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4CB5A9" w14:textId="2E337179" w:rsidR="00CB6767" w:rsidRPr="00F17C4D" w:rsidRDefault="00CB6767" w:rsidP="00CB6767">
      <w:pPr>
        <w:jc w:val="center"/>
        <w:rPr>
          <w:rFonts w:ascii="Montserrat" w:hAnsi="Montserrat"/>
          <w:b/>
          <w:bCs/>
          <w:sz w:val="20"/>
          <w:szCs w:val="20"/>
        </w:rPr>
      </w:pPr>
      <w:r w:rsidRPr="00F17C4D">
        <w:rPr>
          <w:rFonts w:ascii="Montserrat" w:hAnsi="Montserrat"/>
          <w:b/>
          <w:bCs/>
          <w:sz w:val="20"/>
          <w:szCs w:val="20"/>
        </w:rPr>
        <w:t xml:space="preserve">FORMULARZ OFERTOWY </w:t>
      </w:r>
    </w:p>
    <w:p w14:paraId="79E1ECF5" w14:textId="77777777" w:rsidR="00CB6767" w:rsidRPr="00F17C4D" w:rsidRDefault="00CB6767" w:rsidP="00CB6767">
      <w:pPr>
        <w:rPr>
          <w:rFonts w:ascii="Montserrat" w:hAnsi="Montserrat"/>
          <w:b/>
          <w:bCs/>
          <w:sz w:val="20"/>
          <w:szCs w:val="20"/>
        </w:rPr>
      </w:pPr>
      <w:r w:rsidRPr="00F17C4D">
        <w:rPr>
          <w:rFonts w:ascii="Montserrat" w:hAnsi="Montserrat"/>
          <w:b/>
          <w:bCs/>
          <w:sz w:val="20"/>
          <w:szCs w:val="20"/>
        </w:rPr>
        <w:t>DOSTAWA WYPOSAŻENIA STUDYJNEGO (RÓŻNE URZĄDZENIA I AKCESORIA)</w:t>
      </w:r>
    </w:p>
    <w:p w14:paraId="6B4C67AA" w14:textId="77777777" w:rsidR="00CB6767" w:rsidRPr="00F17C4D" w:rsidRDefault="00CB6767" w:rsidP="00CB6767">
      <w:pPr>
        <w:rPr>
          <w:rFonts w:ascii="Montserrat" w:hAnsi="Montserrat"/>
          <w:b/>
          <w:bCs/>
          <w:sz w:val="20"/>
          <w:szCs w:val="20"/>
        </w:rPr>
      </w:pPr>
      <w:r w:rsidRPr="00F17C4D">
        <w:rPr>
          <w:rFonts w:ascii="Montserrat" w:hAnsi="Montserrat"/>
          <w:b/>
          <w:bCs/>
          <w:sz w:val="20"/>
          <w:szCs w:val="20"/>
        </w:rPr>
        <w:t>I. DANE WYKONAWCY</w:t>
      </w:r>
    </w:p>
    <w:p w14:paraId="6D31DDEA" w14:textId="77777777" w:rsidR="00CB6767" w:rsidRPr="00F17C4D" w:rsidRDefault="00CB6767" w:rsidP="00CB6767">
      <w:pPr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sz w:val="20"/>
          <w:szCs w:val="20"/>
        </w:rPr>
        <w:t>Nazwa Wykonawcy: ...............................................................................................................................</w:t>
      </w:r>
    </w:p>
    <w:p w14:paraId="2D1B4F46" w14:textId="77777777" w:rsidR="00CB6767" w:rsidRPr="00F17C4D" w:rsidRDefault="00CB6767" w:rsidP="00CB6767">
      <w:pPr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sz w:val="20"/>
          <w:szCs w:val="20"/>
        </w:rPr>
        <w:t>Adres: .......................................................................................................................................................</w:t>
      </w:r>
    </w:p>
    <w:p w14:paraId="0BBCEE40" w14:textId="77777777" w:rsidR="00CB6767" w:rsidRPr="00F17C4D" w:rsidRDefault="00CB6767" w:rsidP="00CB6767">
      <w:pPr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sz w:val="20"/>
          <w:szCs w:val="20"/>
        </w:rPr>
        <w:t>Adres poczty elektronicznej: ....................................................................................................................</w:t>
      </w:r>
    </w:p>
    <w:p w14:paraId="6A0CBB1B" w14:textId="77777777" w:rsidR="00CB6767" w:rsidRPr="00F17C4D" w:rsidRDefault="00CB6767" w:rsidP="00CB6767">
      <w:pPr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sz w:val="20"/>
          <w:szCs w:val="20"/>
        </w:rPr>
        <w:t>Numer telefonu: .......................................................................................................................................</w:t>
      </w:r>
    </w:p>
    <w:p w14:paraId="0572DAF2" w14:textId="77777777" w:rsidR="00CB6767" w:rsidRPr="00F17C4D" w:rsidRDefault="00CB6767" w:rsidP="00CB6767">
      <w:pPr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sz w:val="20"/>
          <w:szCs w:val="20"/>
        </w:rPr>
        <w:t>REGON: .......................................................................</w:t>
      </w:r>
    </w:p>
    <w:p w14:paraId="22462B1E" w14:textId="77777777" w:rsidR="00CB6767" w:rsidRPr="00F17C4D" w:rsidRDefault="00CB6767" w:rsidP="00CB6767">
      <w:pPr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sz w:val="20"/>
          <w:szCs w:val="20"/>
        </w:rPr>
        <w:t>NIP albo numer PESEL: .......................................................................</w:t>
      </w:r>
    </w:p>
    <w:p w14:paraId="78F0D006" w14:textId="77777777" w:rsidR="00CB6767" w:rsidRPr="00F17C4D" w:rsidRDefault="00CB6767" w:rsidP="00CB6767">
      <w:pPr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sz w:val="20"/>
          <w:szCs w:val="20"/>
        </w:rPr>
        <w:t>Wykonawca (zaznaczyć właściwe):</w:t>
      </w:r>
    </w:p>
    <w:p w14:paraId="496963E0" w14:textId="77777777" w:rsidR="00CB6767" w:rsidRPr="00F17C4D" w:rsidRDefault="00CB6767" w:rsidP="00CB6767">
      <w:pPr>
        <w:numPr>
          <w:ilvl w:val="0"/>
          <w:numId w:val="24"/>
        </w:numPr>
        <w:spacing w:line="278" w:lineRule="auto"/>
        <w:rPr>
          <w:rFonts w:ascii="Montserrat" w:hAnsi="Montserrat"/>
          <w:sz w:val="20"/>
          <w:szCs w:val="20"/>
        </w:rPr>
      </w:pPr>
      <w:r w:rsidRPr="00F17C4D">
        <w:rPr>
          <w:rFonts w:ascii="Segoe UI Symbol" w:hAnsi="Segoe UI Symbol" w:cs="Segoe UI Symbol"/>
          <w:sz w:val="20"/>
          <w:szCs w:val="20"/>
        </w:rPr>
        <w:t>☐</w:t>
      </w:r>
      <w:r w:rsidRPr="00F17C4D">
        <w:rPr>
          <w:rFonts w:ascii="Montserrat" w:hAnsi="Montserrat"/>
          <w:sz w:val="20"/>
          <w:szCs w:val="20"/>
        </w:rPr>
        <w:t xml:space="preserve"> mikroprzedsiębiorstwo</w:t>
      </w:r>
    </w:p>
    <w:p w14:paraId="6B295F37" w14:textId="77777777" w:rsidR="00CB6767" w:rsidRPr="00F17C4D" w:rsidRDefault="00CB6767" w:rsidP="00CB6767">
      <w:pPr>
        <w:numPr>
          <w:ilvl w:val="0"/>
          <w:numId w:val="24"/>
        </w:numPr>
        <w:spacing w:line="278" w:lineRule="auto"/>
        <w:rPr>
          <w:rFonts w:ascii="Montserrat" w:hAnsi="Montserrat"/>
          <w:sz w:val="20"/>
          <w:szCs w:val="20"/>
        </w:rPr>
      </w:pPr>
      <w:r w:rsidRPr="00F17C4D">
        <w:rPr>
          <w:rFonts w:ascii="Segoe UI Symbol" w:hAnsi="Segoe UI Symbol" w:cs="Segoe UI Symbol"/>
          <w:sz w:val="20"/>
          <w:szCs w:val="20"/>
        </w:rPr>
        <w:t>☐</w:t>
      </w:r>
      <w:r w:rsidRPr="00F17C4D">
        <w:rPr>
          <w:rFonts w:ascii="Montserrat" w:hAnsi="Montserrat"/>
          <w:sz w:val="20"/>
          <w:szCs w:val="20"/>
        </w:rPr>
        <w:t xml:space="preserve"> małe przedsiębiorstwo</w:t>
      </w:r>
    </w:p>
    <w:p w14:paraId="2D36AED4" w14:textId="77777777" w:rsidR="00CB6767" w:rsidRPr="00F17C4D" w:rsidRDefault="00CB6767" w:rsidP="00CB6767">
      <w:pPr>
        <w:numPr>
          <w:ilvl w:val="0"/>
          <w:numId w:val="24"/>
        </w:numPr>
        <w:spacing w:line="278" w:lineRule="auto"/>
        <w:rPr>
          <w:rFonts w:ascii="Montserrat" w:hAnsi="Montserrat"/>
          <w:sz w:val="20"/>
          <w:szCs w:val="20"/>
        </w:rPr>
      </w:pPr>
      <w:r w:rsidRPr="00F17C4D">
        <w:rPr>
          <w:rFonts w:ascii="Segoe UI Symbol" w:hAnsi="Segoe UI Symbol" w:cs="Segoe UI Symbol"/>
          <w:sz w:val="20"/>
          <w:szCs w:val="20"/>
        </w:rPr>
        <w:t>☐</w:t>
      </w:r>
      <w:r w:rsidRPr="00F17C4D">
        <w:rPr>
          <w:rFonts w:ascii="Montserrat" w:hAnsi="Montserrat"/>
          <w:sz w:val="20"/>
          <w:szCs w:val="20"/>
        </w:rPr>
        <w:t xml:space="preserve"> średnie przedsiębiorstwo</w:t>
      </w:r>
    </w:p>
    <w:p w14:paraId="25DDB995" w14:textId="77777777" w:rsidR="00CB6767" w:rsidRPr="00F17C4D" w:rsidRDefault="00CB6767" w:rsidP="00CB6767">
      <w:pPr>
        <w:numPr>
          <w:ilvl w:val="0"/>
          <w:numId w:val="24"/>
        </w:numPr>
        <w:spacing w:line="278" w:lineRule="auto"/>
        <w:rPr>
          <w:rFonts w:ascii="Montserrat" w:hAnsi="Montserrat"/>
          <w:sz w:val="20"/>
          <w:szCs w:val="20"/>
        </w:rPr>
      </w:pPr>
      <w:r w:rsidRPr="00F17C4D">
        <w:rPr>
          <w:rFonts w:ascii="Segoe UI Symbol" w:hAnsi="Segoe UI Symbol" w:cs="Segoe UI Symbol"/>
          <w:sz w:val="20"/>
          <w:szCs w:val="20"/>
        </w:rPr>
        <w:t>☐</w:t>
      </w:r>
      <w:r w:rsidRPr="00F17C4D">
        <w:rPr>
          <w:rFonts w:ascii="Montserrat" w:hAnsi="Montserrat"/>
          <w:sz w:val="20"/>
          <w:szCs w:val="20"/>
        </w:rPr>
        <w:t xml:space="preserve"> jednoosobowa działalność gospodarcza</w:t>
      </w:r>
    </w:p>
    <w:p w14:paraId="4625564E" w14:textId="77777777" w:rsidR="00CB6767" w:rsidRPr="00F17C4D" w:rsidRDefault="00CB6767" w:rsidP="00CB6767">
      <w:pPr>
        <w:numPr>
          <w:ilvl w:val="0"/>
          <w:numId w:val="24"/>
        </w:numPr>
        <w:spacing w:line="278" w:lineRule="auto"/>
        <w:rPr>
          <w:rFonts w:ascii="Montserrat" w:hAnsi="Montserrat"/>
          <w:sz w:val="20"/>
          <w:szCs w:val="20"/>
        </w:rPr>
      </w:pPr>
      <w:r w:rsidRPr="00F17C4D">
        <w:rPr>
          <w:rFonts w:ascii="Segoe UI Symbol" w:hAnsi="Segoe UI Symbol" w:cs="Segoe UI Symbol"/>
          <w:sz w:val="20"/>
          <w:szCs w:val="20"/>
        </w:rPr>
        <w:t>☐</w:t>
      </w:r>
      <w:r w:rsidRPr="00F17C4D">
        <w:rPr>
          <w:rFonts w:ascii="Montserrat" w:hAnsi="Montserrat"/>
          <w:sz w:val="20"/>
          <w:szCs w:val="20"/>
        </w:rPr>
        <w:t xml:space="preserve"> osoba fizyczna nieprowadząca działalności gospodarczej</w:t>
      </w:r>
    </w:p>
    <w:p w14:paraId="216CCBA0" w14:textId="77777777" w:rsidR="00CB6767" w:rsidRPr="00F17C4D" w:rsidRDefault="00CB6767" w:rsidP="00CB6767">
      <w:pPr>
        <w:numPr>
          <w:ilvl w:val="0"/>
          <w:numId w:val="24"/>
        </w:numPr>
        <w:spacing w:line="278" w:lineRule="auto"/>
        <w:rPr>
          <w:rFonts w:ascii="Montserrat" w:hAnsi="Montserrat"/>
          <w:sz w:val="20"/>
          <w:szCs w:val="20"/>
        </w:rPr>
      </w:pPr>
      <w:r w:rsidRPr="00F17C4D">
        <w:rPr>
          <w:rFonts w:ascii="Segoe UI Symbol" w:hAnsi="Segoe UI Symbol" w:cs="Segoe UI Symbol"/>
          <w:sz w:val="20"/>
          <w:szCs w:val="20"/>
        </w:rPr>
        <w:t>☐</w:t>
      </w:r>
      <w:r w:rsidRPr="00F17C4D">
        <w:rPr>
          <w:rFonts w:ascii="Montserrat" w:hAnsi="Montserrat"/>
          <w:sz w:val="20"/>
          <w:szCs w:val="20"/>
        </w:rPr>
        <w:t xml:space="preserve"> inny rodzaj: ......................................................................................</w:t>
      </w:r>
    </w:p>
    <w:p w14:paraId="65CC7212" w14:textId="77777777" w:rsidR="00CB6767" w:rsidRPr="00F17C4D" w:rsidRDefault="00CB6767" w:rsidP="00CB6767">
      <w:pPr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i/>
          <w:iCs/>
          <w:sz w:val="20"/>
          <w:szCs w:val="20"/>
        </w:rPr>
        <w:t>(W przypadku wykonawców wspólnie ubiegających się o udzielenie zamówienia powyższe dane należy podać dla każdego z wykonawców.)</w:t>
      </w:r>
    </w:p>
    <w:p w14:paraId="6F40F82C" w14:textId="77777777" w:rsidR="00CB6767" w:rsidRPr="00F17C4D" w:rsidRDefault="00CB6767" w:rsidP="00CB6767">
      <w:pPr>
        <w:rPr>
          <w:rFonts w:ascii="Montserrat" w:hAnsi="Montserrat"/>
          <w:b/>
          <w:bCs/>
          <w:sz w:val="20"/>
          <w:szCs w:val="20"/>
        </w:rPr>
      </w:pPr>
      <w:r w:rsidRPr="00F17C4D">
        <w:rPr>
          <w:rFonts w:ascii="Montserrat" w:hAnsi="Montserrat"/>
          <w:b/>
          <w:bCs/>
          <w:sz w:val="20"/>
          <w:szCs w:val="20"/>
        </w:rPr>
        <w:t>II. PRZEDMIOT OFERTY</w:t>
      </w:r>
    </w:p>
    <w:p w14:paraId="2A7DB5CF" w14:textId="77777777" w:rsidR="00CB6767" w:rsidRPr="00F17C4D" w:rsidRDefault="00CB6767" w:rsidP="00CB6767">
      <w:pPr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sz w:val="20"/>
          <w:szCs w:val="20"/>
        </w:rPr>
        <w:t>Nawiązując do postępowania o udzielenie zamówienia publicznego prowadzonego przez</w:t>
      </w:r>
      <w:r w:rsidRPr="00F17C4D">
        <w:rPr>
          <w:rFonts w:ascii="Montserrat" w:hAnsi="Montserrat"/>
          <w:sz w:val="20"/>
          <w:szCs w:val="20"/>
        </w:rPr>
        <w:br/>
        <w:t xml:space="preserve">Województwo Świętokrzyskie - Świętokrzyskie Centrum Doskonalenia Nauczycieli </w:t>
      </w:r>
      <w:r w:rsidRPr="00F17C4D">
        <w:rPr>
          <w:rFonts w:ascii="Montserrat" w:hAnsi="Montserrat"/>
          <w:sz w:val="20"/>
          <w:szCs w:val="20"/>
        </w:rPr>
        <w:br/>
        <w:t>w Kielcach</w:t>
      </w:r>
      <w:r w:rsidRPr="00F17C4D">
        <w:rPr>
          <w:rFonts w:ascii="Montserrat" w:hAnsi="Montserrat"/>
          <w:sz w:val="20"/>
          <w:szCs w:val="20"/>
        </w:rPr>
        <w:br/>
        <w:t>na:</w:t>
      </w:r>
    </w:p>
    <w:p w14:paraId="33B48990" w14:textId="1995D8CE" w:rsidR="00CB6767" w:rsidRPr="00F17C4D" w:rsidRDefault="00CB6767" w:rsidP="00CB6767">
      <w:pPr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b/>
          <w:bCs/>
          <w:sz w:val="20"/>
          <w:szCs w:val="20"/>
        </w:rPr>
        <w:t>„</w:t>
      </w:r>
      <w:r w:rsidR="00D477A6">
        <w:rPr>
          <w:rFonts w:ascii="Segoe UI" w:hAnsi="Segoe UI" w:cs="Segoe UI"/>
          <w:b/>
          <w:bCs/>
        </w:rPr>
        <w:t>Dostawa wyposażenia studyjnego dla realizacji działań projektowych w ramach projektu ‘Młodzi Kreatorzy Przyszłości’ nr FESW.08.03-IZ.00-0010/25</w:t>
      </w:r>
      <w:r w:rsidRPr="00F17C4D">
        <w:rPr>
          <w:rFonts w:ascii="Montserrat" w:hAnsi="Montserrat"/>
          <w:b/>
          <w:bCs/>
          <w:sz w:val="20"/>
          <w:szCs w:val="20"/>
        </w:rPr>
        <w:t>”</w:t>
      </w:r>
    </w:p>
    <w:p w14:paraId="300E181B" w14:textId="77777777" w:rsidR="00CB6767" w:rsidRPr="00F17C4D" w:rsidRDefault="00CB6767" w:rsidP="00CB6767">
      <w:pPr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sz w:val="20"/>
          <w:szCs w:val="20"/>
        </w:rPr>
        <w:t>składam ofertę na realizację:</w:t>
      </w:r>
    </w:p>
    <w:p w14:paraId="27BF7F87" w14:textId="4E8FBC26" w:rsidR="00CB6767" w:rsidRPr="00F17C4D" w:rsidRDefault="00CB6767" w:rsidP="00CB6767">
      <w:pPr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b/>
          <w:bCs/>
          <w:sz w:val="20"/>
          <w:szCs w:val="20"/>
        </w:rPr>
        <w:t xml:space="preserve">Wyposażenie studyjne </w:t>
      </w:r>
    </w:p>
    <w:p w14:paraId="788C2EF6" w14:textId="77777777" w:rsidR="00CB6767" w:rsidRPr="00F17C4D" w:rsidRDefault="00CB6767" w:rsidP="00CB6767">
      <w:pPr>
        <w:rPr>
          <w:rFonts w:ascii="Montserrat" w:hAnsi="Montserrat"/>
          <w:b/>
          <w:bCs/>
          <w:sz w:val="20"/>
          <w:szCs w:val="20"/>
        </w:rPr>
      </w:pPr>
    </w:p>
    <w:p w14:paraId="34F29A2A" w14:textId="77777777" w:rsidR="00CB6767" w:rsidRPr="00F17C4D" w:rsidRDefault="00CB6767" w:rsidP="00CB6767">
      <w:pPr>
        <w:rPr>
          <w:rFonts w:ascii="Montserrat" w:hAnsi="Montserrat"/>
          <w:b/>
          <w:bCs/>
          <w:sz w:val="20"/>
          <w:szCs w:val="20"/>
        </w:rPr>
      </w:pPr>
      <w:r w:rsidRPr="00F17C4D">
        <w:rPr>
          <w:rFonts w:ascii="Montserrat" w:hAnsi="Montserrat"/>
          <w:b/>
          <w:bCs/>
          <w:sz w:val="20"/>
          <w:szCs w:val="20"/>
        </w:rPr>
        <w:t>III. OŚWIADCZENIA WYKONAWCY</w:t>
      </w:r>
    </w:p>
    <w:p w14:paraId="5A110E67" w14:textId="77777777" w:rsidR="00CB6767" w:rsidRPr="00F17C4D" w:rsidRDefault="00CB6767" w:rsidP="00CB6767">
      <w:pPr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sz w:val="20"/>
          <w:szCs w:val="20"/>
        </w:rPr>
        <w:t>Oświadczam, że:</w:t>
      </w:r>
    </w:p>
    <w:p w14:paraId="5B627AC1" w14:textId="77777777" w:rsidR="00CB6767" w:rsidRPr="00F17C4D" w:rsidRDefault="00CB6767" w:rsidP="00CB6767">
      <w:pPr>
        <w:numPr>
          <w:ilvl w:val="0"/>
          <w:numId w:val="25"/>
        </w:numPr>
        <w:spacing w:line="278" w:lineRule="auto"/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sz w:val="20"/>
          <w:szCs w:val="20"/>
        </w:rPr>
        <w:t>Zapoznałem(</w:t>
      </w:r>
      <w:proofErr w:type="spellStart"/>
      <w:r w:rsidRPr="00F17C4D">
        <w:rPr>
          <w:rFonts w:ascii="Montserrat" w:hAnsi="Montserrat"/>
          <w:sz w:val="20"/>
          <w:szCs w:val="20"/>
        </w:rPr>
        <w:t>am</w:t>
      </w:r>
      <w:proofErr w:type="spellEnd"/>
      <w:r w:rsidRPr="00F17C4D">
        <w:rPr>
          <w:rFonts w:ascii="Montserrat" w:hAnsi="Montserrat"/>
          <w:sz w:val="20"/>
          <w:szCs w:val="20"/>
        </w:rPr>
        <w:t>) się z treścią Specyfikacji Warunków Zamówienia oraz z wszystkimi załącznikami i nie wnoszę do nich zastrzeżeń.</w:t>
      </w:r>
    </w:p>
    <w:p w14:paraId="6C0C292F" w14:textId="77777777" w:rsidR="00CB6767" w:rsidRPr="00F17C4D" w:rsidRDefault="00CB6767" w:rsidP="00CB6767">
      <w:pPr>
        <w:numPr>
          <w:ilvl w:val="0"/>
          <w:numId w:val="25"/>
        </w:numPr>
        <w:spacing w:line="278" w:lineRule="auto"/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sz w:val="20"/>
          <w:szCs w:val="20"/>
        </w:rPr>
        <w:lastRenderedPageBreak/>
        <w:t>Akceptuję bez zastrzeżeń projekt umowy oraz wszystkie warunki realizacji zamówienia określone przez Zamawiającego.</w:t>
      </w:r>
    </w:p>
    <w:p w14:paraId="2994DF92" w14:textId="77777777" w:rsidR="00CB6767" w:rsidRPr="00F17C4D" w:rsidRDefault="00CB6767" w:rsidP="00CB6767">
      <w:pPr>
        <w:numPr>
          <w:ilvl w:val="0"/>
          <w:numId w:val="25"/>
        </w:numPr>
        <w:spacing w:line="278" w:lineRule="auto"/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sz w:val="20"/>
          <w:szCs w:val="20"/>
        </w:rPr>
        <w:t>Uzyskałem(</w:t>
      </w:r>
      <w:proofErr w:type="spellStart"/>
      <w:r w:rsidRPr="00F17C4D">
        <w:rPr>
          <w:rFonts w:ascii="Montserrat" w:hAnsi="Montserrat"/>
          <w:sz w:val="20"/>
          <w:szCs w:val="20"/>
        </w:rPr>
        <w:t>am</w:t>
      </w:r>
      <w:proofErr w:type="spellEnd"/>
      <w:r w:rsidRPr="00F17C4D">
        <w:rPr>
          <w:rFonts w:ascii="Montserrat" w:hAnsi="Montserrat"/>
          <w:sz w:val="20"/>
          <w:szCs w:val="20"/>
        </w:rPr>
        <w:t>) wszystkie informacje niezbędne do prawidłowego przygotowania oferty.</w:t>
      </w:r>
    </w:p>
    <w:p w14:paraId="4F51A24E" w14:textId="77777777" w:rsidR="00CB6767" w:rsidRPr="00F17C4D" w:rsidRDefault="00CB6767" w:rsidP="00CB6767">
      <w:pPr>
        <w:numPr>
          <w:ilvl w:val="0"/>
          <w:numId w:val="25"/>
        </w:numPr>
        <w:spacing w:line="278" w:lineRule="auto"/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sz w:val="20"/>
          <w:szCs w:val="20"/>
        </w:rPr>
        <w:t>Zobowiązuję się wykonać zamówienie zgodnie z opisem przedmiotu zamówienia, Specyfikacją Warunków Zamówienia oraz przepisami prawa.</w:t>
      </w:r>
    </w:p>
    <w:p w14:paraId="09CC6201" w14:textId="77777777" w:rsidR="00CB6767" w:rsidRPr="00F17C4D" w:rsidRDefault="00CB6767" w:rsidP="00CB6767">
      <w:pPr>
        <w:numPr>
          <w:ilvl w:val="0"/>
          <w:numId w:val="25"/>
        </w:numPr>
        <w:spacing w:line="278" w:lineRule="auto"/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sz w:val="20"/>
          <w:szCs w:val="20"/>
        </w:rPr>
        <w:t>Oferuję sprzęt fabrycznie nowy, wolny od wad, dopuszczony do obrotu na terytorium Rzeczypospolitej Polskiej oraz zgodny z wymaganiami Zamawiającego.</w:t>
      </w:r>
    </w:p>
    <w:p w14:paraId="00D887C6" w14:textId="77777777" w:rsidR="00CB6767" w:rsidRPr="00F17C4D" w:rsidRDefault="00CB6767" w:rsidP="007C4581">
      <w:pPr>
        <w:numPr>
          <w:ilvl w:val="0"/>
          <w:numId w:val="25"/>
        </w:numPr>
        <w:spacing w:line="278" w:lineRule="auto"/>
        <w:ind w:left="714" w:hanging="357"/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sz w:val="20"/>
          <w:szCs w:val="20"/>
        </w:rPr>
        <w:t>Jestem związany(na) ofertą przez okres wskazany w Specyfikacji Warunków Zamówienia.</w:t>
      </w:r>
    </w:p>
    <w:p w14:paraId="39F04629" w14:textId="14AB5468" w:rsidR="007C4581" w:rsidRPr="00F17C4D" w:rsidRDefault="007C4581" w:rsidP="007C4581">
      <w:pPr>
        <w:numPr>
          <w:ilvl w:val="0"/>
          <w:numId w:val="25"/>
        </w:numPr>
        <w:suppressAutoHyphens/>
        <w:spacing w:line="278" w:lineRule="auto"/>
        <w:jc w:val="both"/>
        <w:rPr>
          <w:rFonts w:ascii="Montserrat" w:eastAsia="Times New Roman" w:hAnsi="Montserrat" w:cs="Segoe UI"/>
          <w:sz w:val="20"/>
          <w:szCs w:val="20"/>
          <w:lang w:eastAsia="zh-CN"/>
        </w:rPr>
      </w:pPr>
      <w:bookmarkStart w:id="0" w:name="_Hlk215481171"/>
      <w:r w:rsidRPr="00F17C4D">
        <w:rPr>
          <w:rFonts w:ascii="Montserrat" w:eastAsia="Times New Roman" w:hAnsi="Montserrat" w:cs="Segoe UI"/>
          <w:sz w:val="20"/>
          <w:szCs w:val="20"/>
          <w:lang w:eastAsia="zh-CN"/>
        </w:rPr>
        <w:t>Oświadczam, że zawarty w warunkach zamówienia projekt umowy został przez nas zaakceptowany i zobowiązujemy się w przypadku wyboru naszej oferty do zawarcia umowy na wyżej wymienionych warunkach w miejscu i terminie wyznaczonym przez Zamawiającego.</w:t>
      </w:r>
    </w:p>
    <w:p w14:paraId="51C0580D" w14:textId="77777777" w:rsidR="007C4581" w:rsidRPr="00F17C4D" w:rsidRDefault="007C4581" w:rsidP="007C4581">
      <w:pPr>
        <w:numPr>
          <w:ilvl w:val="0"/>
          <w:numId w:val="25"/>
        </w:numPr>
        <w:suppressAutoHyphens/>
        <w:spacing w:line="278" w:lineRule="auto"/>
        <w:rPr>
          <w:rFonts w:ascii="Montserrat" w:eastAsia="Times New Roman" w:hAnsi="Montserrat" w:cs="Segoe UI"/>
          <w:bCs/>
          <w:sz w:val="20"/>
          <w:szCs w:val="20"/>
          <w:lang w:eastAsia="zh-CN"/>
        </w:rPr>
      </w:pPr>
      <w:r w:rsidRPr="00F17C4D">
        <w:rPr>
          <w:rFonts w:ascii="Montserrat" w:eastAsia="Times New Roman" w:hAnsi="Montserrat" w:cs="Segoe UI"/>
          <w:sz w:val="20"/>
          <w:szCs w:val="20"/>
          <w:lang w:eastAsia="zh-CN"/>
        </w:rPr>
        <w:t xml:space="preserve">Podwykonawcom zamierzamy powierzyć: </w:t>
      </w:r>
    </w:p>
    <w:tbl>
      <w:tblPr>
        <w:tblpPr w:leftFromText="141" w:rightFromText="141" w:vertAnchor="text" w:horzAnchor="margin" w:tblpY="-58"/>
        <w:tblW w:w="8822" w:type="dxa"/>
        <w:tblLayout w:type="fixed"/>
        <w:tblLook w:val="0000" w:firstRow="0" w:lastRow="0" w:firstColumn="0" w:lastColumn="0" w:noHBand="0" w:noVBand="0"/>
      </w:tblPr>
      <w:tblGrid>
        <w:gridCol w:w="4197"/>
        <w:gridCol w:w="4625"/>
      </w:tblGrid>
      <w:tr w:rsidR="007C4581" w:rsidRPr="00F17C4D" w14:paraId="3A448657" w14:textId="77777777" w:rsidTr="008705A6">
        <w:tc>
          <w:tcPr>
            <w:tcW w:w="4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8A8EA8" w14:textId="77777777" w:rsidR="007C4581" w:rsidRPr="00F17C4D" w:rsidRDefault="007C4581" w:rsidP="007C4581">
            <w:pPr>
              <w:suppressAutoHyphens/>
              <w:spacing w:line="278" w:lineRule="auto"/>
              <w:jc w:val="center"/>
              <w:rPr>
                <w:rFonts w:ascii="Montserrat" w:eastAsia="Times New Roman" w:hAnsi="Montserrat" w:cs="Segoe UI"/>
                <w:sz w:val="20"/>
                <w:szCs w:val="20"/>
                <w:lang w:eastAsia="zh-CN"/>
              </w:rPr>
            </w:pPr>
            <w:r w:rsidRPr="00F17C4D">
              <w:rPr>
                <w:rFonts w:ascii="Montserrat" w:eastAsia="Times New Roman" w:hAnsi="Montserrat" w:cs="Segoe UI"/>
                <w:b/>
                <w:sz w:val="20"/>
                <w:szCs w:val="20"/>
                <w:lang w:eastAsia="zh-CN"/>
              </w:rPr>
              <w:t>Część zamówienia, którą Wykonawca zamierza powierzyć podwykonawcy</w:t>
            </w:r>
          </w:p>
        </w:tc>
        <w:tc>
          <w:tcPr>
            <w:tcW w:w="4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8FC34F" w14:textId="77777777" w:rsidR="007C4581" w:rsidRPr="00F17C4D" w:rsidRDefault="007C4581" w:rsidP="007C4581">
            <w:pPr>
              <w:suppressAutoHyphens/>
              <w:spacing w:line="278" w:lineRule="auto"/>
              <w:jc w:val="center"/>
              <w:rPr>
                <w:rFonts w:ascii="Montserrat" w:eastAsia="Times New Roman" w:hAnsi="Montserrat" w:cs="Segoe UI"/>
                <w:sz w:val="20"/>
                <w:szCs w:val="20"/>
                <w:lang w:eastAsia="zh-CN"/>
              </w:rPr>
            </w:pPr>
            <w:r w:rsidRPr="00F17C4D">
              <w:rPr>
                <w:rFonts w:ascii="Montserrat" w:eastAsia="Times New Roman" w:hAnsi="Montserrat" w:cs="Segoe UI"/>
                <w:b/>
                <w:sz w:val="20"/>
                <w:szCs w:val="20"/>
                <w:lang w:eastAsia="zh-CN"/>
              </w:rPr>
              <w:t xml:space="preserve">Firma/nazwa i adres podwykonawcy, </w:t>
            </w:r>
            <w:r w:rsidRPr="00F17C4D">
              <w:rPr>
                <w:rFonts w:ascii="Montserrat" w:eastAsia="Times New Roman" w:hAnsi="Montserrat" w:cs="Segoe UI"/>
                <w:b/>
                <w:sz w:val="20"/>
                <w:szCs w:val="20"/>
                <w:lang w:eastAsia="zh-CN"/>
              </w:rPr>
              <w:br/>
              <w:t>któremu Wykonawca zamierza powierzyć część zamówienia, jeżeli jest już znany</w:t>
            </w:r>
          </w:p>
        </w:tc>
      </w:tr>
      <w:tr w:rsidR="007C4581" w:rsidRPr="00F17C4D" w14:paraId="7D60AE1F" w14:textId="77777777" w:rsidTr="008705A6">
        <w:tc>
          <w:tcPr>
            <w:tcW w:w="4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1E28CDF" w14:textId="77777777" w:rsidR="007C4581" w:rsidRPr="00F17C4D" w:rsidRDefault="007C4581" w:rsidP="007C4581">
            <w:pPr>
              <w:suppressAutoHyphens/>
              <w:snapToGrid w:val="0"/>
              <w:spacing w:line="278" w:lineRule="auto"/>
              <w:rPr>
                <w:rFonts w:ascii="Montserrat" w:eastAsia="Times New Roman" w:hAnsi="Montserrat" w:cs="Segoe UI"/>
                <w:sz w:val="20"/>
                <w:szCs w:val="20"/>
                <w:lang w:eastAsia="zh-CN"/>
              </w:rPr>
            </w:pPr>
          </w:p>
        </w:tc>
        <w:tc>
          <w:tcPr>
            <w:tcW w:w="4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33BFA" w14:textId="77777777" w:rsidR="007C4581" w:rsidRPr="00F17C4D" w:rsidRDefault="007C4581" w:rsidP="007C4581">
            <w:pPr>
              <w:suppressAutoHyphens/>
              <w:snapToGrid w:val="0"/>
              <w:spacing w:line="278" w:lineRule="auto"/>
              <w:rPr>
                <w:rFonts w:ascii="Montserrat" w:eastAsia="Times New Roman" w:hAnsi="Montserrat" w:cs="Segoe UI"/>
                <w:sz w:val="20"/>
                <w:szCs w:val="20"/>
                <w:lang w:eastAsia="zh-CN"/>
              </w:rPr>
            </w:pPr>
          </w:p>
        </w:tc>
      </w:tr>
      <w:tr w:rsidR="007C4581" w:rsidRPr="00F17C4D" w14:paraId="3F56B275" w14:textId="77777777" w:rsidTr="008705A6">
        <w:tc>
          <w:tcPr>
            <w:tcW w:w="4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104E655" w14:textId="77777777" w:rsidR="007C4581" w:rsidRPr="00F17C4D" w:rsidRDefault="007C4581" w:rsidP="007C4581">
            <w:pPr>
              <w:suppressAutoHyphens/>
              <w:snapToGrid w:val="0"/>
              <w:spacing w:line="278" w:lineRule="auto"/>
              <w:rPr>
                <w:rFonts w:ascii="Montserrat" w:eastAsia="Times New Roman" w:hAnsi="Montserrat" w:cs="Segoe UI"/>
                <w:sz w:val="20"/>
                <w:szCs w:val="20"/>
                <w:lang w:eastAsia="zh-CN"/>
              </w:rPr>
            </w:pPr>
          </w:p>
        </w:tc>
        <w:tc>
          <w:tcPr>
            <w:tcW w:w="4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50327" w14:textId="77777777" w:rsidR="007C4581" w:rsidRPr="00F17C4D" w:rsidRDefault="007C4581" w:rsidP="007C4581">
            <w:pPr>
              <w:suppressAutoHyphens/>
              <w:snapToGrid w:val="0"/>
              <w:spacing w:line="278" w:lineRule="auto"/>
              <w:rPr>
                <w:rFonts w:ascii="Montserrat" w:eastAsia="Times New Roman" w:hAnsi="Montserrat" w:cs="Segoe UI"/>
                <w:sz w:val="20"/>
                <w:szCs w:val="20"/>
                <w:lang w:eastAsia="zh-CN"/>
              </w:rPr>
            </w:pPr>
          </w:p>
        </w:tc>
      </w:tr>
    </w:tbl>
    <w:p w14:paraId="7C08F5D3" w14:textId="57B34D5A" w:rsidR="007C4581" w:rsidRPr="00F17C4D" w:rsidRDefault="007C4581" w:rsidP="007C4581">
      <w:pPr>
        <w:pStyle w:val="Akapitzlist"/>
        <w:widowControl w:val="0"/>
        <w:numPr>
          <w:ilvl w:val="0"/>
          <w:numId w:val="25"/>
        </w:numPr>
        <w:spacing w:after="160" w:line="278" w:lineRule="auto"/>
        <w:contextualSpacing w:val="0"/>
        <w:jc w:val="both"/>
        <w:rPr>
          <w:rFonts w:ascii="Montserrat" w:hAnsi="Montserrat" w:cs="Segoe UI"/>
          <w:sz w:val="20"/>
          <w:szCs w:val="20"/>
        </w:rPr>
      </w:pPr>
      <w:r w:rsidRPr="00F17C4D">
        <w:rPr>
          <w:rFonts w:ascii="Montserrat" w:hAnsi="Montserrat" w:cs="Segoe UI"/>
          <w:sz w:val="20"/>
          <w:szCs w:val="20"/>
        </w:rPr>
        <w:t>Oświadczam, że do wyceny i zastosowania przy realizacji zamówienia przyjęto niżej wymienione rozwiązania równoważne:</w:t>
      </w:r>
    </w:p>
    <w:p w14:paraId="7ECB9489" w14:textId="18812E6C" w:rsidR="007C4581" w:rsidRPr="00F17C4D" w:rsidRDefault="007C4581" w:rsidP="007C4581">
      <w:pPr>
        <w:widowControl w:val="0"/>
        <w:spacing w:line="278" w:lineRule="auto"/>
        <w:ind w:left="360" w:hanging="76"/>
        <w:rPr>
          <w:rFonts w:ascii="Montserrat" w:hAnsi="Montserrat" w:cs="Segoe UI"/>
          <w:color w:val="FF0000"/>
          <w:sz w:val="20"/>
          <w:szCs w:val="20"/>
        </w:rPr>
      </w:pPr>
      <w:r w:rsidRPr="00F17C4D">
        <w:rPr>
          <w:rFonts w:ascii="Montserrat" w:hAnsi="Montserrat" w:cs="Segoe UI"/>
          <w:color w:val="FF0000"/>
          <w:sz w:val="20"/>
          <w:szCs w:val="20"/>
        </w:rPr>
        <w:t>(wypełnić, jeżeli dotyczy, czyli tylko w przypadku oferowania przez Wykonawcę rozwiązań równoważnych do opisanych przez Zamawiającego)</w:t>
      </w:r>
    </w:p>
    <w:p w14:paraId="630E59C2" w14:textId="77777777" w:rsidR="007C4581" w:rsidRPr="00F17C4D" w:rsidRDefault="007C4581" w:rsidP="007C4581">
      <w:pPr>
        <w:widowControl w:val="0"/>
        <w:spacing w:after="0" w:line="240" w:lineRule="auto"/>
        <w:ind w:left="284"/>
        <w:rPr>
          <w:rFonts w:ascii="Montserrat" w:hAnsi="Montserrat" w:cs="Segoe UI"/>
          <w:sz w:val="20"/>
          <w:szCs w:val="20"/>
        </w:rPr>
      </w:pPr>
      <w:r w:rsidRPr="00F17C4D">
        <w:rPr>
          <w:rFonts w:ascii="Montserrat" w:hAnsi="Montserrat" w:cs="Segoe UI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8964969" w14:textId="77777777" w:rsidR="007C4581" w:rsidRPr="00F17C4D" w:rsidRDefault="007C4581" w:rsidP="007C4581">
      <w:pPr>
        <w:widowControl w:val="0"/>
        <w:tabs>
          <w:tab w:val="num" w:pos="0"/>
        </w:tabs>
        <w:suppressAutoHyphens/>
        <w:spacing w:after="0" w:line="240" w:lineRule="auto"/>
        <w:ind w:left="284"/>
        <w:rPr>
          <w:rFonts w:ascii="Montserrat" w:eastAsia="Times New Roman" w:hAnsi="Montserrat" w:cs="Segoe UI"/>
          <w:sz w:val="20"/>
          <w:szCs w:val="20"/>
          <w:lang w:eastAsia="zh-CN"/>
        </w:rPr>
      </w:pPr>
    </w:p>
    <w:p w14:paraId="788B0421" w14:textId="77777777" w:rsidR="007C4581" w:rsidRPr="00F17C4D" w:rsidRDefault="007C4581" w:rsidP="007C4581">
      <w:pPr>
        <w:widowControl w:val="0"/>
        <w:numPr>
          <w:ilvl w:val="0"/>
          <w:numId w:val="25"/>
        </w:numPr>
        <w:suppressAutoHyphens/>
        <w:spacing w:after="0" w:line="240" w:lineRule="auto"/>
        <w:rPr>
          <w:rFonts w:ascii="Montserrat" w:eastAsia="Times New Roman" w:hAnsi="Montserrat" w:cs="Segoe UI"/>
          <w:sz w:val="20"/>
          <w:szCs w:val="20"/>
          <w:lang w:eastAsia="zh-CN"/>
        </w:rPr>
      </w:pPr>
      <w:r w:rsidRPr="00F17C4D">
        <w:rPr>
          <w:rFonts w:ascii="Montserrat" w:eastAsia="Times New Roman" w:hAnsi="Montserrat" w:cs="Segoe UI"/>
          <w:sz w:val="20"/>
          <w:szCs w:val="20"/>
          <w:lang w:eastAsia="zh-CN"/>
        </w:rPr>
        <w:t>Wraz z ofertą składamy:</w:t>
      </w:r>
    </w:p>
    <w:p w14:paraId="082A4EAB" w14:textId="77777777" w:rsidR="007C4581" w:rsidRPr="00F17C4D" w:rsidRDefault="007C4581" w:rsidP="007C4581">
      <w:pPr>
        <w:widowControl w:val="0"/>
        <w:suppressAutoHyphens/>
        <w:spacing w:after="0" w:line="240" w:lineRule="auto"/>
        <w:ind w:firstLine="357"/>
        <w:rPr>
          <w:rFonts w:ascii="Montserrat" w:eastAsia="Times New Roman" w:hAnsi="Montserrat" w:cs="Segoe UI"/>
          <w:sz w:val="20"/>
          <w:szCs w:val="20"/>
          <w:lang w:eastAsia="zh-CN"/>
        </w:rPr>
      </w:pPr>
      <w:r w:rsidRPr="00F17C4D">
        <w:rPr>
          <w:rFonts w:ascii="Montserrat" w:eastAsia="Times New Roman" w:hAnsi="Montserrat" w:cs="Segoe UI"/>
          <w:sz w:val="20"/>
          <w:szCs w:val="20"/>
          <w:lang w:eastAsia="zh-CN"/>
        </w:rPr>
        <w:t>….....................................................................................................................................................................................................</w:t>
      </w:r>
    </w:p>
    <w:p w14:paraId="5A18A028" w14:textId="77777777" w:rsidR="007C4581" w:rsidRPr="00F17C4D" w:rsidRDefault="007C4581" w:rsidP="007C4581">
      <w:pPr>
        <w:widowControl w:val="0"/>
        <w:suppressAutoHyphens/>
        <w:spacing w:after="0" w:line="240" w:lineRule="auto"/>
        <w:ind w:firstLine="360"/>
        <w:rPr>
          <w:rFonts w:ascii="Montserrat" w:eastAsia="Times New Roman" w:hAnsi="Montserrat" w:cs="Segoe UI"/>
          <w:sz w:val="20"/>
          <w:szCs w:val="20"/>
          <w:lang w:eastAsia="zh-CN"/>
        </w:rPr>
      </w:pPr>
      <w:r w:rsidRPr="00F17C4D">
        <w:rPr>
          <w:rFonts w:ascii="Montserrat" w:eastAsia="Times New Roman" w:hAnsi="Montserrat" w:cs="Segoe UI"/>
          <w:sz w:val="20"/>
          <w:szCs w:val="20"/>
          <w:lang w:eastAsia="zh-CN"/>
        </w:rPr>
        <w:t>….…………………………….…………………………………………………………………………………………………….…………………….</w:t>
      </w:r>
    </w:p>
    <w:p w14:paraId="2E1C3E34" w14:textId="77777777" w:rsidR="007C4581" w:rsidRPr="00F17C4D" w:rsidRDefault="007C4581" w:rsidP="00CB6767">
      <w:pPr>
        <w:rPr>
          <w:rFonts w:ascii="Montserrat" w:hAnsi="Montserrat"/>
          <w:b/>
          <w:bCs/>
          <w:sz w:val="20"/>
          <w:szCs w:val="20"/>
        </w:rPr>
      </w:pPr>
    </w:p>
    <w:bookmarkEnd w:id="0"/>
    <w:p w14:paraId="4E6102BB" w14:textId="77777777" w:rsidR="007C4581" w:rsidRPr="00F17C4D" w:rsidRDefault="007C4581" w:rsidP="00CB6767">
      <w:pPr>
        <w:rPr>
          <w:rFonts w:ascii="Montserrat" w:hAnsi="Montserrat"/>
          <w:b/>
          <w:bCs/>
          <w:sz w:val="20"/>
          <w:szCs w:val="20"/>
        </w:rPr>
      </w:pPr>
    </w:p>
    <w:p w14:paraId="319C88C6" w14:textId="77777777" w:rsidR="007C4581" w:rsidRPr="00F17C4D" w:rsidRDefault="007C4581" w:rsidP="00CB6767">
      <w:pPr>
        <w:rPr>
          <w:rFonts w:ascii="Montserrat" w:hAnsi="Montserrat"/>
          <w:b/>
          <w:bCs/>
          <w:sz w:val="20"/>
          <w:szCs w:val="20"/>
        </w:rPr>
      </w:pPr>
    </w:p>
    <w:p w14:paraId="44AC7B9E" w14:textId="77777777" w:rsidR="007C4581" w:rsidRPr="00F17C4D" w:rsidRDefault="007C4581" w:rsidP="00CB6767">
      <w:pPr>
        <w:rPr>
          <w:rFonts w:ascii="Montserrat" w:hAnsi="Montserrat"/>
          <w:b/>
          <w:bCs/>
          <w:sz w:val="20"/>
          <w:szCs w:val="20"/>
        </w:rPr>
      </w:pPr>
    </w:p>
    <w:p w14:paraId="6D2A369A" w14:textId="77777777" w:rsidR="007C4581" w:rsidRPr="00F17C4D" w:rsidRDefault="007C4581" w:rsidP="00CB6767">
      <w:pPr>
        <w:rPr>
          <w:rFonts w:ascii="Montserrat" w:hAnsi="Montserrat"/>
          <w:b/>
          <w:bCs/>
          <w:sz w:val="20"/>
          <w:szCs w:val="20"/>
        </w:rPr>
      </w:pPr>
    </w:p>
    <w:p w14:paraId="7A7EC0B0" w14:textId="77777777" w:rsidR="007C4581" w:rsidRPr="00F17C4D" w:rsidRDefault="007C4581" w:rsidP="00CB6767">
      <w:pPr>
        <w:rPr>
          <w:rFonts w:ascii="Montserrat" w:hAnsi="Montserrat"/>
          <w:b/>
          <w:bCs/>
          <w:sz w:val="20"/>
          <w:szCs w:val="20"/>
        </w:rPr>
      </w:pPr>
    </w:p>
    <w:p w14:paraId="5249725F" w14:textId="77777777" w:rsidR="007C4581" w:rsidRPr="00F17C4D" w:rsidRDefault="007C4581" w:rsidP="00CB6767">
      <w:pPr>
        <w:rPr>
          <w:rFonts w:ascii="Montserrat" w:hAnsi="Montserrat"/>
          <w:b/>
          <w:bCs/>
          <w:sz w:val="20"/>
          <w:szCs w:val="20"/>
        </w:rPr>
      </w:pPr>
    </w:p>
    <w:p w14:paraId="0DDD6E61" w14:textId="7B31EE58" w:rsidR="00CB6767" w:rsidRPr="00F17C4D" w:rsidRDefault="00CB6767" w:rsidP="00CB6767">
      <w:pPr>
        <w:rPr>
          <w:rFonts w:ascii="Montserrat" w:hAnsi="Montserrat"/>
          <w:b/>
          <w:bCs/>
          <w:sz w:val="20"/>
          <w:szCs w:val="20"/>
        </w:rPr>
      </w:pPr>
      <w:r w:rsidRPr="00F17C4D">
        <w:rPr>
          <w:rFonts w:ascii="Montserrat" w:hAnsi="Montserrat"/>
          <w:b/>
          <w:bCs/>
          <w:sz w:val="20"/>
          <w:szCs w:val="20"/>
        </w:rPr>
        <w:lastRenderedPageBreak/>
        <w:t xml:space="preserve">IV. TABELA PARAMETRÓW TECHNICZNYCH </w:t>
      </w:r>
    </w:p>
    <w:p w14:paraId="295C989D" w14:textId="31476DCC" w:rsidR="005344F7" w:rsidRPr="008C17A8" w:rsidRDefault="005344F7" w:rsidP="008C17A8">
      <w:pPr>
        <w:pStyle w:val="Akapitzlist"/>
        <w:numPr>
          <w:ilvl w:val="1"/>
          <w:numId w:val="29"/>
        </w:numPr>
        <w:jc w:val="both"/>
        <w:rPr>
          <w:rFonts w:ascii="Montserrat" w:hAnsi="Montserrat" w:cs="Arial"/>
          <w:b/>
          <w:bCs/>
          <w:sz w:val="20"/>
          <w:szCs w:val="20"/>
        </w:rPr>
      </w:pPr>
      <w:r w:rsidRPr="008C17A8">
        <w:rPr>
          <w:rFonts w:ascii="Montserrat" w:hAnsi="Montserrat" w:cs="Arial"/>
          <w:b/>
          <w:bCs/>
          <w:sz w:val="20"/>
          <w:szCs w:val="20"/>
        </w:rPr>
        <w:t>Zestaw - aparat z wymiennym obiektywem i kartą pamięci - 6 zestawów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8C17A8" w14:paraId="0F27D57E" w14:textId="77777777" w:rsidTr="008C17A8">
        <w:tc>
          <w:tcPr>
            <w:tcW w:w="4530" w:type="dxa"/>
          </w:tcPr>
          <w:p w14:paraId="3C81FA8E" w14:textId="77777777" w:rsidR="008C17A8" w:rsidRDefault="008C17A8" w:rsidP="008C17A8">
            <w:pPr>
              <w:jc w:val="both"/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Producent / model oferowany</w:t>
            </w:r>
          </w:p>
          <w:p w14:paraId="6C5B23BC" w14:textId="1C38039B" w:rsidR="008C17A8" w:rsidRDefault="008C17A8" w:rsidP="008C17A8">
            <w:pPr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eastAsia="pl-PL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Opis konfiguracji zestawu (producent aparatu, model aparatu, obiektyw, karta pamięci)</w:t>
            </w:r>
          </w:p>
        </w:tc>
        <w:tc>
          <w:tcPr>
            <w:tcW w:w="4530" w:type="dxa"/>
          </w:tcPr>
          <w:p w14:paraId="7F76E478" w14:textId="3C9E2CEF" w:rsidR="008C17A8" w:rsidRPr="00EE785E" w:rsidRDefault="00EE785E" w:rsidP="008C17A8">
            <w:pPr>
              <w:jc w:val="both"/>
              <w:rPr>
                <w:rFonts w:ascii="Montserrat" w:hAnsi="Montserrat" w:cs="Arial"/>
                <w:sz w:val="20"/>
                <w:szCs w:val="20"/>
                <w:lang w:eastAsia="pl-PL"/>
              </w:rPr>
            </w:pPr>
            <w:r w:rsidRPr="00EE785E">
              <w:rPr>
                <w:rFonts w:ascii="Montserrat" w:hAnsi="Montserrat" w:cs="Arial"/>
                <w:sz w:val="20"/>
                <w:szCs w:val="20"/>
                <w:lang w:eastAsia="pl-PL"/>
              </w:rPr>
              <w:t>informacja podawana przez Wykonawcę</w:t>
            </w:r>
          </w:p>
        </w:tc>
      </w:tr>
    </w:tbl>
    <w:p w14:paraId="6502A381" w14:textId="77777777" w:rsidR="008C17A8" w:rsidRPr="008C17A8" w:rsidRDefault="008C17A8" w:rsidP="008C17A8">
      <w:pPr>
        <w:jc w:val="both"/>
        <w:rPr>
          <w:rFonts w:ascii="Montserrat" w:hAnsi="Montserrat" w:cs="Arial"/>
          <w:b/>
          <w:bCs/>
          <w:sz w:val="20"/>
          <w:szCs w:val="20"/>
          <w:lang w:eastAsia="pl-PL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6"/>
        <w:gridCol w:w="1900"/>
        <w:gridCol w:w="4921"/>
        <w:gridCol w:w="1833"/>
      </w:tblGrid>
      <w:tr w:rsidR="00CB6767" w:rsidRPr="00F17C4D" w14:paraId="7F40091B" w14:textId="77777777" w:rsidTr="00EF5DB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067D83C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0" w:type="auto"/>
            <w:vAlign w:val="center"/>
            <w:hideMark/>
          </w:tcPr>
          <w:p w14:paraId="5ADF6687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Parametr</w:t>
            </w:r>
          </w:p>
        </w:tc>
        <w:tc>
          <w:tcPr>
            <w:tcW w:w="0" w:type="auto"/>
            <w:vAlign w:val="center"/>
            <w:hideMark/>
          </w:tcPr>
          <w:p w14:paraId="476D316B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Wymaganie minimalne</w:t>
            </w:r>
          </w:p>
        </w:tc>
        <w:tc>
          <w:tcPr>
            <w:tcW w:w="0" w:type="auto"/>
            <w:vAlign w:val="center"/>
            <w:hideMark/>
          </w:tcPr>
          <w:p w14:paraId="430DB0AF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Oferowane parametry i konfiguracja</w:t>
            </w:r>
          </w:p>
        </w:tc>
      </w:tr>
      <w:tr w:rsidR="005344F7" w:rsidRPr="00EE785E" w14:paraId="6F21736E" w14:textId="77777777" w:rsidTr="00F869EB">
        <w:trPr>
          <w:tblCellSpacing w:w="15" w:type="dxa"/>
        </w:trPr>
        <w:tc>
          <w:tcPr>
            <w:tcW w:w="0" w:type="auto"/>
          </w:tcPr>
          <w:p w14:paraId="56AA415A" w14:textId="2B349A9F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5C99ECF0" w14:textId="32D47D54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Matryca – typ</w:t>
            </w:r>
          </w:p>
        </w:tc>
        <w:tc>
          <w:tcPr>
            <w:tcW w:w="0" w:type="auto"/>
            <w:vAlign w:val="center"/>
          </w:tcPr>
          <w:p w14:paraId="1823ABD3" w14:textId="1CD8D4C9" w:rsidR="005344F7" w:rsidRPr="008C17A8" w:rsidRDefault="005344F7" w:rsidP="005344F7">
            <w:pPr>
              <w:rPr>
                <w:rFonts w:ascii="Montserrat" w:hAnsi="Montserrat"/>
                <w:sz w:val="20"/>
                <w:szCs w:val="20"/>
                <w:lang w:val="en-US"/>
              </w:rPr>
            </w:pPr>
            <w:r w:rsidRPr="008C17A8">
              <w:rPr>
                <w:rFonts w:ascii="Montserrat" w:hAnsi="Montserrat" w:cs="Arial"/>
                <w:sz w:val="20"/>
                <w:szCs w:val="20"/>
                <w:lang w:val="en-US"/>
              </w:rPr>
              <w:t xml:space="preserve">CMOS BSI (back-side illuminated) </w:t>
            </w:r>
            <w:proofErr w:type="spellStart"/>
            <w:r w:rsidRPr="008C17A8">
              <w:rPr>
                <w:rFonts w:ascii="Montserrat" w:hAnsi="Montserrat" w:cs="Arial"/>
                <w:sz w:val="20"/>
                <w:szCs w:val="20"/>
                <w:lang w:val="en-US"/>
              </w:rPr>
              <w:t>lub</w:t>
            </w:r>
            <w:proofErr w:type="spellEnd"/>
            <w:r w:rsidRPr="008C17A8">
              <w:rPr>
                <w:rFonts w:ascii="Montserrat" w:hAnsi="Montserrat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C17A8">
              <w:rPr>
                <w:rFonts w:ascii="Montserrat" w:hAnsi="Montserrat" w:cs="Arial"/>
                <w:sz w:val="20"/>
                <w:szCs w:val="20"/>
                <w:lang w:val="en-US"/>
              </w:rPr>
              <w:t>równoważ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B838210" w14:textId="77777777" w:rsidR="005344F7" w:rsidRPr="008C17A8" w:rsidRDefault="005344F7" w:rsidP="005344F7">
            <w:pPr>
              <w:rPr>
                <w:rFonts w:ascii="Montserrat" w:hAnsi="Montserrat"/>
                <w:sz w:val="20"/>
                <w:szCs w:val="20"/>
                <w:lang w:val="en-US"/>
              </w:rPr>
            </w:pPr>
          </w:p>
        </w:tc>
      </w:tr>
      <w:tr w:rsidR="005344F7" w:rsidRPr="00F17C4D" w14:paraId="639D4178" w14:textId="77777777" w:rsidTr="00F869EB">
        <w:trPr>
          <w:tblCellSpacing w:w="15" w:type="dxa"/>
        </w:trPr>
        <w:tc>
          <w:tcPr>
            <w:tcW w:w="0" w:type="auto"/>
          </w:tcPr>
          <w:p w14:paraId="71563812" w14:textId="1C1C9470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13B20726" w14:textId="4567F19F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Matryca – format</w:t>
            </w:r>
          </w:p>
        </w:tc>
        <w:tc>
          <w:tcPr>
            <w:tcW w:w="0" w:type="auto"/>
            <w:vAlign w:val="center"/>
          </w:tcPr>
          <w:p w14:paraId="2FC8F2FB" w14:textId="3FAD28FE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APS-C, o wymiarach między 22–24 × 14–16 mm.</w:t>
            </w:r>
          </w:p>
        </w:tc>
        <w:tc>
          <w:tcPr>
            <w:tcW w:w="0" w:type="auto"/>
            <w:vAlign w:val="center"/>
            <w:hideMark/>
          </w:tcPr>
          <w:p w14:paraId="4B1E472C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F17C4D" w14:paraId="01C66C9F" w14:textId="77777777" w:rsidTr="00F869EB">
        <w:trPr>
          <w:tblCellSpacing w:w="15" w:type="dxa"/>
        </w:trPr>
        <w:tc>
          <w:tcPr>
            <w:tcW w:w="0" w:type="auto"/>
          </w:tcPr>
          <w:p w14:paraId="22E5744F" w14:textId="0F775BE4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57ABBAC3" w14:textId="710A7602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Rozdzielczość efektywna</w:t>
            </w:r>
          </w:p>
        </w:tc>
        <w:tc>
          <w:tcPr>
            <w:tcW w:w="0" w:type="auto"/>
            <w:vAlign w:val="center"/>
          </w:tcPr>
          <w:p w14:paraId="7228B04A" w14:textId="395E0D7C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 xml:space="preserve">min. 26 </w:t>
            </w:r>
            <w:proofErr w:type="spellStart"/>
            <w:r w:rsidRPr="00F17C4D">
              <w:rPr>
                <w:rFonts w:ascii="Montserrat" w:hAnsi="Montserrat" w:cs="Arial"/>
                <w:sz w:val="20"/>
                <w:szCs w:val="20"/>
              </w:rPr>
              <w:t>Mpix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E0004D7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F17C4D" w14:paraId="706C5419" w14:textId="77777777" w:rsidTr="00F869EB">
        <w:trPr>
          <w:tblCellSpacing w:w="15" w:type="dxa"/>
        </w:trPr>
        <w:tc>
          <w:tcPr>
            <w:tcW w:w="0" w:type="auto"/>
          </w:tcPr>
          <w:p w14:paraId="3441D24D" w14:textId="710CED14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5C2D92D7" w14:textId="6838111B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Czułość ISO (foto)</w:t>
            </w:r>
          </w:p>
        </w:tc>
        <w:tc>
          <w:tcPr>
            <w:tcW w:w="0" w:type="auto"/>
            <w:vAlign w:val="center"/>
          </w:tcPr>
          <w:p w14:paraId="5B671BCB" w14:textId="49F52874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ISO 100–32 000, rozszerzenie min. 50–102 400</w:t>
            </w:r>
          </w:p>
        </w:tc>
        <w:tc>
          <w:tcPr>
            <w:tcW w:w="0" w:type="auto"/>
            <w:vAlign w:val="center"/>
            <w:hideMark/>
          </w:tcPr>
          <w:p w14:paraId="1DA224D9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F17C4D" w14:paraId="567E6CD1" w14:textId="77777777" w:rsidTr="00F869EB">
        <w:trPr>
          <w:tblCellSpacing w:w="15" w:type="dxa"/>
        </w:trPr>
        <w:tc>
          <w:tcPr>
            <w:tcW w:w="0" w:type="auto"/>
          </w:tcPr>
          <w:p w14:paraId="06E336ED" w14:textId="17EFFB66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55BECEAE" w14:textId="5D1DB65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Czułość ISO (wideo)</w:t>
            </w:r>
          </w:p>
        </w:tc>
        <w:tc>
          <w:tcPr>
            <w:tcW w:w="0" w:type="auto"/>
            <w:vAlign w:val="center"/>
          </w:tcPr>
          <w:p w14:paraId="140BC5FA" w14:textId="57E91D64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ISO 100–32 000</w:t>
            </w:r>
          </w:p>
        </w:tc>
        <w:tc>
          <w:tcPr>
            <w:tcW w:w="0" w:type="auto"/>
            <w:vAlign w:val="center"/>
            <w:hideMark/>
          </w:tcPr>
          <w:p w14:paraId="22B6B65A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F17C4D" w14:paraId="2AFB887A" w14:textId="77777777" w:rsidTr="00F869EB">
        <w:trPr>
          <w:tblCellSpacing w:w="15" w:type="dxa"/>
        </w:trPr>
        <w:tc>
          <w:tcPr>
            <w:tcW w:w="0" w:type="auto"/>
          </w:tcPr>
          <w:p w14:paraId="4B216AC3" w14:textId="6C8C3784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5C0996B3" w14:textId="251973D9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Ochrona matrycy</w:t>
            </w:r>
          </w:p>
        </w:tc>
        <w:tc>
          <w:tcPr>
            <w:tcW w:w="0" w:type="auto"/>
            <w:vAlign w:val="center"/>
          </w:tcPr>
          <w:p w14:paraId="76E74563" w14:textId="5C7E2299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 xml:space="preserve">Wymagany system ochrony przed kurzem </w:t>
            </w:r>
          </w:p>
        </w:tc>
        <w:tc>
          <w:tcPr>
            <w:tcW w:w="0" w:type="auto"/>
            <w:vAlign w:val="center"/>
            <w:hideMark/>
          </w:tcPr>
          <w:p w14:paraId="215DEA8B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EE785E" w14:paraId="39CE5265" w14:textId="77777777" w:rsidTr="00F869EB">
        <w:trPr>
          <w:tblCellSpacing w:w="15" w:type="dxa"/>
        </w:trPr>
        <w:tc>
          <w:tcPr>
            <w:tcW w:w="0" w:type="auto"/>
          </w:tcPr>
          <w:p w14:paraId="0EAF69B8" w14:textId="5A3ABD62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7A777090" w14:textId="6E022E75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Format zdjęć</w:t>
            </w:r>
          </w:p>
        </w:tc>
        <w:tc>
          <w:tcPr>
            <w:tcW w:w="0" w:type="auto"/>
            <w:vAlign w:val="center"/>
          </w:tcPr>
          <w:p w14:paraId="53263168" w14:textId="64BD2767" w:rsidR="005344F7" w:rsidRPr="008C17A8" w:rsidRDefault="005344F7" w:rsidP="005344F7">
            <w:pPr>
              <w:rPr>
                <w:rFonts w:ascii="Montserrat" w:hAnsi="Montserrat"/>
                <w:sz w:val="20"/>
                <w:szCs w:val="20"/>
                <w:lang w:val="en-US"/>
              </w:rPr>
            </w:pPr>
            <w:r w:rsidRPr="008C17A8">
              <w:rPr>
                <w:rFonts w:ascii="Montserrat" w:hAnsi="Montserrat" w:cs="Arial"/>
                <w:sz w:val="20"/>
                <w:szCs w:val="20"/>
                <w:lang w:val="en-US"/>
              </w:rPr>
              <w:t>JPEG, HEIF, RAW 14-bit, RAW+JPEG, RAW+HEIF</w:t>
            </w:r>
          </w:p>
        </w:tc>
        <w:tc>
          <w:tcPr>
            <w:tcW w:w="0" w:type="auto"/>
            <w:vAlign w:val="center"/>
            <w:hideMark/>
          </w:tcPr>
          <w:p w14:paraId="7B424E9A" w14:textId="77777777" w:rsidR="005344F7" w:rsidRPr="008C17A8" w:rsidRDefault="005344F7" w:rsidP="005344F7">
            <w:pPr>
              <w:rPr>
                <w:rFonts w:ascii="Montserrat" w:hAnsi="Montserrat"/>
                <w:sz w:val="20"/>
                <w:szCs w:val="20"/>
                <w:lang w:val="en-US"/>
              </w:rPr>
            </w:pPr>
          </w:p>
        </w:tc>
      </w:tr>
      <w:tr w:rsidR="005344F7" w:rsidRPr="00EE785E" w14:paraId="29DD030C" w14:textId="77777777" w:rsidTr="00F869EB">
        <w:trPr>
          <w:tblCellSpacing w:w="15" w:type="dxa"/>
        </w:trPr>
        <w:tc>
          <w:tcPr>
            <w:tcW w:w="0" w:type="auto"/>
          </w:tcPr>
          <w:p w14:paraId="3B3BCEA0" w14:textId="1A805150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0072931D" w14:textId="479D7FA5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Format filmów</w:t>
            </w:r>
          </w:p>
        </w:tc>
        <w:tc>
          <w:tcPr>
            <w:tcW w:w="0" w:type="auto"/>
            <w:vAlign w:val="center"/>
          </w:tcPr>
          <w:p w14:paraId="468281D9" w14:textId="0036C5FF" w:rsidR="005344F7" w:rsidRPr="008C17A8" w:rsidRDefault="005344F7" w:rsidP="005344F7">
            <w:pPr>
              <w:rPr>
                <w:rFonts w:ascii="Montserrat" w:hAnsi="Montserrat"/>
                <w:sz w:val="20"/>
                <w:szCs w:val="20"/>
                <w:lang w:val="en-US"/>
              </w:rPr>
            </w:pPr>
            <w:r w:rsidRPr="008C17A8">
              <w:rPr>
                <w:rFonts w:ascii="Montserrat" w:hAnsi="Montserrat" w:cs="Arial"/>
                <w:sz w:val="20"/>
                <w:szCs w:val="20"/>
                <w:lang w:val="en-US"/>
              </w:rPr>
              <w:t xml:space="preserve">4K do 60p, 10-bit 4:2:2, H.264/H.265 (Long-GOP </w:t>
            </w:r>
            <w:proofErr w:type="spellStart"/>
            <w:r w:rsidRPr="008C17A8">
              <w:rPr>
                <w:rFonts w:ascii="Montserrat" w:hAnsi="Montserrat" w:cs="Arial"/>
                <w:sz w:val="20"/>
                <w:szCs w:val="20"/>
                <w:lang w:val="en-US"/>
              </w:rPr>
              <w:t>i</w:t>
            </w:r>
            <w:proofErr w:type="spellEnd"/>
            <w:r w:rsidRPr="008C17A8">
              <w:rPr>
                <w:rFonts w:ascii="Montserrat" w:hAnsi="Montserrat" w:cs="Arial"/>
                <w:sz w:val="20"/>
                <w:szCs w:val="20"/>
                <w:lang w:val="en-US"/>
              </w:rPr>
              <w:t xml:space="preserve"> All-Intra)</w:t>
            </w:r>
          </w:p>
        </w:tc>
        <w:tc>
          <w:tcPr>
            <w:tcW w:w="0" w:type="auto"/>
            <w:vAlign w:val="center"/>
            <w:hideMark/>
          </w:tcPr>
          <w:p w14:paraId="17BC3229" w14:textId="77777777" w:rsidR="005344F7" w:rsidRPr="008C17A8" w:rsidRDefault="005344F7" w:rsidP="005344F7">
            <w:pPr>
              <w:rPr>
                <w:rFonts w:ascii="Montserrat" w:hAnsi="Montserrat"/>
                <w:sz w:val="20"/>
                <w:szCs w:val="20"/>
                <w:lang w:val="en-US"/>
              </w:rPr>
            </w:pPr>
          </w:p>
        </w:tc>
      </w:tr>
      <w:tr w:rsidR="005344F7" w:rsidRPr="00F17C4D" w14:paraId="33DF451D" w14:textId="77777777" w:rsidTr="00F869EB">
        <w:trPr>
          <w:tblCellSpacing w:w="15" w:type="dxa"/>
        </w:trPr>
        <w:tc>
          <w:tcPr>
            <w:tcW w:w="0" w:type="auto"/>
          </w:tcPr>
          <w:p w14:paraId="1ECAA706" w14:textId="47BC3571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5F76457A" w14:textId="50566E13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Dźwięk</w:t>
            </w:r>
          </w:p>
        </w:tc>
        <w:tc>
          <w:tcPr>
            <w:tcW w:w="0" w:type="auto"/>
            <w:vAlign w:val="center"/>
          </w:tcPr>
          <w:p w14:paraId="57545148" w14:textId="1EC9AFB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LPCM min. 2 kanały (48 kHz, 16/24 bity)</w:t>
            </w:r>
          </w:p>
        </w:tc>
        <w:tc>
          <w:tcPr>
            <w:tcW w:w="0" w:type="auto"/>
            <w:vAlign w:val="center"/>
            <w:hideMark/>
          </w:tcPr>
          <w:p w14:paraId="58BF0994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F17C4D" w14:paraId="03BF91F0" w14:textId="77777777" w:rsidTr="00F869EB">
        <w:trPr>
          <w:tblCellSpacing w:w="15" w:type="dxa"/>
        </w:trPr>
        <w:tc>
          <w:tcPr>
            <w:tcW w:w="0" w:type="auto"/>
          </w:tcPr>
          <w:p w14:paraId="176B34EA" w14:textId="300A9359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06D9C483" w14:textId="3A66B50E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Slot kart pamięci</w:t>
            </w:r>
          </w:p>
        </w:tc>
        <w:tc>
          <w:tcPr>
            <w:tcW w:w="0" w:type="auto"/>
            <w:vAlign w:val="center"/>
          </w:tcPr>
          <w:p w14:paraId="6B547E59" w14:textId="113CAF0F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Slot na karty pamięci SD kompatybilny z UHS-I/II lub technicznie równoważny slot o nie gorszej wydajności zapisu i odczytu.</w:t>
            </w:r>
          </w:p>
        </w:tc>
        <w:tc>
          <w:tcPr>
            <w:tcW w:w="0" w:type="auto"/>
            <w:vAlign w:val="center"/>
            <w:hideMark/>
          </w:tcPr>
          <w:p w14:paraId="23801558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F17C4D" w14:paraId="5A5055B4" w14:textId="77777777" w:rsidTr="00F869EB">
        <w:trPr>
          <w:tblCellSpacing w:w="15" w:type="dxa"/>
        </w:trPr>
        <w:tc>
          <w:tcPr>
            <w:tcW w:w="0" w:type="auto"/>
          </w:tcPr>
          <w:p w14:paraId="674E43CE" w14:textId="09775113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408C28B4" w14:textId="6014852D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proofErr w:type="spellStart"/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Autofokus</w:t>
            </w:r>
            <w:proofErr w:type="spellEnd"/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 xml:space="preserve"> – typ</w:t>
            </w:r>
          </w:p>
        </w:tc>
        <w:tc>
          <w:tcPr>
            <w:tcW w:w="0" w:type="auto"/>
            <w:vAlign w:val="center"/>
          </w:tcPr>
          <w:p w14:paraId="5C024653" w14:textId="0E45E811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hybrydowy (fazowy + kontrastu) lub równoważny</w:t>
            </w:r>
          </w:p>
        </w:tc>
        <w:tc>
          <w:tcPr>
            <w:tcW w:w="0" w:type="auto"/>
            <w:vAlign w:val="center"/>
            <w:hideMark/>
          </w:tcPr>
          <w:p w14:paraId="5E50BC30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F17C4D" w14:paraId="62B368B3" w14:textId="77777777" w:rsidTr="00F869EB">
        <w:trPr>
          <w:tblCellSpacing w:w="15" w:type="dxa"/>
        </w:trPr>
        <w:tc>
          <w:tcPr>
            <w:tcW w:w="0" w:type="auto"/>
          </w:tcPr>
          <w:p w14:paraId="56F4B32E" w14:textId="34BF7BFF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048ACEEC" w14:textId="2AE48A0D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proofErr w:type="spellStart"/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Autofokus</w:t>
            </w:r>
            <w:proofErr w:type="spellEnd"/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 xml:space="preserve"> – liczba pól</w:t>
            </w:r>
          </w:p>
        </w:tc>
        <w:tc>
          <w:tcPr>
            <w:tcW w:w="0" w:type="auto"/>
            <w:vAlign w:val="center"/>
          </w:tcPr>
          <w:p w14:paraId="5C30D3BA" w14:textId="1C90DF34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min. 400 punktów AF</w:t>
            </w:r>
          </w:p>
        </w:tc>
        <w:tc>
          <w:tcPr>
            <w:tcW w:w="0" w:type="auto"/>
            <w:vAlign w:val="center"/>
            <w:hideMark/>
          </w:tcPr>
          <w:p w14:paraId="583775EA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F17C4D" w14:paraId="06612EE8" w14:textId="77777777" w:rsidTr="00F869EB">
        <w:trPr>
          <w:tblCellSpacing w:w="15" w:type="dxa"/>
        </w:trPr>
        <w:tc>
          <w:tcPr>
            <w:tcW w:w="0" w:type="auto"/>
          </w:tcPr>
          <w:p w14:paraId="17C47AF0" w14:textId="1B0221B9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67AD0FD8" w14:textId="7CCF967E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Rozpoznawanie obiektów</w:t>
            </w:r>
          </w:p>
        </w:tc>
        <w:tc>
          <w:tcPr>
            <w:tcW w:w="0" w:type="auto"/>
            <w:vAlign w:val="center"/>
          </w:tcPr>
          <w:p w14:paraId="7545B652" w14:textId="42CD605A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Funkcje detekcji obiektów obejmujące co najmniej: ludzi, zwierzęta i pojazdy.</w:t>
            </w:r>
          </w:p>
        </w:tc>
        <w:tc>
          <w:tcPr>
            <w:tcW w:w="0" w:type="auto"/>
            <w:vAlign w:val="center"/>
            <w:hideMark/>
          </w:tcPr>
          <w:p w14:paraId="0E70545D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F17C4D" w14:paraId="296B2A7E" w14:textId="77777777" w:rsidTr="00F869EB">
        <w:trPr>
          <w:tblCellSpacing w:w="15" w:type="dxa"/>
        </w:trPr>
        <w:tc>
          <w:tcPr>
            <w:tcW w:w="0" w:type="auto"/>
          </w:tcPr>
          <w:p w14:paraId="595139D2" w14:textId="61C14F65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lastRenderedPageBreak/>
              <w:t>14</w:t>
            </w:r>
          </w:p>
        </w:tc>
        <w:tc>
          <w:tcPr>
            <w:tcW w:w="0" w:type="auto"/>
            <w:vAlign w:val="center"/>
          </w:tcPr>
          <w:p w14:paraId="1C240854" w14:textId="5BF62AD8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Pomiar światła</w:t>
            </w:r>
          </w:p>
        </w:tc>
        <w:tc>
          <w:tcPr>
            <w:tcW w:w="0" w:type="auto"/>
            <w:vAlign w:val="center"/>
          </w:tcPr>
          <w:p w14:paraId="2D604C98" w14:textId="0DD68B9F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wielostrefowy min. 1200 stref, kompensacja ±5 EV</w:t>
            </w:r>
          </w:p>
        </w:tc>
        <w:tc>
          <w:tcPr>
            <w:tcW w:w="0" w:type="auto"/>
            <w:vAlign w:val="center"/>
            <w:hideMark/>
          </w:tcPr>
          <w:p w14:paraId="62672108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F17C4D" w14:paraId="05FE74F3" w14:textId="77777777" w:rsidTr="00F869EB">
        <w:trPr>
          <w:tblCellSpacing w:w="15" w:type="dxa"/>
        </w:trPr>
        <w:tc>
          <w:tcPr>
            <w:tcW w:w="0" w:type="auto"/>
          </w:tcPr>
          <w:p w14:paraId="0F49DD8C" w14:textId="08D89786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1FC4F910" w14:textId="7AB6FC7E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Wizjer</w:t>
            </w:r>
          </w:p>
        </w:tc>
        <w:tc>
          <w:tcPr>
            <w:tcW w:w="0" w:type="auto"/>
            <w:vAlign w:val="center"/>
          </w:tcPr>
          <w:p w14:paraId="62938CF0" w14:textId="590174A5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Wykonany w technologii OLED lub równoważnej, o rozdzielczości min. 2,36 mln punktów.</w:t>
            </w:r>
          </w:p>
        </w:tc>
        <w:tc>
          <w:tcPr>
            <w:tcW w:w="0" w:type="auto"/>
            <w:vAlign w:val="center"/>
            <w:hideMark/>
          </w:tcPr>
          <w:p w14:paraId="5192C0E2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F17C4D" w14:paraId="778958BA" w14:textId="77777777" w:rsidTr="00F869EB">
        <w:trPr>
          <w:tblCellSpacing w:w="15" w:type="dxa"/>
        </w:trPr>
        <w:tc>
          <w:tcPr>
            <w:tcW w:w="0" w:type="auto"/>
          </w:tcPr>
          <w:p w14:paraId="4636EAA9" w14:textId="5806B240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43D51DDA" w14:textId="27E4B5FC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Ekran</w:t>
            </w:r>
          </w:p>
        </w:tc>
        <w:tc>
          <w:tcPr>
            <w:tcW w:w="0" w:type="auto"/>
            <w:vAlign w:val="center"/>
          </w:tcPr>
          <w:p w14:paraId="61E70078" w14:textId="0C26486F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LCD min. 3”, dotykowy, uchylny, min. 1,03 mln punktów</w:t>
            </w:r>
          </w:p>
        </w:tc>
        <w:tc>
          <w:tcPr>
            <w:tcW w:w="0" w:type="auto"/>
            <w:vAlign w:val="center"/>
          </w:tcPr>
          <w:p w14:paraId="7609F859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F17C4D" w14:paraId="3DD52BB9" w14:textId="77777777" w:rsidTr="00F869EB">
        <w:trPr>
          <w:tblCellSpacing w:w="15" w:type="dxa"/>
        </w:trPr>
        <w:tc>
          <w:tcPr>
            <w:tcW w:w="0" w:type="auto"/>
          </w:tcPr>
          <w:p w14:paraId="37717712" w14:textId="27076C3B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16F1C2A9" w14:textId="35FB1BA5" w:rsidR="005344F7" w:rsidRPr="00F17C4D" w:rsidRDefault="005344F7" w:rsidP="005344F7">
            <w:pPr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Migawka</w:t>
            </w:r>
          </w:p>
        </w:tc>
        <w:tc>
          <w:tcPr>
            <w:tcW w:w="0" w:type="auto"/>
            <w:vAlign w:val="center"/>
          </w:tcPr>
          <w:p w14:paraId="53C58E0F" w14:textId="7D604EB2" w:rsidR="005344F7" w:rsidRPr="00F17C4D" w:rsidRDefault="005344F7" w:rsidP="005344F7">
            <w:pPr>
              <w:rPr>
                <w:rFonts w:ascii="Montserrat" w:hAnsi="Montserrat" w:cs="Arial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mechaniczna i elektroniczna, min. 1/8000 s</w:t>
            </w:r>
          </w:p>
        </w:tc>
        <w:tc>
          <w:tcPr>
            <w:tcW w:w="0" w:type="auto"/>
            <w:vAlign w:val="center"/>
          </w:tcPr>
          <w:p w14:paraId="5CE7A5EC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F17C4D" w14:paraId="11C909AA" w14:textId="77777777" w:rsidTr="00F869EB">
        <w:trPr>
          <w:tblCellSpacing w:w="15" w:type="dxa"/>
        </w:trPr>
        <w:tc>
          <w:tcPr>
            <w:tcW w:w="0" w:type="auto"/>
          </w:tcPr>
          <w:p w14:paraId="4DE347AE" w14:textId="5C6FB7E1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2341C311" w14:textId="688477A0" w:rsidR="005344F7" w:rsidRPr="00F17C4D" w:rsidRDefault="005344F7" w:rsidP="005344F7">
            <w:pPr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Stabilizacja</w:t>
            </w:r>
          </w:p>
        </w:tc>
        <w:tc>
          <w:tcPr>
            <w:tcW w:w="0" w:type="auto"/>
            <w:vAlign w:val="center"/>
          </w:tcPr>
          <w:p w14:paraId="2CE52963" w14:textId="3CEE3028" w:rsidR="005344F7" w:rsidRPr="00F17C4D" w:rsidRDefault="005344F7" w:rsidP="005344F7">
            <w:pPr>
              <w:rPr>
                <w:rFonts w:ascii="Montserrat" w:hAnsi="Montserrat" w:cs="Arial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5-osiowa IBIS, min. 5 EV</w:t>
            </w:r>
          </w:p>
        </w:tc>
        <w:tc>
          <w:tcPr>
            <w:tcW w:w="0" w:type="auto"/>
            <w:vAlign w:val="center"/>
          </w:tcPr>
          <w:p w14:paraId="6E717601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F17C4D" w14:paraId="317621E4" w14:textId="77777777" w:rsidTr="00F869EB">
        <w:trPr>
          <w:tblCellSpacing w:w="15" w:type="dxa"/>
        </w:trPr>
        <w:tc>
          <w:tcPr>
            <w:tcW w:w="0" w:type="auto"/>
          </w:tcPr>
          <w:p w14:paraId="4494FB3A" w14:textId="7BEF553A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2276B2CB" w14:textId="1BFEE8DE" w:rsidR="005344F7" w:rsidRPr="00F17C4D" w:rsidRDefault="005344F7" w:rsidP="005344F7">
            <w:pPr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Zdjęcia seryjne</w:t>
            </w:r>
          </w:p>
        </w:tc>
        <w:tc>
          <w:tcPr>
            <w:tcW w:w="0" w:type="auto"/>
            <w:vAlign w:val="center"/>
          </w:tcPr>
          <w:p w14:paraId="3EB5DD9A" w14:textId="1D38599A" w:rsidR="005344F7" w:rsidRPr="00F17C4D" w:rsidRDefault="005344F7" w:rsidP="005344F7">
            <w:pPr>
              <w:rPr>
                <w:rFonts w:ascii="Montserrat" w:hAnsi="Montserrat" w:cs="Arial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min. 11 kl./s</w:t>
            </w:r>
          </w:p>
        </w:tc>
        <w:tc>
          <w:tcPr>
            <w:tcW w:w="0" w:type="auto"/>
            <w:vAlign w:val="center"/>
          </w:tcPr>
          <w:p w14:paraId="62033E33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F17C4D" w14:paraId="788CED59" w14:textId="77777777" w:rsidTr="00F869EB">
        <w:trPr>
          <w:tblCellSpacing w:w="15" w:type="dxa"/>
        </w:trPr>
        <w:tc>
          <w:tcPr>
            <w:tcW w:w="0" w:type="auto"/>
          </w:tcPr>
          <w:p w14:paraId="1717AED3" w14:textId="14F2244D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029A800A" w14:textId="517A5515" w:rsidR="005344F7" w:rsidRPr="00F17C4D" w:rsidRDefault="005344F7" w:rsidP="005344F7">
            <w:pPr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Łączność</w:t>
            </w:r>
          </w:p>
        </w:tc>
        <w:tc>
          <w:tcPr>
            <w:tcW w:w="0" w:type="auto"/>
            <w:vAlign w:val="center"/>
          </w:tcPr>
          <w:p w14:paraId="7C2EB9A0" w14:textId="5D1EFA3E" w:rsidR="005344F7" w:rsidRPr="00F17C4D" w:rsidRDefault="005344F7" w:rsidP="005344F7">
            <w:pPr>
              <w:rPr>
                <w:rFonts w:ascii="Montserrat" w:hAnsi="Montserrat" w:cs="Arial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Wi-Fi 2,4/5 GHz, BT, USB-C PD, HDMI typu D</w:t>
            </w:r>
          </w:p>
        </w:tc>
        <w:tc>
          <w:tcPr>
            <w:tcW w:w="0" w:type="auto"/>
            <w:vAlign w:val="center"/>
          </w:tcPr>
          <w:p w14:paraId="27941F99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F17C4D" w14:paraId="61FBF2CF" w14:textId="77777777" w:rsidTr="00F869EB">
        <w:trPr>
          <w:tblCellSpacing w:w="15" w:type="dxa"/>
        </w:trPr>
        <w:tc>
          <w:tcPr>
            <w:tcW w:w="0" w:type="auto"/>
          </w:tcPr>
          <w:p w14:paraId="12C3CBEB" w14:textId="21053F6C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7C72A918" w14:textId="199EDE2C" w:rsidR="005344F7" w:rsidRPr="00F17C4D" w:rsidRDefault="005344F7" w:rsidP="005344F7">
            <w:pPr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Porty audio</w:t>
            </w:r>
          </w:p>
        </w:tc>
        <w:tc>
          <w:tcPr>
            <w:tcW w:w="0" w:type="auto"/>
            <w:vAlign w:val="center"/>
          </w:tcPr>
          <w:p w14:paraId="55CDFCCC" w14:textId="7EBDF1D5" w:rsidR="005344F7" w:rsidRPr="00F17C4D" w:rsidRDefault="005344F7" w:rsidP="005344F7">
            <w:pPr>
              <w:rPr>
                <w:rFonts w:ascii="Montserrat" w:hAnsi="Montserrat" w:cs="Arial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wejście mikrofonowe 3,5 mm, wyjście słuchawkowe 3,5 mm</w:t>
            </w:r>
          </w:p>
        </w:tc>
        <w:tc>
          <w:tcPr>
            <w:tcW w:w="0" w:type="auto"/>
            <w:vAlign w:val="center"/>
          </w:tcPr>
          <w:p w14:paraId="5A67FA58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EE785E" w14:paraId="1527F699" w14:textId="77777777" w:rsidTr="00F869EB">
        <w:trPr>
          <w:tblCellSpacing w:w="15" w:type="dxa"/>
        </w:trPr>
        <w:tc>
          <w:tcPr>
            <w:tcW w:w="0" w:type="auto"/>
          </w:tcPr>
          <w:p w14:paraId="3206C5FC" w14:textId="0EEA253A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48E614E9" w14:textId="392BF910" w:rsidR="005344F7" w:rsidRPr="00F17C4D" w:rsidRDefault="005344F7" w:rsidP="005344F7">
            <w:pPr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Funkcje wideo</w:t>
            </w:r>
          </w:p>
        </w:tc>
        <w:tc>
          <w:tcPr>
            <w:tcW w:w="0" w:type="auto"/>
            <w:vAlign w:val="center"/>
          </w:tcPr>
          <w:p w14:paraId="3DBD099C" w14:textId="66FEBE77" w:rsidR="005344F7" w:rsidRPr="008C17A8" w:rsidRDefault="005344F7" w:rsidP="005344F7">
            <w:pPr>
              <w:rPr>
                <w:rFonts w:ascii="Montserrat" w:hAnsi="Montserrat" w:cs="Arial"/>
                <w:sz w:val="20"/>
                <w:szCs w:val="20"/>
                <w:lang w:val="en-US"/>
              </w:rPr>
            </w:pPr>
            <w:r w:rsidRPr="008C17A8">
              <w:rPr>
                <w:rFonts w:ascii="Montserrat" w:hAnsi="Montserrat" w:cs="Arial"/>
                <w:sz w:val="20"/>
                <w:szCs w:val="20"/>
                <w:lang w:val="en-US"/>
              </w:rPr>
              <w:t>slow/fast motion, proxy, profile log, timelapse, auto-</w:t>
            </w:r>
            <w:proofErr w:type="spellStart"/>
            <w:r w:rsidRPr="008C17A8">
              <w:rPr>
                <w:rFonts w:ascii="Montserrat" w:hAnsi="Montserrat" w:cs="Arial"/>
                <w:sz w:val="20"/>
                <w:szCs w:val="20"/>
                <w:lang w:val="en-US"/>
              </w:rPr>
              <w:t>kadrowanie</w:t>
            </w:r>
            <w:proofErr w:type="spellEnd"/>
          </w:p>
        </w:tc>
        <w:tc>
          <w:tcPr>
            <w:tcW w:w="0" w:type="auto"/>
            <w:vAlign w:val="center"/>
          </w:tcPr>
          <w:p w14:paraId="18266CC8" w14:textId="77777777" w:rsidR="005344F7" w:rsidRPr="008C17A8" w:rsidRDefault="005344F7" w:rsidP="005344F7">
            <w:pPr>
              <w:rPr>
                <w:rFonts w:ascii="Montserrat" w:hAnsi="Montserrat"/>
                <w:sz w:val="20"/>
                <w:szCs w:val="20"/>
                <w:lang w:val="en-US"/>
              </w:rPr>
            </w:pPr>
          </w:p>
        </w:tc>
      </w:tr>
      <w:tr w:rsidR="005344F7" w:rsidRPr="00F17C4D" w14:paraId="7E5F909B" w14:textId="77777777" w:rsidTr="00F869EB">
        <w:trPr>
          <w:tblCellSpacing w:w="15" w:type="dxa"/>
        </w:trPr>
        <w:tc>
          <w:tcPr>
            <w:tcW w:w="0" w:type="auto"/>
          </w:tcPr>
          <w:p w14:paraId="00AA145C" w14:textId="4F796FEA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17DBB0CA" w14:textId="333B826B" w:rsidR="005344F7" w:rsidRPr="00F17C4D" w:rsidRDefault="005344F7" w:rsidP="005344F7">
            <w:pPr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Live streaming</w:t>
            </w:r>
          </w:p>
        </w:tc>
        <w:tc>
          <w:tcPr>
            <w:tcW w:w="0" w:type="auto"/>
            <w:vAlign w:val="center"/>
          </w:tcPr>
          <w:p w14:paraId="621A0508" w14:textId="0D07234F" w:rsidR="005344F7" w:rsidRPr="00F17C4D" w:rsidRDefault="005344F7" w:rsidP="005344F7">
            <w:pPr>
              <w:rPr>
                <w:rFonts w:ascii="Montserrat" w:hAnsi="Montserrat" w:cs="Arial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USB, min. 4K 30p</w:t>
            </w:r>
          </w:p>
        </w:tc>
        <w:tc>
          <w:tcPr>
            <w:tcW w:w="0" w:type="auto"/>
            <w:vAlign w:val="center"/>
          </w:tcPr>
          <w:p w14:paraId="1B3FEC79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F17C4D" w14:paraId="68276A9E" w14:textId="77777777" w:rsidTr="00F869EB">
        <w:trPr>
          <w:tblCellSpacing w:w="15" w:type="dxa"/>
        </w:trPr>
        <w:tc>
          <w:tcPr>
            <w:tcW w:w="0" w:type="auto"/>
          </w:tcPr>
          <w:p w14:paraId="42E23157" w14:textId="78D885C4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7A8BA37B" w14:textId="4B3218D2" w:rsidR="005344F7" w:rsidRPr="00F17C4D" w:rsidRDefault="005344F7" w:rsidP="005344F7">
            <w:pPr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Zdalna obsługa</w:t>
            </w:r>
          </w:p>
        </w:tc>
        <w:tc>
          <w:tcPr>
            <w:tcW w:w="0" w:type="auto"/>
            <w:vAlign w:val="center"/>
          </w:tcPr>
          <w:p w14:paraId="5A0B8D75" w14:textId="5BEF1FEE" w:rsidR="005344F7" w:rsidRPr="00F17C4D" w:rsidRDefault="005344F7" w:rsidP="005344F7">
            <w:pPr>
              <w:rPr>
                <w:rFonts w:ascii="Montserrat" w:hAnsi="Montserrat" w:cs="Arial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sterowanie smartfonem lub komputerem</w:t>
            </w:r>
          </w:p>
        </w:tc>
        <w:tc>
          <w:tcPr>
            <w:tcW w:w="0" w:type="auto"/>
            <w:vAlign w:val="center"/>
          </w:tcPr>
          <w:p w14:paraId="083EB160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F17C4D" w14:paraId="23DE4D23" w14:textId="77777777" w:rsidTr="00F869EB">
        <w:trPr>
          <w:tblCellSpacing w:w="15" w:type="dxa"/>
        </w:trPr>
        <w:tc>
          <w:tcPr>
            <w:tcW w:w="0" w:type="auto"/>
          </w:tcPr>
          <w:p w14:paraId="14C49F55" w14:textId="38905CBB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14:paraId="5621426A" w14:textId="2241F229" w:rsidR="005344F7" w:rsidRPr="00F17C4D" w:rsidRDefault="005344F7" w:rsidP="005344F7">
            <w:pPr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Zasilanie</w:t>
            </w:r>
          </w:p>
        </w:tc>
        <w:tc>
          <w:tcPr>
            <w:tcW w:w="0" w:type="auto"/>
            <w:vAlign w:val="center"/>
          </w:tcPr>
          <w:p w14:paraId="54FDC1BC" w14:textId="56F3DC72" w:rsidR="005344F7" w:rsidRPr="00F17C4D" w:rsidRDefault="005344F7" w:rsidP="005344F7">
            <w:pPr>
              <w:rPr>
                <w:rFonts w:ascii="Montserrat" w:hAnsi="Montserrat" w:cs="Arial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min. 550 zdjęć lub 90 min filmu (CIPA), USB</w:t>
            </w:r>
            <w:r w:rsidRPr="00F17C4D">
              <w:rPr>
                <w:rFonts w:ascii="Cambria Math" w:hAnsi="Cambria Math" w:cs="Cambria Math"/>
                <w:sz w:val="20"/>
                <w:szCs w:val="20"/>
              </w:rPr>
              <w:t>‑</w:t>
            </w:r>
            <w:r w:rsidRPr="00F17C4D">
              <w:rPr>
                <w:rFonts w:ascii="Montserrat" w:hAnsi="Montserrat" w:cs="Arial"/>
                <w:sz w:val="20"/>
                <w:szCs w:val="20"/>
              </w:rPr>
              <w:t>C PD</w:t>
            </w:r>
          </w:p>
        </w:tc>
        <w:tc>
          <w:tcPr>
            <w:tcW w:w="0" w:type="auto"/>
            <w:vAlign w:val="center"/>
          </w:tcPr>
          <w:p w14:paraId="25FE3259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F17C4D" w14:paraId="65AB9A81" w14:textId="77777777" w:rsidTr="00F869EB">
        <w:trPr>
          <w:tblCellSpacing w:w="15" w:type="dxa"/>
        </w:trPr>
        <w:tc>
          <w:tcPr>
            <w:tcW w:w="0" w:type="auto"/>
          </w:tcPr>
          <w:p w14:paraId="06599E66" w14:textId="27934872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371E6946" w14:textId="03532F18" w:rsidR="005344F7" w:rsidRPr="00F17C4D" w:rsidRDefault="005344F7" w:rsidP="005344F7">
            <w:pPr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Masa</w:t>
            </w:r>
          </w:p>
        </w:tc>
        <w:tc>
          <w:tcPr>
            <w:tcW w:w="0" w:type="auto"/>
            <w:vAlign w:val="center"/>
          </w:tcPr>
          <w:p w14:paraId="24B98171" w14:textId="2942523C" w:rsidR="005344F7" w:rsidRPr="00F17C4D" w:rsidRDefault="005344F7" w:rsidP="005344F7">
            <w:pPr>
              <w:rPr>
                <w:rFonts w:ascii="Montserrat" w:hAnsi="Montserrat" w:cs="Arial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max. 600 g (z akumulatorem i kartą)</w:t>
            </w:r>
          </w:p>
        </w:tc>
        <w:tc>
          <w:tcPr>
            <w:tcW w:w="0" w:type="auto"/>
            <w:vAlign w:val="center"/>
          </w:tcPr>
          <w:p w14:paraId="7BA78BD0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F17C4D" w14:paraId="2156C1AC" w14:textId="77777777" w:rsidTr="00F869EB">
        <w:trPr>
          <w:tblCellSpacing w:w="15" w:type="dxa"/>
        </w:trPr>
        <w:tc>
          <w:tcPr>
            <w:tcW w:w="0" w:type="auto"/>
          </w:tcPr>
          <w:p w14:paraId="29622F9F" w14:textId="69CF31BA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27</w:t>
            </w:r>
          </w:p>
        </w:tc>
        <w:tc>
          <w:tcPr>
            <w:tcW w:w="0" w:type="auto"/>
            <w:vAlign w:val="center"/>
          </w:tcPr>
          <w:p w14:paraId="36C9AFF8" w14:textId="18509E61" w:rsidR="005344F7" w:rsidRPr="00F17C4D" w:rsidRDefault="005344F7" w:rsidP="005344F7">
            <w:pPr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Wymiary</w:t>
            </w:r>
          </w:p>
        </w:tc>
        <w:tc>
          <w:tcPr>
            <w:tcW w:w="0" w:type="auto"/>
            <w:vAlign w:val="center"/>
          </w:tcPr>
          <w:p w14:paraId="72708253" w14:textId="67D8C03C" w:rsidR="005344F7" w:rsidRPr="00F17C4D" w:rsidRDefault="005344F7" w:rsidP="005344F7">
            <w:pPr>
              <w:rPr>
                <w:rFonts w:ascii="Montserrat" w:hAnsi="Montserrat" w:cs="Arial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max. 130 × 90 × 80 mm</w:t>
            </w:r>
          </w:p>
        </w:tc>
        <w:tc>
          <w:tcPr>
            <w:tcW w:w="0" w:type="auto"/>
            <w:vAlign w:val="center"/>
          </w:tcPr>
          <w:p w14:paraId="6144A40F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F17C4D" w14:paraId="73A766E2" w14:textId="77777777" w:rsidTr="00F869EB">
        <w:trPr>
          <w:tblCellSpacing w:w="15" w:type="dxa"/>
        </w:trPr>
        <w:tc>
          <w:tcPr>
            <w:tcW w:w="0" w:type="auto"/>
          </w:tcPr>
          <w:p w14:paraId="16E71ABF" w14:textId="228AEA0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3AF9CED4" w14:textId="7822D632" w:rsidR="005344F7" w:rsidRPr="00F17C4D" w:rsidRDefault="005344F7" w:rsidP="005344F7">
            <w:pPr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Temperatura pracy</w:t>
            </w:r>
          </w:p>
        </w:tc>
        <w:tc>
          <w:tcPr>
            <w:tcW w:w="0" w:type="auto"/>
            <w:vAlign w:val="center"/>
          </w:tcPr>
          <w:p w14:paraId="1C8072C2" w14:textId="6B804428" w:rsidR="005344F7" w:rsidRPr="00F17C4D" w:rsidRDefault="005344F7" w:rsidP="005344F7">
            <w:pPr>
              <w:rPr>
                <w:rFonts w:ascii="Montserrat" w:hAnsi="Montserrat" w:cs="Arial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0–40°C</w:t>
            </w:r>
          </w:p>
        </w:tc>
        <w:tc>
          <w:tcPr>
            <w:tcW w:w="0" w:type="auto"/>
            <w:vAlign w:val="center"/>
          </w:tcPr>
          <w:p w14:paraId="06BF4ADB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F17C4D" w14:paraId="10DB027B" w14:textId="77777777" w:rsidTr="00F869EB">
        <w:trPr>
          <w:tblCellSpacing w:w="15" w:type="dxa"/>
        </w:trPr>
        <w:tc>
          <w:tcPr>
            <w:tcW w:w="0" w:type="auto"/>
          </w:tcPr>
          <w:p w14:paraId="68C535DE" w14:textId="410081B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70B077C3" w14:textId="3CFAF616" w:rsidR="005344F7" w:rsidRPr="00F17C4D" w:rsidRDefault="005344F7" w:rsidP="005344F7">
            <w:pPr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Wyposażenie</w:t>
            </w:r>
          </w:p>
        </w:tc>
        <w:tc>
          <w:tcPr>
            <w:tcW w:w="0" w:type="auto"/>
            <w:vAlign w:val="center"/>
          </w:tcPr>
          <w:p w14:paraId="3CEF662E" w14:textId="02BF75D3" w:rsidR="005344F7" w:rsidRPr="00F17C4D" w:rsidRDefault="005344F7" w:rsidP="005344F7">
            <w:pPr>
              <w:rPr>
                <w:rFonts w:ascii="Montserrat" w:hAnsi="Montserrat" w:cs="Arial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obiektyw 16–50 mm lub równoważny, akumulator podstawowy i dodatkowy, osłona stopki, muszla oczna, dekiel</w:t>
            </w:r>
          </w:p>
        </w:tc>
        <w:tc>
          <w:tcPr>
            <w:tcW w:w="0" w:type="auto"/>
            <w:vAlign w:val="center"/>
          </w:tcPr>
          <w:p w14:paraId="472FD3BE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5344F7" w:rsidRPr="00F17C4D" w14:paraId="5732ED7E" w14:textId="77777777" w:rsidTr="00F869EB">
        <w:trPr>
          <w:tblCellSpacing w:w="15" w:type="dxa"/>
        </w:trPr>
        <w:tc>
          <w:tcPr>
            <w:tcW w:w="0" w:type="auto"/>
            <w:vAlign w:val="center"/>
          </w:tcPr>
          <w:p w14:paraId="0B33A8F1" w14:textId="1C6D1F32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30</w:t>
            </w:r>
          </w:p>
        </w:tc>
        <w:tc>
          <w:tcPr>
            <w:tcW w:w="0" w:type="auto"/>
            <w:vAlign w:val="center"/>
          </w:tcPr>
          <w:p w14:paraId="57E4D7D4" w14:textId="57CDE40C" w:rsidR="005344F7" w:rsidRPr="00F17C4D" w:rsidRDefault="005344F7" w:rsidP="005344F7">
            <w:pPr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Karta pamięci</w:t>
            </w: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br/>
            </w:r>
          </w:p>
        </w:tc>
        <w:tc>
          <w:tcPr>
            <w:tcW w:w="0" w:type="auto"/>
            <w:vAlign w:val="center"/>
          </w:tcPr>
          <w:p w14:paraId="0138B54A" w14:textId="10B28212" w:rsidR="005344F7" w:rsidRPr="00F17C4D" w:rsidRDefault="005344F7" w:rsidP="005344F7">
            <w:pPr>
              <w:rPr>
                <w:rFonts w:ascii="Montserrat" w:hAnsi="Montserrat" w:cs="Arial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Co najmniej o pojemności 128 GB typu SDXC w standardzie szybkości: UHS-II lub technicznie równoważnym; klasa prędkości: V60 lub wyższej; minimalnej prędkość zapisu ciągłego: ≥240 MB/s lub równoważna klasa V60/V90.</w:t>
            </w:r>
          </w:p>
        </w:tc>
        <w:tc>
          <w:tcPr>
            <w:tcW w:w="0" w:type="auto"/>
            <w:vAlign w:val="center"/>
          </w:tcPr>
          <w:p w14:paraId="778F801E" w14:textId="77777777" w:rsidR="005344F7" w:rsidRPr="00F17C4D" w:rsidRDefault="005344F7" w:rsidP="005344F7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</w:tbl>
    <w:p w14:paraId="5D6A8246" w14:textId="77777777" w:rsidR="00F17C4D" w:rsidRPr="00F17C4D" w:rsidRDefault="00F17C4D" w:rsidP="00CB6767">
      <w:pPr>
        <w:rPr>
          <w:rFonts w:ascii="Montserrat" w:hAnsi="Montserrat"/>
          <w:b/>
          <w:bCs/>
          <w:sz w:val="20"/>
          <w:szCs w:val="20"/>
        </w:rPr>
      </w:pPr>
    </w:p>
    <w:p w14:paraId="7C364823" w14:textId="77777777" w:rsidR="00C34AF3" w:rsidRPr="00F17C4D" w:rsidRDefault="00C34AF3" w:rsidP="00C34AF3">
      <w:pPr>
        <w:pStyle w:val="Nagwek1"/>
        <w:rPr>
          <w:rFonts w:ascii="Montserrat" w:hAnsi="Montserrat" w:cs="Arial"/>
          <w:b/>
          <w:bCs/>
          <w:color w:val="auto"/>
          <w:sz w:val="20"/>
          <w:szCs w:val="20"/>
        </w:rPr>
      </w:pPr>
      <w:r w:rsidRPr="00F17C4D">
        <w:rPr>
          <w:rFonts w:ascii="Montserrat" w:hAnsi="Montserrat" w:cs="Arial"/>
          <w:b/>
          <w:bCs/>
          <w:color w:val="auto"/>
          <w:sz w:val="20"/>
          <w:szCs w:val="20"/>
        </w:rPr>
        <w:t>1.2 Mikrofonowy cyfrowy system bezprzewodowy – 6 zestawów</w:t>
      </w:r>
    </w:p>
    <w:p w14:paraId="65905332" w14:textId="1C9E33CF" w:rsidR="00CB6767" w:rsidRDefault="00CB6767" w:rsidP="00CB6767">
      <w:pPr>
        <w:rPr>
          <w:rFonts w:ascii="Montserrat" w:hAnsi="Montserrat"/>
          <w:b/>
          <w:bCs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8C17A8" w14:paraId="061ECE29" w14:textId="77777777" w:rsidTr="00850D69">
        <w:tc>
          <w:tcPr>
            <w:tcW w:w="4530" w:type="dxa"/>
          </w:tcPr>
          <w:p w14:paraId="5F2694C1" w14:textId="77777777" w:rsidR="008C17A8" w:rsidRDefault="008C17A8" w:rsidP="00850D69">
            <w:pPr>
              <w:jc w:val="both"/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Producent / model oferowany</w:t>
            </w:r>
          </w:p>
          <w:p w14:paraId="6625A79F" w14:textId="35735AD9" w:rsidR="008C17A8" w:rsidRDefault="008C17A8" w:rsidP="00850D69">
            <w:pPr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eastAsia="pl-PL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Producent i model systemu / konfiguracja TX–RX</w:t>
            </w:r>
          </w:p>
        </w:tc>
        <w:tc>
          <w:tcPr>
            <w:tcW w:w="4530" w:type="dxa"/>
          </w:tcPr>
          <w:p w14:paraId="4D9C7419" w14:textId="4C9ACAC2" w:rsidR="008C17A8" w:rsidRPr="00EE785E" w:rsidRDefault="00EE785E" w:rsidP="00850D69">
            <w:pPr>
              <w:jc w:val="both"/>
              <w:rPr>
                <w:rFonts w:ascii="Montserrat" w:hAnsi="Montserrat" w:cs="Arial"/>
                <w:sz w:val="20"/>
                <w:szCs w:val="20"/>
                <w:lang w:eastAsia="pl-PL"/>
              </w:rPr>
            </w:pPr>
            <w:r w:rsidRPr="00EE785E">
              <w:rPr>
                <w:rFonts w:ascii="Montserrat" w:hAnsi="Montserrat" w:cs="Arial"/>
                <w:sz w:val="20"/>
                <w:szCs w:val="20"/>
                <w:lang w:eastAsia="pl-PL"/>
              </w:rPr>
              <w:t>informacja podawana przez Wykonawcę</w:t>
            </w:r>
          </w:p>
        </w:tc>
      </w:tr>
    </w:tbl>
    <w:p w14:paraId="66622B5E" w14:textId="77777777" w:rsidR="008C17A8" w:rsidRPr="00F17C4D" w:rsidRDefault="008C17A8" w:rsidP="00CB6767">
      <w:pPr>
        <w:rPr>
          <w:rFonts w:ascii="Montserrat" w:hAnsi="Montserrat"/>
          <w:b/>
          <w:bCs/>
          <w:sz w:val="20"/>
          <w:szCs w:val="20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5"/>
        <w:gridCol w:w="2173"/>
        <w:gridCol w:w="4400"/>
        <w:gridCol w:w="2082"/>
      </w:tblGrid>
      <w:tr w:rsidR="00CB6767" w:rsidRPr="00F17C4D" w14:paraId="581976DC" w14:textId="77777777" w:rsidTr="00EF5DB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CD48AB1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0" w:type="auto"/>
            <w:vAlign w:val="center"/>
            <w:hideMark/>
          </w:tcPr>
          <w:p w14:paraId="30D986DD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Parametr</w:t>
            </w:r>
          </w:p>
        </w:tc>
        <w:tc>
          <w:tcPr>
            <w:tcW w:w="0" w:type="auto"/>
            <w:vAlign w:val="center"/>
            <w:hideMark/>
          </w:tcPr>
          <w:p w14:paraId="241788C1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Wymaganie minimalne</w:t>
            </w:r>
          </w:p>
        </w:tc>
        <w:tc>
          <w:tcPr>
            <w:tcW w:w="0" w:type="auto"/>
            <w:vAlign w:val="center"/>
            <w:hideMark/>
          </w:tcPr>
          <w:p w14:paraId="35E61DFE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Oferowane parametry i konfiguracja</w:t>
            </w:r>
          </w:p>
        </w:tc>
      </w:tr>
      <w:tr w:rsidR="00C34AF3" w:rsidRPr="00F17C4D" w14:paraId="5C23E42C" w14:textId="77777777" w:rsidTr="005344F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3F1AABD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4930062D" w14:textId="2F3A6665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Konfiguracja jednego zestawu</w:t>
            </w:r>
          </w:p>
        </w:tc>
        <w:tc>
          <w:tcPr>
            <w:tcW w:w="0" w:type="auto"/>
            <w:vAlign w:val="center"/>
          </w:tcPr>
          <w:p w14:paraId="5269CD4E" w14:textId="6E76EBA8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Min. 2 nadajniki (TX) + 1 odbiornik (RX), możliwość pracy 2 TX → 1 RX</w:t>
            </w:r>
          </w:p>
        </w:tc>
        <w:tc>
          <w:tcPr>
            <w:tcW w:w="0" w:type="auto"/>
            <w:vAlign w:val="center"/>
            <w:hideMark/>
          </w:tcPr>
          <w:p w14:paraId="3FF604D3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63976B09" w14:textId="77777777" w:rsidTr="005344F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F55DCC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4B1C57F1" w14:textId="633B8A5C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Pasmo</w:t>
            </w:r>
          </w:p>
        </w:tc>
        <w:tc>
          <w:tcPr>
            <w:tcW w:w="0" w:type="auto"/>
            <w:vAlign w:val="center"/>
          </w:tcPr>
          <w:p w14:paraId="1966838F" w14:textId="7E37CED9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2,4 GHz</w:t>
            </w:r>
          </w:p>
        </w:tc>
        <w:tc>
          <w:tcPr>
            <w:tcW w:w="0" w:type="auto"/>
            <w:vAlign w:val="center"/>
            <w:hideMark/>
          </w:tcPr>
          <w:p w14:paraId="0CD1B19C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3E674CD6" w14:textId="77777777" w:rsidTr="005344F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F22F68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60117B47" w14:textId="3E075C75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Jakość audio</w:t>
            </w:r>
          </w:p>
        </w:tc>
        <w:tc>
          <w:tcPr>
            <w:tcW w:w="0" w:type="auto"/>
            <w:vAlign w:val="center"/>
          </w:tcPr>
          <w:p w14:paraId="19B32C1C" w14:textId="449105F6" w:rsidR="00C34AF3" w:rsidRPr="00F17C4D" w:rsidRDefault="00432D3D" w:rsidP="00C34AF3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 w:cs="Arial"/>
                <w:sz w:val="20"/>
                <w:szCs w:val="20"/>
              </w:rPr>
              <w:t>P</w:t>
            </w:r>
            <w:r w:rsidR="00C34AF3" w:rsidRPr="00F17C4D">
              <w:rPr>
                <w:rFonts w:ascii="Montserrat" w:hAnsi="Montserrat" w:cs="Arial"/>
                <w:sz w:val="20"/>
                <w:szCs w:val="20"/>
              </w:rPr>
              <w:t xml:space="preserve">asmo 20 </w:t>
            </w:r>
            <w:proofErr w:type="spellStart"/>
            <w:r w:rsidR="00C34AF3" w:rsidRPr="00F17C4D">
              <w:rPr>
                <w:rFonts w:ascii="Montserrat" w:hAnsi="Montserrat" w:cs="Arial"/>
                <w:sz w:val="20"/>
                <w:szCs w:val="20"/>
              </w:rPr>
              <w:t>Hz</w:t>
            </w:r>
            <w:proofErr w:type="spellEnd"/>
            <w:r w:rsidR="00C34AF3" w:rsidRPr="00F17C4D">
              <w:rPr>
                <w:rFonts w:ascii="Montserrat" w:hAnsi="Montserrat" w:cs="Arial"/>
                <w:sz w:val="20"/>
                <w:szCs w:val="20"/>
              </w:rPr>
              <w:t xml:space="preserve"> – 20 kHz, SNR &gt; </w:t>
            </w:r>
            <w:r w:rsidR="00A15798">
              <w:rPr>
                <w:rFonts w:ascii="Montserrat" w:hAnsi="Montserrat" w:cs="Arial"/>
                <w:sz w:val="20"/>
                <w:szCs w:val="20"/>
              </w:rPr>
              <w:t>72</w:t>
            </w:r>
            <w:r w:rsidR="00C34AF3" w:rsidRPr="00F17C4D">
              <w:rPr>
                <w:rFonts w:ascii="Montserrat" w:hAnsi="Montserrat" w:cs="Arial"/>
                <w:sz w:val="20"/>
                <w:szCs w:val="20"/>
              </w:rPr>
              <w:t xml:space="preserve"> dB lub równoważny</w:t>
            </w:r>
          </w:p>
        </w:tc>
        <w:tc>
          <w:tcPr>
            <w:tcW w:w="0" w:type="auto"/>
            <w:vAlign w:val="center"/>
            <w:hideMark/>
          </w:tcPr>
          <w:p w14:paraId="09AFF56F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75FB1A3B" w14:textId="77777777" w:rsidTr="005344F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FB7959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196B0960" w14:textId="3FC7479B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Nadajniki (TX)</w:t>
            </w:r>
          </w:p>
        </w:tc>
        <w:tc>
          <w:tcPr>
            <w:tcW w:w="0" w:type="auto"/>
            <w:vAlign w:val="center"/>
          </w:tcPr>
          <w:p w14:paraId="3A536AA3" w14:textId="5B12D269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- Wbudowany mikrofon dookólny (</w:t>
            </w:r>
            <w:proofErr w:type="spellStart"/>
            <w:r w:rsidRPr="00F17C4D">
              <w:rPr>
                <w:rFonts w:ascii="Montserrat" w:hAnsi="Montserrat" w:cs="Arial"/>
                <w:sz w:val="20"/>
                <w:szCs w:val="20"/>
              </w:rPr>
              <w:t>omnidirectional</w:t>
            </w:r>
            <w:proofErr w:type="spellEnd"/>
            <w:r w:rsidRPr="00F17C4D">
              <w:rPr>
                <w:rFonts w:ascii="Montserrat" w:hAnsi="Montserrat" w:cs="Arial"/>
                <w:sz w:val="20"/>
                <w:szCs w:val="20"/>
              </w:rPr>
              <w:t>)</w:t>
            </w:r>
            <w:r w:rsidRPr="00F17C4D">
              <w:rPr>
                <w:rFonts w:ascii="Montserrat" w:hAnsi="Montserrat" w:cs="Arial"/>
                <w:sz w:val="20"/>
                <w:szCs w:val="20"/>
              </w:rPr>
              <w:br/>
              <w:t>- Wejście 3,5 mm TRS</w:t>
            </w:r>
            <w:r w:rsidRPr="00F17C4D">
              <w:rPr>
                <w:rFonts w:ascii="Montserrat" w:hAnsi="Montserrat" w:cs="Arial"/>
                <w:sz w:val="20"/>
                <w:szCs w:val="20"/>
              </w:rPr>
              <w:br/>
              <w:t>- Wbudowany rejestrator (</w:t>
            </w:r>
            <w:proofErr w:type="spellStart"/>
            <w:r w:rsidRPr="00F17C4D">
              <w:rPr>
                <w:rFonts w:ascii="Montserrat" w:hAnsi="Montserrat" w:cs="Arial"/>
                <w:sz w:val="20"/>
                <w:szCs w:val="20"/>
              </w:rPr>
              <w:t>onboard</w:t>
            </w:r>
            <w:proofErr w:type="spellEnd"/>
            <w:r w:rsidRPr="00F17C4D">
              <w:rPr>
                <w:rFonts w:ascii="Montserrat" w:hAnsi="Montserrat" w:cs="Arial"/>
                <w:sz w:val="20"/>
                <w:szCs w:val="20"/>
              </w:rPr>
              <w:t xml:space="preserve"> </w:t>
            </w:r>
            <w:proofErr w:type="spellStart"/>
            <w:r w:rsidRPr="00F17C4D">
              <w:rPr>
                <w:rFonts w:ascii="Montserrat" w:hAnsi="Montserrat" w:cs="Arial"/>
                <w:sz w:val="20"/>
                <w:szCs w:val="20"/>
              </w:rPr>
              <w:t>recording</w:t>
            </w:r>
            <w:proofErr w:type="spellEnd"/>
            <w:r w:rsidRPr="00F17C4D">
              <w:rPr>
                <w:rFonts w:ascii="Montserrat" w:hAnsi="Montserrat" w:cs="Arial"/>
                <w:sz w:val="20"/>
                <w:szCs w:val="20"/>
              </w:rPr>
              <w:t>) lub równoważna funkcja zabezpieczenia nagrania</w:t>
            </w:r>
          </w:p>
        </w:tc>
        <w:tc>
          <w:tcPr>
            <w:tcW w:w="0" w:type="auto"/>
            <w:vAlign w:val="center"/>
            <w:hideMark/>
          </w:tcPr>
          <w:p w14:paraId="2D2EC2FC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43753E1A" w14:textId="77777777" w:rsidTr="005344F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2A3DB9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188EB874" w14:textId="7C1EDC75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Odbiornik (RX)</w:t>
            </w:r>
          </w:p>
        </w:tc>
        <w:tc>
          <w:tcPr>
            <w:tcW w:w="0" w:type="auto"/>
            <w:vAlign w:val="center"/>
          </w:tcPr>
          <w:p w14:paraId="3646F03D" w14:textId="46FC7E4C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- Wyjście 3,5 mm TRS</w:t>
            </w:r>
            <w:r w:rsidRPr="00F17C4D">
              <w:rPr>
                <w:rFonts w:ascii="Montserrat" w:hAnsi="Montserrat" w:cs="Arial"/>
                <w:sz w:val="20"/>
                <w:szCs w:val="20"/>
              </w:rPr>
              <w:br/>
              <w:t>- Wyświetlacz poziomu sygnału i stanu TX</w:t>
            </w:r>
            <w:r w:rsidRPr="00F17C4D">
              <w:rPr>
                <w:rFonts w:ascii="Montserrat" w:hAnsi="Montserrat" w:cs="Arial"/>
                <w:sz w:val="20"/>
                <w:szCs w:val="20"/>
              </w:rPr>
              <w:br/>
              <w:t>- Obsługa dwóch nadajników jednocześnie</w:t>
            </w:r>
          </w:p>
        </w:tc>
        <w:tc>
          <w:tcPr>
            <w:tcW w:w="0" w:type="auto"/>
            <w:vAlign w:val="center"/>
            <w:hideMark/>
          </w:tcPr>
          <w:p w14:paraId="5A7B338B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113A11AE" w14:textId="77777777" w:rsidTr="005344F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DC46C9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3494509B" w14:textId="5F8604F2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Zasięg działania</w:t>
            </w:r>
          </w:p>
        </w:tc>
        <w:tc>
          <w:tcPr>
            <w:tcW w:w="0" w:type="auto"/>
            <w:vAlign w:val="center"/>
          </w:tcPr>
          <w:p w14:paraId="38E51E01" w14:textId="3378A1DD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Min. 100 m w otwartej przestrzeni</w:t>
            </w:r>
          </w:p>
        </w:tc>
        <w:tc>
          <w:tcPr>
            <w:tcW w:w="0" w:type="auto"/>
            <w:vAlign w:val="center"/>
            <w:hideMark/>
          </w:tcPr>
          <w:p w14:paraId="48BCE215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4724E4B8" w14:textId="77777777" w:rsidTr="005344F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BC4EFB6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4D2D1F77" w14:textId="35E66EFB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Zasilanie</w:t>
            </w:r>
          </w:p>
        </w:tc>
        <w:tc>
          <w:tcPr>
            <w:tcW w:w="0" w:type="auto"/>
            <w:vAlign w:val="center"/>
          </w:tcPr>
          <w:p w14:paraId="571CE5EE" w14:textId="643C68E6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Wbudowane akumulatory zapewniające od co najmniej 5 do 7 godzin pracy</w:t>
            </w:r>
          </w:p>
        </w:tc>
        <w:tc>
          <w:tcPr>
            <w:tcW w:w="0" w:type="auto"/>
            <w:vAlign w:val="center"/>
            <w:hideMark/>
          </w:tcPr>
          <w:p w14:paraId="0AADC32A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475E933B" w14:textId="77777777" w:rsidTr="005344F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D67451A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2DD2E39E" w14:textId="7C9137F6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Ładowanie</w:t>
            </w:r>
          </w:p>
        </w:tc>
        <w:tc>
          <w:tcPr>
            <w:tcW w:w="0" w:type="auto"/>
            <w:vAlign w:val="center"/>
          </w:tcPr>
          <w:p w14:paraId="0E72F0E7" w14:textId="6A1CD499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 xml:space="preserve">Port USB-C, dopuszcza się ładowanie USB-C PD oraz z </w:t>
            </w:r>
            <w:proofErr w:type="spellStart"/>
            <w:r w:rsidRPr="00F17C4D">
              <w:rPr>
                <w:rFonts w:ascii="Montserrat" w:hAnsi="Montserrat" w:cs="Arial"/>
                <w:sz w:val="20"/>
                <w:szCs w:val="20"/>
              </w:rPr>
              <w:t>powerbanków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A9092DA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386D9F19" w14:textId="77777777" w:rsidTr="005344F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24316B4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32CAA9D2" w14:textId="6F14D1B6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Akcesoria w zestawie</w:t>
            </w:r>
          </w:p>
        </w:tc>
        <w:tc>
          <w:tcPr>
            <w:tcW w:w="0" w:type="auto"/>
            <w:vAlign w:val="center"/>
          </w:tcPr>
          <w:p w14:paraId="23E19A22" w14:textId="0CBE350C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Osłony przeciwwietrzne, przewody 3,5 mm TRS, przewody USB-C, klipsy montażowe, etui/ładowarka lub równoważne</w:t>
            </w:r>
          </w:p>
        </w:tc>
        <w:tc>
          <w:tcPr>
            <w:tcW w:w="0" w:type="auto"/>
            <w:vAlign w:val="center"/>
            <w:hideMark/>
          </w:tcPr>
          <w:p w14:paraId="20E2D0B6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27F32763" w14:textId="77777777" w:rsidTr="005344F7">
        <w:trPr>
          <w:tblCellSpacing w:w="15" w:type="dxa"/>
        </w:trPr>
        <w:tc>
          <w:tcPr>
            <w:tcW w:w="0" w:type="auto"/>
            <w:vAlign w:val="center"/>
          </w:tcPr>
          <w:p w14:paraId="75DC356F" w14:textId="22F3A895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1BFAD4D8" w14:textId="363AD868" w:rsidR="00C34AF3" w:rsidRPr="00F17C4D" w:rsidRDefault="00C34AF3" w:rsidP="00C34AF3">
            <w:pPr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Kompatybilność</w:t>
            </w:r>
          </w:p>
        </w:tc>
        <w:tc>
          <w:tcPr>
            <w:tcW w:w="0" w:type="auto"/>
            <w:vAlign w:val="center"/>
          </w:tcPr>
          <w:p w14:paraId="00C41D24" w14:textId="0A8CE6A6" w:rsidR="00C34AF3" w:rsidRPr="00F17C4D" w:rsidRDefault="00C34AF3" w:rsidP="00C34AF3">
            <w:pPr>
              <w:rPr>
                <w:rFonts w:ascii="Montserrat" w:hAnsi="Montserrat" w:cs="Arial"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sz w:val="20"/>
                <w:szCs w:val="20"/>
              </w:rPr>
              <w:t>Obsługa urządzeń z wejściem mikrofonowym 3,5 mm</w:t>
            </w:r>
          </w:p>
        </w:tc>
        <w:tc>
          <w:tcPr>
            <w:tcW w:w="0" w:type="auto"/>
            <w:vAlign w:val="center"/>
          </w:tcPr>
          <w:p w14:paraId="7E9EAA2B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</w:tbl>
    <w:p w14:paraId="607D58C6" w14:textId="77777777" w:rsidR="00CB6767" w:rsidRDefault="00CB6767" w:rsidP="00CB6767">
      <w:pPr>
        <w:rPr>
          <w:rFonts w:ascii="Montserrat" w:hAnsi="Montserrat"/>
          <w:b/>
          <w:bCs/>
          <w:sz w:val="20"/>
          <w:szCs w:val="20"/>
        </w:rPr>
      </w:pPr>
    </w:p>
    <w:p w14:paraId="3E168B90" w14:textId="77777777" w:rsidR="00294654" w:rsidRDefault="00294654" w:rsidP="00CB6767">
      <w:pPr>
        <w:rPr>
          <w:rFonts w:ascii="Montserrat" w:hAnsi="Montserrat"/>
          <w:b/>
          <w:bCs/>
          <w:sz w:val="20"/>
          <w:szCs w:val="20"/>
        </w:rPr>
      </w:pPr>
    </w:p>
    <w:p w14:paraId="2AD09323" w14:textId="77777777" w:rsidR="00294654" w:rsidRDefault="00294654" w:rsidP="00CB6767">
      <w:pPr>
        <w:rPr>
          <w:rFonts w:ascii="Montserrat" w:hAnsi="Montserrat"/>
          <w:b/>
          <w:bCs/>
          <w:sz w:val="20"/>
          <w:szCs w:val="20"/>
        </w:rPr>
      </w:pPr>
    </w:p>
    <w:p w14:paraId="64D1F2D0" w14:textId="77777777" w:rsidR="00294654" w:rsidRPr="00F17C4D" w:rsidRDefault="00294654" w:rsidP="00CB6767">
      <w:pPr>
        <w:rPr>
          <w:rFonts w:ascii="Montserrat" w:hAnsi="Montserrat"/>
          <w:b/>
          <w:bCs/>
          <w:sz w:val="20"/>
          <w:szCs w:val="20"/>
        </w:rPr>
      </w:pPr>
    </w:p>
    <w:p w14:paraId="0A4D1152" w14:textId="77777777" w:rsidR="00C34AF3" w:rsidRDefault="00C34AF3" w:rsidP="00C34AF3">
      <w:pPr>
        <w:pStyle w:val="Nagwek1"/>
        <w:rPr>
          <w:rFonts w:ascii="Montserrat" w:hAnsi="Montserrat" w:cs="Arial"/>
          <w:b/>
          <w:bCs/>
          <w:color w:val="auto"/>
          <w:sz w:val="20"/>
          <w:szCs w:val="20"/>
        </w:rPr>
      </w:pPr>
      <w:r w:rsidRPr="00F17C4D">
        <w:rPr>
          <w:rFonts w:ascii="Montserrat" w:hAnsi="Montserrat" w:cs="Arial"/>
          <w:b/>
          <w:bCs/>
          <w:color w:val="auto"/>
          <w:sz w:val="20"/>
          <w:szCs w:val="20"/>
        </w:rPr>
        <w:t>1.3 Profesjonalne oprogramowanie do montażu wideo – 3 licencje</w:t>
      </w:r>
    </w:p>
    <w:p w14:paraId="43F49BAD" w14:textId="77777777" w:rsidR="00F17C4D" w:rsidRDefault="00F17C4D" w:rsidP="00F17C4D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8C17A8" w14:paraId="7D7F8854" w14:textId="77777777" w:rsidTr="00850D69">
        <w:tc>
          <w:tcPr>
            <w:tcW w:w="4530" w:type="dxa"/>
          </w:tcPr>
          <w:p w14:paraId="2862CCD2" w14:textId="77777777" w:rsidR="008C17A8" w:rsidRDefault="008C17A8" w:rsidP="00850D69">
            <w:pPr>
              <w:jc w:val="both"/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Producent / model oferowany</w:t>
            </w:r>
          </w:p>
          <w:p w14:paraId="715857DF" w14:textId="7D30D68B" w:rsidR="008C17A8" w:rsidRDefault="008C17A8" w:rsidP="00850D69">
            <w:pPr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eastAsia="pl-PL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Nazwa handlowa oprogramowania / producent</w:t>
            </w:r>
          </w:p>
        </w:tc>
        <w:tc>
          <w:tcPr>
            <w:tcW w:w="4530" w:type="dxa"/>
          </w:tcPr>
          <w:p w14:paraId="67A81BBA" w14:textId="77777777" w:rsidR="008C17A8" w:rsidRDefault="00EE785E" w:rsidP="00850D69">
            <w:pPr>
              <w:jc w:val="both"/>
              <w:rPr>
                <w:rFonts w:ascii="Montserrat" w:hAnsi="Montserrat" w:cs="Arial"/>
                <w:sz w:val="20"/>
                <w:szCs w:val="20"/>
                <w:lang w:eastAsia="pl-PL"/>
              </w:rPr>
            </w:pPr>
            <w:r w:rsidRPr="00EE785E">
              <w:rPr>
                <w:rFonts w:ascii="Montserrat" w:hAnsi="Montserrat" w:cs="Arial"/>
                <w:sz w:val="20"/>
                <w:szCs w:val="20"/>
                <w:lang w:eastAsia="pl-PL"/>
              </w:rPr>
              <w:t>informacja podawana przez Wykonawcę</w:t>
            </w:r>
          </w:p>
          <w:p w14:paraId="2B2F9474" w14:textId="77777777" w:rsidR="00EE785E" w:rsidRDefault="00EE785E" w:rsidP="00850D69">
            <w:pPr>
              <w:jc w:val="both"/>
              <w:rPr>
                <w:rFonts w:ascii="Montserrat" w:hAnsi="Montserrat" w:cs="Arial"/>
                <w:sz w:val="20"/>
                <w:szCs w:val="20"/>
                <w:lang w:eastAsia="pl-PL"/>
              </w:rPr>
            </w:pPr>
          </w:p>
          <w:p w14:paraId="65300011" w14:textId="4A22CC0B" w:rsidR="00EE785E" w:rsidRPr="00EE785E" w:rsidRDefault="00EE785E" w:rsidP="00850D69">
            <w:pPr>
              <w:jc w:val="both"/>
              <w:rPr>
                <w:rFonts w:ascii="Montserrat" w:hAnsi="Montserrat" w:cs="Arial"/>
                <w:sz w:val="20"/>
                <w:szCs w:val="20"/>
                <w:lang w:eastAsia="pl-PL"/>
              </w:rPr>
            </w:pPr>
          </w:p>
        </w:tc>
      </w:tr>
    </w:tbl>
    <w:p w14:paraId="15628605" w14:textId="77777777" w:rsidR="008C17A8" w:rsidRPr="00F17C4D" w:rsidRDefault="008C17A8" w:rsidP="00F17C4D"/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5"/>
        <w:gridCol w:w="2196"/>
        <w:gridCol w:w="4313"/>
        <w:gridCol w:w="2146"/>
      </w:tblGrid>
      <w:tr w:rsidR="00CB6767" w:rsidRPr="00F17C4D" w14:paraId="534A96E2" w14:textId="77777777" w:rsidTr="00EF5DB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16F3EB1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0" w:type="auto"/>
            <w:vAlign w:val="center"/>
            <w:hideMark/>
          </w:tcPr>
          <w:p w14:paraId="53C4F8DF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Parametr</w:t>
            </w:r>
          </w:p>
        </w:tc>
        <w:tc>
          <w:tcPr>
            <w:tcW w:w="0" w:type="auto"/>
            <w:vAlign w:val="center"/>
            <w:hideMark/>
          </w:tcPr>
          <w:p w14:paraId="468C647E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Wymaganie minimalne</w:t>
            </w:r>
          </w:p>
        </w:tc>
        <w:tc>
          <w:tcPr>
            <w:tcW w:w="0" w:type="auto"/>
            <w:vAlign w:val="center"/>
            <w:hideMark/>
          </w:tcPr>
          <w:p w14:paraId="12F81BAE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Oferowane parametry i konfiguracja</w:t>
            </w:r>
          </w:p>
        </w:tc>
      </w:tr>
      <w:tr w:rsidR="00C34AF3" w:rsidRPr="00F17C4D" w14:paraId="21A06157" w14:textId="77777777" w:rsidTr="00C34A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F8B508A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4E9DA250" w14:textId="0046095C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Typ oprogramowania</w:t>
            </w:r>
          </w:p>
        </w:tc>
        <w:tc>
          <w:tcPr>
            <w:tcW w:w="0" w:type="auto"/>
            <w:vAlign w:val="center"/>
          </w:tcPr>
          <w:p w14:paraId="1068AB5C" w14:textId="19E1BA8F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Profesjonalny, nieliniowy edytor wideo (NLE)</w:t>
            </w:r>
          </w:p>
        </w:tc>
        <w:tc>
          <w:tcPr>
            <w:tcW w:w="0" w:type="auto"/>
            <w:vAlign w:val="center"/>
            <w:hideMark/>
          </w:tcPr>
          <w:p w14:paraId="1A82A92A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4115FD0C" w14:textId="77777777" w:rsidTr="00C34A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C2F91C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72DB6AFB" w14:textId="03BEB2E8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Obsługiwane rozdzielczości</w:t>
            </w:r>
          </w:p>
        </w:tc>
        <w:tc>
          <w:tcPr>
            <w:tcW w:w="0" w:type="auto"/>
            <w:vAlign w:val="center"/>
          </w:tcPr>
          <w:p w14:paraId="66A407C8" w14:textId="45E21D8B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 xml:space="preserve">Edycja wideo min. do 4K z pełną obsługą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timeline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 xml:space="preserve"> 10-bit</w:t>
            </w:r>
          </w:p>
        </w:tc>
        <w:tc>
          <w:tcPr>
            <w:tcW w:w="0" w:type="auto"/>
            <w:vAlign w:val="center"/>
            <w:hideMark/>
          </w:tcPr>
          <w:p w14:paraId="3DCB7360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1B4C86C0" w14:textId="77777777" w:rsidTr="00C34A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9980AB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32E9C24A" w14:textId="0E94306D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Obsługa kodeków</w:t>
            </w:r>
          </w:p>
        </w:tc>
        <w:tc>
          <w:tcPr>
            <w:tcW w:w="0" w:type="auto"/>
            <w:vAlign w:val="center"/>
          </w:tcPr>
          <w:p w14:paraId="4CCF6421" w14:textId="661283DC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 xml:space="preserve">H.264, H.265,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ProRes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 xml:space="preserve">,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DNx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>, AVC</w:t>
            </w:r>
            <w:r w:rsidRPr="00F17C4D">
              <w:rPr>
                <w:rFonts w:ascii="Cambria Math" w:hAnsi="Cambria Math" w:cs="Cambria Math"/>
                <w:sz w:val="20"/>
                <w:szCs w:val="20"/>
              </w:rPr>
              <w:t>‑</w:t>
            </w:r>
            <w:r w:rsidRPr="00F17C4D">
              <w:rPr>
                <w:rFonts w:ascii="Montserrat" w:hAnsi="Montserrat"/>
                <w:sz w:val="20"/>
                <w:szCs w:val="20"/>
              </w:rPr>
              <w:t>Intra, XAVC, BRAW lub r</w:t>
            </w:r>
            <w:r w:rsidRPr="00F17C4D">
              <w:rPr>
                <w:rFonts w:ascii="Montserrat" w:hAnsi="Montserrat" w:cs="Aptos"/>
                <w:sz w:val="20"/>
                <w:szCs w:val="20"/>
              </w:rPr>
              <w:t>ó</w:t>
            </w:r>
            <w:r w:rsidRPr="00F17C4D">
              <w:rPr>
                <w:rFonts w:ascii="Montserrat" w:hAnsi="Montserrat"/>
                <w:sz w:val="20"/>
                <w:szCs w:val="20"/>
              </w:rPr>
              <w:t>wnowa</w:t>
            </w:r>
            <w:r w:rsidRPr="00F17C4D">
              <w:rPr>
                <w:rFonts w:ascii="Montserrat" w:hAnsi="Montserrat" w:cs="Aptos"/>
                <w:sz w:val="20"/>
                <w:szCs w:val="20"/>
              </w:rPr>
              <w:t>ż</w:t>
            </w:r>
            <w:r w:rsidRPr="00F17C4D">
              <w:rPr>
                <w:rFonts w:ascii="Montserrat" w:hAnsi="Montserrat"/>
                <w:sz w:val="20"/>
                <w:szCs w:val="20"/>
              </w:rPr>
              <w:t>ne</w:t>
            </w:r>
          </w:p>
        </w:tc>
        <w:tc>
          <w:tcPr>
            <w:tcW w:w="0" w:type="auto"/>
            <w:vAlign w:val="center"/>
            <w:hideMark/>
          </w:tcPr>
          <w:p w14:paraId="4B411842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58FF946C" w14:textId="77777777" w:rsidTr="00C34A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DA475E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0DF0D644" w14:textId="6F598CF3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Głębia koloru</w:t>
            </w:r>
          </w:p>
        </w:tc>
        <w:tc>
          <w:tcPr>
            <w:tcW w:w="0" w:type="auto"/>
            <w:vAlign w:val="center"/>
          </w:tcPr>
          <w:p w14:paraId="6B589E81" w14:textId="5981340C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Obsługa materiału 10</w:t>
            </w:r>
            <w:r w:rsidRPr="00F17C4D">
              <w:rPr>
                <w:rFonts w:ascii="Cambria Math" w:hAnsi="Cambria Math" w:cs="Cambria Math"/>
                <w:sz w:val="20"/>
                <w:szCs w:val="20"/>
              </w:rPr>
              <w:t>‑</w:t>
            </w:r>
            <w:r w:rsidRPr="00F17C4D">
              <w:rPr>
                <w:rFonts w:ascii="Montserrat" w:hAnsi="Montserrat"/>
                <w:sz w:val="20"/>
                <w:szCs w:val="20"/>
              </w:rPr>
              <w:t>bit oraz HDR (PQ/HLG)</w:t>
            </w:r>
          </w:p>
        </w:tc>
        <w:tc>
          <w:tcPr>
            <w:tcW w:w="0" w:type="auto"/>
            <w:vAlign w:val="center"/>
            <w:hideMark/>
          </w:tcPr>
          <w:p w14:paraId="41C5B6B8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61A7D6DA" w14:textId="77777777" w:rsidTr="00C34A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EDDC6F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432E6910" w14:textId="4CB68E3E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Korekcja kolorów</w:t>
            </w:r>
          </w:p>
        </w:tc>
        <w:tc>
          <w:tcPr>
            <w:tcW w:w="0" w:type="auto"/>
            <w:vAlign w:val="center"/>
          </w:tcPr>
          <w:p w14:paraId="66816360" w14:textId="127BD138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 xml:space="preserve">Zaawansowany system korekcji kolorów: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primary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 xml:space="preserve">,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secondary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 xml:space="preserve">, krzywe, maski,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tracking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CCE4E8B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23A23011" w14:textId="77777777" w:rsidTr="00C34A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EEA5769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7F285EC3" w14:textId="33160C04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Warstwy i efekty</w:t>
            </w:r>
          </w:p>
        </w:tc>
        <w:tc>
          <w:tcPr>
            <w:tcW w:w="0" w:type="auto"/>
            <w:vAlign w:val="center"/>
          </w:tcPr>
          <w:p w14:paraId="4AC8565A" w14:textId="6FD7B18B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inimum 50 efektów, nakładek oraz warstw kompozycyjnych</w:t>
            </w:r>
          </w:p>
        </w:tc>
        <w:tc>
          <w:tcPr>
            <w:tcW w:w="0" w:type="auto"/>
            <w:vAlign w:val="center"/>
            <w:hideMark/>
          </w:tcPr>
          <w:p w14:paraId="02A589C0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06B2F1A3" w14:textId="77777777" w:rsidTr="00C34A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1AC130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3D722415" w14:textId="40C31543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Obsługa audio</w:t>
            </w:r>
          </w:p>
        </w:tc>
        <w:tc>
          <w:tcPr>
            <w:tcW w:w="0" w:type="auto"/>
            <w:vAlign w:val="center"/>
          </w:tcPr>
          <w:p w14:paraId="5EDF04B5" w14:textId="1713773F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Wielościeżkowy edytor audio, narzędzia redukcji szumów, miksowanie</w:t>
            </w:r>
          </w:p>
        </w:tc>
        <w:tc>
          <w:tcPr>
            <w:tcW w:w="0" w:type="auto"/>
            <w:vAlign w:val="center"/>
            <w:hideMark/>
          </w:tcPr>
          <w:p w14:paraId="2CC46DBF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60BBF8F5" w14:textId="77777777" w:rsidTr="00C34AF3">
        <w:trPr>
          <w:tblCellSpacing w:w="15" w:type="dxa"/>
        </w:trPr>
        <w:tc>
          <w:tcPr>
            <w:tcW w:w="0" w:type="auto"/>
            <w:vAlign w:val="center"/>
          </w:tcPr>
          <w:p w14:paraId="7240933A" w14:textId="2E79AA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325D102E" w14:textId="60D25F70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Wsparcie sprzętowe</w:t>
            </w:r>
          </w:p>
        </w:tc>
        <w:tc>
          <w:tcPr>
            <w:tcW w:w="0" w:type="auto"/>
            <w:vAlign w:val="center"/>
          </w:tcPr>
          <w:p w14:paraId="37429525" w14:textId="01A42455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 xml:space="preserve">Akceleracja GPU (NVIDIA/AMD/Apple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Silicon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</w:tcPr>
          <w:p w14:paraId="10607D84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0299E006" w14:textId="77777777" w:rsidTr="00C34AF3">
        <w:trPr>
          <w:tblCellSpacing w:w="15" w:type="dxa"/>
        </w:trPr>
        <w:tc>
          <w:tcPr>
            <w:tcW w:w="0" w:type="auto"/>
            <w:vAlign w:val="center"/>
          </w:tcPr>
          <w:p w14:paraId="1546D348" w14:textId="0C8D5799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5924412E" w14:textId="11127FCA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Import z kamer</w:t>
            </w:r>
          </w:p>
        </w:tc>
        <w:tc>
          <w:tcPr>
            <w:tcW w:w="0" w:type="auto"/>
            <w:vAlign w:val="center"/>
          </w:tcPr>
          <w:p w14:paraId="5EE55B40" w14:textId="0DBD10A0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 xml:space="preserve">Obsługa formatów Sony, Canon, Nikon, Panasonic, DJI,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Blackmagic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>, RED lub równoważnych</w:t>
            </w:r>
          </w:p>
        </w:tc>
        <w:tc>
          <w:tcPr>
            <w:tcW w:w="0" w:type="auto"/>
            <w:vAlign w:val="center"/>
          </w:tcPr>
          <w:p w14:paraId="1FEA826A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6329DFE1" w14:textId="77777777" w:rsidTr="00C34AF3">
        <w:trPr>
          <w:tblCellSpacing w:w="15" w:type="dxa"/>
        </w:trPr>
        <w:tc>
          <w:tcPr>
            <w:tcW w:w="0" w:type="auto"/>
            <w:vAlign w:val="center"/>
          </w:tcPr>
          <w:p w14:paraId="57B37BB6" w14:textId="5E45FB2E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1B9DE729" w14:textId="2933777F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Eksport</w:t>
            </w:r>
          </w:p>
        </w:tc>
        <w:tc>
          <w:tcPr>
            <w:tcW w:w="0" w:type="auto"/>
            <w:vAlign w:val="center"/>
          </w:tcPr>
          <w:p w14:paraId="13B9D4E8" w14:textId="367C0928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 xml:space="preserve">Eksport min. H.264, H.265,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ProRes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 xml:space="preserve"> lub formatu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mezzanine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 xml:space="preserve"> równoważnego</w:t>
            </w:r>
          </w:p>
        </w:tc>
        <w:tc>
          <w:tcPr>
            <w:tcW w:w="0" w:type="auto"/>
            <w:vAlign w:val="center"/>
          </w:tcPr>
          <w:p w14:paraId="5B2986EC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1B330166" w14:textId="77777777" w:rsidTr="00C34AF3">
        <w:trPr>
          <w:tblCellSpacing w:w="15" w:type="dxa"/>
        </w:trPr>
        <w:tc>
          <w:tcPr>
            <w:tcW w:w="0" w:type="auto"/>
            <w:vAlign w:val="center"/>
          </w:tcPr>
          <w:p w14:paraId="4E4B9534" w14:textId="55EDD2EF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44A7D7DD" w14:textId="4F7826B3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Funkcje dodatkowe</w:t>
            </w:r>
          </w:p>
        </w:tc>
        <w:tc>
          <w:tcPr>
            <w:tcW w:w="0" w:type="auto"/>
            <w:vAlign w:val="center"/>
          </w:tcPr>
          <w:p w14:paraId="7611094E" w14:textId="4F71770B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Multicam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 xml:space="preserve">, stabilizacja obrazu, maskowanie,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keying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 xml:space="preserve"> (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green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 xml:space="preserve">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screen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</w:tcPr>
          <w:p w14:paraId="069EF53E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1407B71C" w14:textId="77777777" w:rsidTr="00C34AF3">
        <w:trPr>
          <w:tblCellSpacing w:w="15" w:type="dxa"/>
        </w:trPr>
        <w:tc>
          <w:tcPr>
            <w:tcW w:w="0" w:type="auto"/>
            <w:vAlign w:val="center"/>
          </w:tcPr>
          <w:p w14:paraId="342A684D" w14:textId="704C7E7C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59F0201F" w14:textId="070865D2" w:rsidR="00C34AF3" w:rsidRPr="00F17C4D" w:rsidRDefault="00C34AF3" w:rsidP="00C34AF3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Systemy operacyjne</w:t>
            </w:r>
          </w:p>
        </w:tc>
        <w:tc>
          <w:tcPr>
            <w:tcW w:w="0" w:type="auto"/>
            <w:vAlign w:val="center"/>
          </w:tcPr>
          <w:p w14:paraId="6C0D3068" w14:textId="6836E90D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 xml:space="preserve">Windows oraz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macOS</w:t>
            </w:r>
            <w:proofErr w:type="spellEnd"/>
          </w:p>
        </w:tc>
        <w:tc>
          <w:tcPr>
            <w:tcW w:w="0" w:type="auto"/>
            <w:vAlign w:val="center"/>
          </w:tcPr>
          <w:p w14:paraId="5106FC3E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56D855B7" w14:textId="77777777" w:rsidTr="00C34AF3">
        <w:trPr>
          <w:tblCellSpacing w:w="15" w:type="dxa"/>
        </w:trPr>
        <w:tc>
          <w:tcPr>
            <w:tcW w:w="0" w:type="auto"/>
            <w:vAlign w:val="center"/>
          </w:tcPr>
          <w:p w14:paraId="55012330" w14:textId="4C46DD7C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lastRenderedPageBreak/>
              <w:t>13</w:t>
            </w:r>
          </w:p>
        </w:tc>
        <w:tc>
          <w:tcPr>
            <w:tcW w:w="0" w:type="auto"/>
            <w:vAlign w:val="center"/>
          </w:tcPr>
          <w:p w14:paraId="27AFD097" w14:textId="445D2B24" w:rsidR="00C34AF3" w:rsidRPr="00F17C4D" w:rsidRDefault="00C34AF3" w:rsidP="00C34AF3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Forma licencji</w:t>
            </w:r>
          </w:p>
        </w:tc>
        <w:tc>
          <w:tcPr>
            <w:tcW w:w="0" w:type="auto"/>
            <w:vAlign w:val="center"/>
          </w:tcPr>
          <w:p w14:paraId="1EE1F6C4" w14:textId="454CDFDE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Licencja elektroniczna (ESD)</w:t>
            </w:r>
          </w:p>
        </w:tc>
        <w:tc>
          <w:tcPr>
            <w:tcW w:w="0" w:type="auto"/>
            <w:vAlign w:val="center"/>
          </w:tcPr>
          <w:p w14:paraId="5DC482BC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0A8108AC" w14:textId="77777777" w:rsidTr="00C34AF3">
        <w:trPr>
          <w:tblCellSpacing w:w="15" w:type="dxa"/>
        </w:trPr>
        <w:tc>
          <w:tcPr>
            <w:tcW w:w="0" w:type="auto"/>
            <w:vAlign w:val="center"/>
          </w:tcPr>
          <w:p w14:paraId="539AC722" w14:textId="35788B22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73D633B6" w14:textId="13366A48" w:rsidR="00C34AF3" w:rsidRPr="00F17C4D" w:rsidRDefault="00C34AF3" w:rsidP="00C34AF3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Okres licencji</w:t>
            </w:r>
          </w:p>
        </w:tc>
        <w:tc>
          <w:tcPr>
            <w:tcW w:w="0" w:type="auto"/>
            <w:vAlign w:val="center"/>
          </w:tcPr>
          <w:p w14:paraId="7B8AB2DE" w14:textId="2997FDB0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inimum 12 miesięcy</w:t>
            </w:r>
          </w:p>
        </w:tc>
        <w:tc>
          <w:tcPr>
            <w:tcW w:w="0" w:type="auto"/>
            <w:vAlign w:val="center"/>
          </w:tcPr>
          <w:p w14:paraId="12FCE244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6041926A" w14:textId="77777777" w:rsidTr="00C34AF3">
        <w:trPr>
          <w:tblCellSpacing w:w="15" w:type="dxa"/>
        </w:trPr>
        <w:tc>
          <w:tcPr>
            <w:tcW w:w="0" w:type="auto"/>
            <w:vAlign w:val="center"/>
          </w:tcPr>
          <w:p w14:paraId="0687CA6B" w14:textId="475F324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226D1B0D" w14:textId="4E9AE01F" w:rsidR="00C34AF3" w:rsidRPr="00F17C4D" w:rsidRDefault="00C34AF3" w:rsidP="00C34AF3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Model licencji</w:t>
            </w:r>
          </w:p>
        </w:tc>
        <w:tc>
          <w:tcPr>
            <w:tcW w:w="0" w:type="auto"/>
            <w:vAlign w:val="center"/>
          </w:tcPr>
          <w:p w14:paraId="4EB393B2" w14:textId="2694E985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Licencja zespołowa/edukacyjna lub równoważna umożliwiająca zarządzanie użytkownikami</w:t>
            </w:r>
          </w:p>
        </w:tc>
        <w:tc>
          <w:tcPr>
            <w:tcW w:w="0" w:type="auto"/>
            <w:vAlign w:val="center"/>
          </w:tcPr>
          <w:p w14:paraId="5A35E290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06CF748D" w14:textId="77777777" w:rsidTr="00C34AF3">
        <w:trPr>
          <w:tblCellSpacing w:w="15" w:type="dxa"/>
        </w:trPr>
        <w:tc>
          <w:tcPr>
            <w:tcW w:w="0" w:type="auto"/>
            <w:vAlign w:val="center"/>
          </w:tcPr>
          <w:p w14:paraId="7637EC11" w14:textId="0F623DD6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5A684754" w14:textId="5FB6F5ED" w:rsidR="00C34AF3" w:rsidRPr="00F17C4D" w:rsidRDefault="00C34AF3" w:rsidP="00C34AF3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Język</w:t>
            </w:r>
          </w:p>
        </w:tc>
        <w:tc>
          <w:tcPr>
            <w:tcW w:w="0" w:type="auto"/>
            <w:vAlign w:val="center"/>
          </w:tcPr>
          <w:p w14:paraId="6D8544CB" w14:textId="0905617D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Wielojęzyczny (w tym język Polski I Angielski)</w:t>
            </w:r>
          </w:p>
        </w:tc>
        <w:tc>
          <w:tcPr>
            <w:tcW w:w="0" w:type="auto"/>
            <w:vAlign w:val="center"/>
          </w:tcPr>
          <w:p w14:paraId="2CAD1370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</w:tbl>
    <w:p w14:paraId="19ECA500" w14:textId="77777777" w:rsidR="00CB6767" w:rsidRPr="00F17C4D" w:rsidRDefault="00CB6767" w:rsidP="00CB6767">
      <w:pPr>
        <w:rPr>
          <w:rFonts w:ascii="Montserrat" w:hAnsi="Montserrat"/>
          <w:b/>
          <w:bCs/>
          <w:sz w:val="20"/>
          <w:szCs w:val="20"/>
        </w:rPr>
      </w:pPr>
    </w:p>
    <w:p w14:paraId="03543BDB" w14:textId="77777777" w:rsidR="00C34AF3" w:rsidRPr="00F17C4D" w:rsidRDefault="00C34AF3" w:rsidP="00C34AF3">
      <w:pPr>
        <w:pStyle w:val="Nagwek1"/>
        <w:rPr>
          <w:rFonts w:ascii="Montserrat" w:hAnsi="Montserrat" w:cs="Arial"/>
          <w:b/>
          <w:bCs/>
          <w:color w:val="auto"/>
          <w:sz w:val="20"/>
          <w:szCs w:val="20"/>
        </w:rPr>
      </w:pPr>
      <w:r w:rsidRPr="00F17C4D">
        <w:rPr>
          <w:rFonts w:ascii="Montserrat" w:hAnsi="Montserrat" w:cs="Arial"/>
          <w:b/>
          <w:bCs/>
          <w:color w:val="auto"/>
          <w:sz w:val="20"/>
          <w:szCs w:val="20"/>
        </w:rPr>
        <w:t>1.4 Stabilizator trójosiowy (</w:t>
      </w:r>
      <w:proofErr w:type="spellStart"/>
      <w:r w:rsidRPr="00F17C4D">
        <w:rPr>
          <w:rFonts w:ascii="Montserrat" w:hAnsi="Montserrat" w:cs="Arial"/>
          <w:b/>
          <w:bCs/>
          <w:color w:val="auto"/>
          <w:sz w:val="20"/>
          <w:szCs w:val="20"/>
        </w:rPr>
        <w:t>Gimbal</w:t>
      </w:r>
      <w:proofErr w:type="spellEnd"/>
      <w:r w:rsidRPr="00F17C4D">
        <w:rPr>
          <w:rFonts w:ascii="Montserrat" w:hAnsi="Montserrat" w:cs="Arial"/>
          <w:b/>
          <w:bCs/>
          <w:color w:val="auto"/>
          <w:sz w:val="20"/>
          <w:szCs w:val="20"/>
        </w:rPr>
        <w:t>) – 6 sztuk</w:t>
      </w:r>
    </w:p>
    <w:p w14:paraId="04A3BFD6" w14:textId="77777777" w:rsidR="00C34AF3" w:rsidRDefault="00C34AF3" w:rsidP="00C34AF3">
      <w:pPr>
        <w:rPr>
          <w:rFonts w:ascii="Montserrat" w:hAnsi="Montserrat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8C17A8" w14:paraId="349929BC" w14:textId="77777777" w:rsidTr="00850D69">
        <w:tc>
          <w:tcPr>
            <w:tcW w:w="4530" w:type="dxa"/>
          </w:tcPr>
          <w:p w14:paraId="25984A85" w14:textId="77777777" w:rsidR="008C17A8" w:rsidRDefault="008C17A8" w:rsidP="00850D69">
            <w:pPr>
              <w:jc w:val="both"/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Producent / model oferowany</w:t>
            </w:r>
          </w:p>
          <w:p w14:paraId="5E6F89A3" w14:textId="4BCAD8AE" w:rsidR="008C17A8" w:rsidRDefault="008C17A8" w:rsidP="00850D69">
            <w:pPr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eastAsia="pl-PL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Producent i model</w:t>
            </w:r>
          </w:p>
        </w:tc>
        <w:tc>
          <w:tcPr>
            <w:tcW w:w="4530" w:type="dxa"/>
          </w:tcPr>
          <w:p w14:paraId="25524D7F" w14:textId="77777777" w:rsidR="008C17A8" w:rsidRDefault="00EE785E" w:rsidP="00850D69">
            <w:pPr>
              <w:jc w:val="both"/>
              <w:rPr>
                <w:rFonts w:ascii="Montserrat" w:hAnsi="Montserrat" w:cs="Arial"/>
                <w:sz w:val="20"/>
                <w:szCs w:val="20"/>
                <w:lang w:eastAsia="pl-PL"/>
              </w:rPr>
            </w:pPr>
            <w:r w:rsidRPr="00EE785E">
              <w:rPr>
                <w:rFonts w:ascii="Montserrat" w:hAnsi="Montserrat" w:cs="Arial"/>
                <w:sz w:val="20"/>
                <w:szCs w:val="20"/>
                <w:lang w:eastAsia="pl-PL"/>
              </w:rPr>
              <w:t>informacja podawana przez Wykonawcę</w:t>
            </w:r>
          </w:p>
          <w:p w14:paraId="324315E9" w14:textId="77777777" w:rsidR="00EE785E" w:rsidRDefault="00EE785E" w:rsidP="00850D69">
            <w:pPr>
              <w:jc w:val="both"/>
              <w:rPr>
                <w:rFonts w:ascii="Montserrat" w:hAnsi="Montserrat" w:cs="Arial"/>
                <w:sz w:val="20"/>
                <w:szCs w:val="20"/>
                <w:lang w:eastAsia="pl-PL"/>
              </w:rPr>
            </w:pPr>
          </w:p>
          <w:p w14:paraId="78000A54" w14:textId="7E98E2EF" w:rsidR="00EE785E" w:rsidRPr="00EE785E" w:rsidRDefault="00EE785E" w:rsidP="00850D69">
            <w:pPr>
              <w:jc w:val="both"/>
              <w:rPr>
                <w:rFonts w:ascii="Montserrat" w:hAnsi="Montserrat" w:cs="Arial"/>
                <w:sz w:val="20"/>
                <w:szCs w:val="20"/>
                <w:lang w:eastAsia="pl-PL"/>
              </w:rPr>
            </w:pPr>
          </w:p>
        </w:tc>
      </w:tr>
    </w:tbl>
    <w:p w14:paraId="1ABFD86E" w14:textId="77777777" w:rsidR="008C17A8" w:rsidRPr="00F17C4D" w:rsidRDefault="008C17A8" w:rsidP="00C34AF3">
      <w:pPr>
        <w:rPr>
          <w:rFonts w:ascii="Montserrat" w:hAnsi="Montserrat"/>
          <w:sz w:val="20"/>
          <w:szCs w:val="20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5"/>
        <w:gridCol w:w="2582"/>
        <w:gridCol w:w="4007"/>
        <w:gridCol w:w="2066"/>
      </w:tblGrid>
      <w:tr w:rsidR="00CB6767" w:rsidRPr="00F17C4D" w14:paraId="51873368" w14:textId="77777777" w:rsidTr="00EF5DB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65588D5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0" w:type="auto"/>
            <w:vAlign w:val="center"/>
            <w:hideMark/>
          </w:tcPr>
          <w:p w14:paraId="1A6EFA1F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Parametr</w:t>
            </w:r>
          </w:p>
        </w:tc>
        <w:tc>
          <w:tcPr>
            <w:tcW w:w="0" w:type="auto"/>
            <w:vAlign w:val="center"/>
            <w:hideMark/>
          </w:tcPr>
          <w:p w14:paraId="2E7E2738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Wymaganie minimalne</w:t>
            </w:r>
          </w:p>
        </w:tc>
        <w:tc>
          <w:tcPr>
            <w:tcW w:w="0" w:type="auto"/>
            <w:vAlign w:val="center"/>
            <w:hideMark/>
          </w:tcPr>
          <w:p w14:paraId="38B34C69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Oferowane parametry i konfiguracja</w:t>
            </w:r>
          </w:p>
        </w:tc>
      </w:tr>
      <w:tr w:rsidR="00C34AF3" w:rsidRPr="00F17C4D" w14:paraId="75194285" w14:textId="77777777" w:rsidTr="00C34A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CBFFC3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0F1FB3A9" w14:textId="3CA412A9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 xml:space="preserve">Udźwig </w:t>
            </w:r>
            <w:proofErr w:type="spellStart"/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gimbala</w:t>
            </w:r>
            <w:proofErr w:type="spellEnd"/>
          </w:p>
        </w:tc>
        <w:tc>
          <w:tcPr>
            <w:tcW w:w="0" w:type="auto"/>
            <w:vAlign w:val="center"/>
          </w:tcPr>
          <w:p w14:paraId="4E3C0960" w14:textId="4A1DE250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0,4 – 2 kg</w:t>
            </w:r>
          </w:p>
        </w:tc>
        <w:tc>
          <w:tcPr>
            <w:tcW w:w="0" w:type="auto"/>
            <w:vAlign w:val="center"/>
            <w:hideMark/>
          </w:tcPr>
          <w:p w14:paraId="70407D71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65E5C1E2" w14:textId="77777777" w:rsidTr="00C34A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19ECDD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2EA0C090" w14:textId="4C8803F2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Maks. prędkość kątowa – Pan</w:t>
            </w:r>
          </w:p>
        </w:tc>
        <w:tc>
          <w:tcPr>
            <w:tcW w:w="0" w:type="auto"/>
            <w:vAlign w:val="center"/>
          </w:tcPr>
          <w:p w14:paraId="68082BD4" w14:textId="190C3A9A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360°/s lub równoważna</w:t>
            </w:r>
          </w:p>
        </w:tc>
        <w:tc>
          <w:tcPr>
            <w:tcW w:w="0" w:type="auto"/>
            <w:vAlign w:val="center"/>
            <w:hideMark/>
          </w:tcPr>
          <w:p w14:paraId="1C8643DA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24740EFE" w14:textId="77777777" w:rsidTr="00C34A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4BE414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0C79991A" w14:textId="0530D7B4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 xml:space="preserve">Maks. prędkość kątowa – </w:t>
            </w:r>
            <w:proofErr w:type="spellStart"/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Tilt</w:t>
            </w:r>
            <w:proofErr w:type="spellEnd"/>
          </w:p>
        </w:tc>
        <w:tc>
          <w:tcPr>
            <w:tcW w:w="0" w:type="auto"/>
            <w:vAlign w:val="center"/>
          </w:tcPr>
          <w:p w14:paraId="2FF33903" w14:textId="3DCFB8E2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360°/s lub równoważna</w:t>
            </w:r>
          </w:p>
        </w:tc>
        <w:tc>
          <w:tcPr>
            <w:tcW w:w="0" w:type="auto"/>
            <w:vAlign w:val="center"/>
            <w:hideMark/>
          </w:tcPr>
          <w:p w14:paraId="20DEF545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7B1EBE62" w14:textId="77777777" w:rsidTr="00C34A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6FDF39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45D342FB" w14:textId="64F47B2F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 xml:space="preserve">Maks. prędkość kątowa – </w:t>
            </w:r>
            <w:proofErr w:type="spellStart"/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Roll</w:t>
            </w:r>
            <w:proofErr w:type="spellEnd"/>
          </w:p>
        </w:tc>
        <w:tc>
          <w:tcPr>
            <w:tcW w:w="0" w:type="auto"/>
            <w:vAlign w:val="center"/>
          </w:tcPr>
          <w:p w14:paraId="54BD76A4" w14:textId="1226A60D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360°/s lub równoważna</w:t>
            </w:r>
          </w:p>
        </w:tc>
        <w:tc>
          <w:tcPr>
            <w:tcW w:w="0" w:type="auto"/>
            <w:vAlign w:val="center"/>
            <w:hideMark/>
          </w:tcPr>
          <w:p w14:paraId="037D5B28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3D3F4669" w14:textId="77777777" w:rsidTr="00C34A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7A9FEC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2C561759" w14:textId="6FBCEA61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Zakres pracy osi Pan</w:t>
            </w:r>
          </w:p>
        </w:tc>
        <w:tc>
          <w:tcPr>
            <w:tcW w:w="0" w:type="auto"/>
            <w:vAlign w:val="center"/>
          </w:tcPr>
          <w:p w14:paraId="7DCA7969" w14:textId="3D788B24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Ciągły obrót 360°</w:t>
            </w:r>
          </w:p>
        </w:tc>
        <w:tc>
          <w:tcPr>
            <w:tcW w:w="0" w:type="auto"/>
            <w:vAlign w:val="center"/>
            <w:hideMark/>
          </w:tcPr>
          <w:p w14:paraId="5BA0A74E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19635826" w14:textId="77777777" w:rsidTr="00C34A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7CF346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378DA90F" w14:textId="547EC050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 xml:space="preserve">Zakres pracy osi </w:t>
            </w:r>
            <w:proofErr w:type="spellStart"/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Roll</w:t>
            </w:r>
            <w:proofErr w:type="spellEnd"/>
          </w:p>
        </w:tc>
        <w:tc>
          <w:tcPr>
            <w:tcW w:w="0" w:type="auto"/>
            <w:vAlign w:val="center"/>
          </w:tcPr>
          <w:p w14:paraId="509B7C1D" w14:textId="1DA4ADE8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in. od –80° do +220°</w:t>
            </w:r>
          </w:p>
        </w:tc>
        <w:tc>
          <w:tcPr>
            <w:tcW w:w="0" w:type="auto"/>
            <w:vAlign w:val="center"/>
            <w:hideMark/>
          </w:tcPr>
          <w:p w14:paraId="77F5524D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70E3C8B4" w14:textId="77777777" w:rsidTr="00C34A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396D2B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1D1DC96A" w14:textId="51B065E3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 xml:space="preserve">Zakres pracy osi </w:t>
            </w:r>
            <w:proofErr w:type="spellStart"/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Tilt</w:t>
            </w:r>
            <w:proofErr w:type="spellEnd"/>
          </w:p>
        </w:tc>
        <w:tc>
          <w:tcPr>
            <w:tcW w:w="0" w:type="auto"/>
            <w:vAlign w:val="center"/>
          </w:tcPr>
          <w:p w14:paraId="1AC4A33A" w14:textId="77418FAD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in. od –5° do +200°</w:t>
            </w:r>
          </w:p>
        </w:tc>
        <w:tc>
          <w:tcPr>
            <w:tcW w:w="0" w:type="auto"/>
            <w:vAlign w:val="center"/>
            <w:hideMark/>
          </w:tcPr>
          <w:p w14:paraId="04B6B8FF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4782DFDC" w14:textId="77777777" w:rsidTr="00C34A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D9798D3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6BCEC52B" w14:textId="2931D45D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Akumulator – typ</w:t>
            </w:r>
          </w:p>
        </w:tc>
        <w:tc>
          <w:tcPr>
            <w:tcW w:w="0" w:type="auto"/>
            <w:vAlign w:val="center"/>
          </w:tcPr>
          <w:p w14:paraId="766EFFD3" w14:textId="77ACB8A4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 xml:space="preserve">Akumulator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litowo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>-jonowy, wymienny lub zintegrowany</w:t>
            </w:r>
          </w:p>
        </w:tc>
        <w:tc>
          <w:tcPr>
            <w:tcW w:w="0" w:type="auto"/>
            <w:vAlign w:val="center"/>
            <w:hideMark/>
          </w:tcPr>
          <w:p w14:paraId="1B592F93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088E2DAE" w14:textId="77777777" w:rsidTr="00C34AF3">
        <w:trPr>
          <w:tblCellSpacing w:w="15" w:type="dxa"/>
        </w:trPr>
        <w:tc>
          <w:tcPr>
            <w:tcW w:w="0" w:type="auto"/>
            <w:vAlign w:val="center"/>
          </w:tcPr>
          <w:p w14:paraId="2158F348" w14:textId="43294203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6C79E646" w14:textId="38346902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Czas pracy na akumulatorze</w:t>
            </w:r>
          </w:p>
        </w:tc>
        <w:tc>
          <w:tcPr>
            <w:tcW w:w="0" w:type="auto"/>
            <w:vAlign w:val="center"/>
          </w:tcPr>
          <w:p w14:paraId="1B83F275" w14:textId="4DAD4E43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in. 8 godzin</w:t>
            </w:r>
          </w:p>
        </w:tc>
        <w:tc>
          <w:tcPr>
            <w:tcW w:w="0" w:type="auto"/>
            <w:vAlign w:val="center"/>
          </w:tcPr>
          <w:p w14:paraId="2FF9430E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35224913" w14:textId="77777777" w:rsidTr="00C34AF3">
        <w:trPr>
          <w:tblCellSpacing w:w="15" w:type="dxa"/>
        </w:trPr>
        <w:tc>
          <w:tcPr>
            <w:tcW w:w="0" w:type="auto"/>
            <w:vAlign w:val="center"/>
          </w:tcPr>
          <w:p w14:paraId="14E0C98F" w14:textId="5615D986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lastRenderedPageBreak/>
              <w:t>10</w:t>
            </w:r>
          </w:p>
        </w:tc>
        <w:tc>
          <w:tcPr>
            <w:tcW w:w="0" w:type="auto"/>
            <w:vAlign w:val="center"/>
          </w:tcPr>
          <w:p w14:paraId="0EA1400E" w14:textId="0CA046B2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Czas ładowania</w:t>
            </w:r>
          </w:p>
        </w:tc>
        <w:tc>
          <w:tcPr>
            <w:tcW w:w="0" w:type="auto"/>
            <w:vAlign w:val="center"/>
          </w:tcPr>
          <w:p w14:paraId="5B23090A" w14:textId="7BC4D2C8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aks. 3 godziny</w:t>
            </w:r>
          </w:p>
        </w:tc>
        <w:tc>
          <w:tcPr>
            <w:tcW w:w="0" w:type="auto"/>
            <w:vAlign w:val="center"/>
          </w:tcPr>
          <w:p w14:paraId="6A1EA80F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2423A667" w14:textId="77777777" w:rsidTr="00C34AF3">
        <w:trPr>
          <w:tblCellSpacing w:w="15" w:type="dxa"/>
        </w:trPr>
        <w:tc>
          <w:tcPr>
            <w:tcW w:w="0" w:type="auto"/>
            <w:vAlign w:val="center"/>
          </w:tcPr>
          <w:p w14:paraId="34CFE5D5" w14:textId="7777461E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26B0FA7E" w14:textId="48D744BB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Port ładowania</w:t>
            </w:r>
          </w:p>
        </w:tc>
        <w:tc>
          <w:tcPr>
            <w:tcW w:w="0" w:type="auto"/>
            <w:vAlign w:val="center"/>
          </w:tcPr>
          <w:p w14:paraId="6E866CA4" w14:textId="0574A05D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USB-C</w:t>
            </w:r>
          </w:p>
        </w:tc>
        <w:tc>
          <w:tcPr>
            <w:tcW w:w="0" w:type="auto"/>
            <w:vAlign w:val="center"/>
          </w:tcPr>
          <w:p w14:paraId="3602CA9C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318501B1" w14:textId="77777777" w:rsidTr="00C34AF3">
        <w:trPr>
          <w:tblCellSpacing w:w="15" w:type="dxa"/>
        </w:trPr>
        <w:tc>
          <w:tcPr>
            <w:tcW w:w="0" w:type="auto"/>
            <w:vAlign w:val="center"/>
          </w:tcPr>
          <w:p w14:paraId="72088DEE" w14:textId="1C0D4D7A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4D39D594" w14:textId="6638CEDF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Temperatura ładowania</w:t>
            </w:r>
          </w:p>
        </w:tc>
        <w:tc>
          <w:tcPr>
            <w:tcW w:w="0" w:type="auto"/>
            <w:vAlign w:val="center"/>
          </w:tcPr>
          <w:p w14:paraId="3EC35AD1" w14:textId="2C653EF8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5°C – 40°C</w:t>
            </w:r>
          </w:p>
        </w:tc>
        <w:tc>
          <w:tcPr>
            <w:tcW w:w="0" w:type="auto"/>
            <w:vAlign w:val="center"/>
          </w:tcPr>
          <w:p w14:paraId="677FEBC6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3C22DE45" w14:textId="77777777" w:rsidTr="00C34AF3">
        <w:trPr>
          <w:tblCellSpacing w:w="15" w:type="dxa"/>
        </w:trPr>
        <w:tc>
          <w:tcPr>
            <w:tcW w:w="0" w:type="auto"/>
            <w:vAlign w:val="center"/>
          </w:tcPr>
          <w:p w14:paraId="2163E1BB" w14:textId="5C1E0F14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0FD791FC" w14:textId="20B5D137" w:rsidR="00C34AF3" w:rsidRPr="00F17C4D" w:rsidRDefault="00C34AF3" w:rsidP="00C34AF3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Łączność bezprzewodowa</w:t>
            </w:r>
          </w:p>
        </w:tc>
        <w:tc>
          <w:tcPr>
            <w:tcW w:w="0" w:type="auto"/>
            <w:vAlign w:val="center"/>
          </w:tcPr>
          <w:p w14:paraId="5C083C39" w14:textId="7A27DDC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Bluetooth 5.0 lub nowszy</w:t>
            </w:r>
          </w:p>
        </w:tc>
        <w:tc>
          <w:tcPr>
            <w:tcW w:w="0" w:type="auto"/>
            <w:vAlign w:val="center"/>
          </w:tcPr>
          <w:p w14:paraId="42FB4214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7BC7F6D5" w14:textId="77777777" w:rsidTr="00C34AF3">
        <w:trPr>
          <w:tblCellSpacing w:w="15" w:type="dxa"/>
        </w:trPr>
        <w:tc>
          <w:tcPr>
            <w:tcW w:w="0" w:type="auto"/>
            <w:vAlign w:val="center"/>
          </w:tcPr>
          <w:p w14:paraId="1BDCC95E" w14:textId="026A3A51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0025E7A8" w14:textId="415543BD" w:rsidR="00C34AF3" w:rsidRPr="00F17C4D" w:rsidRDefault="00C34AF3" w:rsidP="00C34AF3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Częstotliwość pracy</w:t>
            </w:r>
          </w:p>
        </w:tc>
        <w:tc>
          <w:tcPr>
            <w:tcW w:w="0" w:type="auto"/>
            <w:vAlign w:val="center"/>
          </w:tcPr>
          <w:p w14:paraId="4934B69A" w14:textId="7F1474F6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2.4000–2.4835 GHz</w:t>
            </w:r>
          </w:p>
        </w:tc>
        <w:tc>
          <w:tcPr>
            <w:tcW w:w="0" w:type="auto"/>
            <w:vAlign w:val="center"/>
          </w:tcPr>
          <w:p w14:paraId="064E0FFC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03259606" w14:textId="77777777" w:rsidTr="00C34AF3">
        <w:trPr>
          <w:tblCellSpacing w:w="15" w:type="dxa"/>
        </w:trPr>
        <w:tc>
          <w:tcPr>
            <w:tcW w:w="0" w:type="auto"/>
            <w:vAlign w:val="center"/>
          </w:tcPr>
          <w:p w14:paraId="176CFEA8" w14:textId="3BC550FF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4B7241C8" w14:textId="53F92704" w:rsidR="00C34AF3" w:rsidRPr="00F17C4D" w:rsidRDefault="00C34AF3" w:rsidP="00C34AF3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Moc nadajnika</w:t>
            </w:r>
          </w:p>
        </w:tc>
        <w:tc>
          <w:tcPr>
            <w:tcW w:w="0" w:type="auto"/>
            <w:vAlign w:val="center"/>
          </w:tcPr>
          <w:p w14:paraId="79526BD2" w14:textId="185A9F32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 xml:space="preserve">&lt;10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dBm</w:t>
            </w:r>
            <w:proofErr w:type="spellEnd"/>
          </w:p>
        </w:tc>
        <w:tc>
          <w:tcPr>
            <w:tcW w:w="0" w:type="auto"/>
            <w:vAlign w:val="center"/>
          </w:tcPr>
          <w:p w14:paraId="69FF5325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6856D39A" w14:textId="77777777" w:rsidTr="00C34AF3">
        <w:trPr>
          <w:tblCellSpacing w:w="15" w:type="dxa"/>
        </w:trPr>
        <w:tc>
          <w:tcPr>
            <w:tcW w:w="0" w:type="auto"/>
            <w:vAlign w:val="center"/>
          </w:tcPr>
          <w:p w14:paraId="6F26FDBF" w14:textId="5BA8B2C0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45E16B71" w14:textId="6600B095" w:rsidR="00C34AF3" w:rsidRPr="00F17C4D" w:rsidRDefault="00C34AF3" w:rsidP="00C34AF3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Temperatura pracy</w:t>
            </w:r>
          </w:p>
        </w:tc>
        <w:tc>
          <w:tcPr>
            <w:tcW w:w="0" w:type="auto"/>
            <w:vAlign w:val="center"/>
          </w:tcPr>
          <w:p w14:paraId="73E3ACFB" w14:textId="4383302D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–10°C do +45°C</w:t>
            </w:r>
          </w:p>
        </w:tc>
        <w:tc>
          <w:tcPr>
            <w:tcW w:w="0" w:type="auto"/>
            <w:vAlign w:val="center"/>
          </w:tcPr>
          <w:p w14:paraId="00701EB6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043A4E4C" w14:textId="77777777" w:rsidTr="00C34AF3">
        <w:trPr>
          <w:tblCellSpacing w:w="15" w:type="dxa"/>
        </w:trPr>
        <w:tc>
          <w:tcPr>
            <w:tcW w:w="0" w:type="auto"/>
            <w:vAlign w:val="center"/>
          </w:tcPr>
          <w:p w14:paraId="376255DD" w14:textId="7791B956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5284DAFF" w14:textId="4BDA7A0C" w:rsidR="00C34AF3" w:rsidRPr="00F17C4D" w:rsidRDefault="00C34AF3" w:rsidP="00C34AF3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 xml:space="preserve">Waga </w:t>
            </w:r>
            <w:proofErr w:type="spellStart"/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gimbala</w:t>
            </w:r>
            <w:proofErr w:type="spellEnd"/>
          </w:p>
        </w:tc>
        <w:tc>
          <w:tcPr>
            <w:tcW w:w="0" w:type="auto"/>
            <w:vAlign w:val="center"/>
          </w:tcPr>
          <w:p w14:paraId="4DD24F10" w14:textId="1789004B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aks. 950 g (bez uchwytu / akcesoriów)</w:t>
            </w:r>
          </w:p>
        </w:tc>
        <w:tc>
          <w:tcPr>
            <w:tcW w:w="0" w:type="auto"/>
            <w:vAlign w:val="center"/>
          </w:tcPr>
          <w:p w14:paraId="182FFE45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469DD114" w14:textId="77777777" w:rsidTr="00C34AF3">
        <w:trPr>
          <w:tblCellSpacing w:w="15" w:type="dxa"/>
        </w:trPr>
        <w:tc>
          <w:tcPr>
            <w:tcW w:w="0" w:type="auto"/>
            <w:vAlign w:val="center"/>
          </w:tcPr>
          <w:p w14:paraId="5C83D401" w14:textId="464B40C9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4869161C" w14:textId="2F6AD158" w:rsidR="00C34AF3" w:rsidRPr="00F17C4D" w:rsidRDefault="00C34AF3" w:rsidP="00C34AF3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Waga uchwytu / statywu</w:t>
            </w:r>
          </w:p>
        </w:tc>
        <w:tc>
          <w:tcPr>
            <w:tcW w:w="0" w:type="auto"/>
            <w:vAlign w:val="center"/>
          </w:tcPr>
          <w:p w14:paraId="028211A8" w14:textId="2FEDF815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00–150 g</w:t>
            </w:r>
          </w:p>
        </w:tc>
        <w:tc>
          <w:tcPr>
            <w:tcW w:w="0" w:type="auto"/>
            <w:vAlign w:val="center"/>
          </w:tcPr>
          <w:p w14:paraId="52EC1992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0E9853D6" w14:textId="77777777" w:rsidTr="00C34AF3">
        <w:trPr>
          <w:tblCellSpacing w:w="15" w:type="dxa"/>
        </w:trPr>
        <w:tc>
          <w:tcPr>
            <w:tcW w:w="0" w:type="auto"/>
            <w:vAlign w:val="center"/>
          </w:tcPr>
          <w:p w14:paraId="1C65E80E" w14:textId="5A81BAFF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0C841517" w14:textId="04D4EBD9" w:rsidR="00C34AF3" w:rsidRPr="00F17C4D" w:rsidRDefault="00C34AF3" w:rsidP="00C34AF3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Wymiary – złożony</w:t>
            </w:r>
          </w:p>
        </w:tc>
        <w:tc>
          <w:tcPr>
            <w:tcW w:w="0" w:type="auto"/>
            <w:vAlign w:val="center"/>
          </w:tcPr>
          <w:p w14:paraId="4229C914" w14:textId="776892A9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320 × 200 × 100 mm (+- 20 mm)</w:t>
            </w:r>
          </w:p>
        </w:tc>
        <w:tc>
          <w:tcPr>
            <w:tcW w:w="0" w:type="auto"/>
            <w:vAlign w:val="center"/>
          </w:tcPr>
          <w:p w14:paraId="5813E72B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0DCB6AAB" w14:textId="77777777" w:rsidTr="00C34AF3">
        <w:trPr>
          <w:tblCellSpacing w:w="15" w:type="dxa"/>
        </w:trPr>
        <w:tc>
          <w:tcPr>
            <w:tcW w:w="0" w:type="auto"/>
            <w:vAlign w:val="center"/>
          </w:tcPr>
          <w:p w14:paraId="19ADF561" w14:textId="3027323D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41AB505F" w14:textId="4FC7CCFB" w:rsidR="00C34AF3" w:rsidRPr="00F17C4D" w:rsidRDefault="00C34AF3" w:rsidP="00C34AF3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Wymiary – rozłożony</w:t>
            </w:r>
          </w:p>
        </w:tc>
        <w:tc>
          <w:tcPr>
            <w:tcW w:w="0" w:type="auto"/>
            <w:vAlign w:val="center"/>
          </w:tcPr>
          <w:p w14:paraId="643726F3" w14:textId="3F0F8F20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80 × 160 × 300 mm (+- 20 mm)</w:t>
            </w:r>
          </w:p>
        </w:tc>
        <w:tc>
          <w:tcPr>
            <w:tcW w:w="0" w:type="auto"/>
            <w:vAlign w:val="center"/>
          </w:tcPr>
          <w:p w14:paraId="32DE1B55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5000302E" w14:textId="77777777" w:rsidTr="00C34AF3">
        <w:trPr>
          <w:tblCellSpacing w:w="15" w:type="dxa"/>
        </w:trPr>
        <w:tc>
          <w:tcPr>
            <w:tcW w:w="0" w:type="auto"/>
            <w:vAlign w:val="center"/>
          </w:tcPr>
          <w:p w14:paraId="6E0DE26C" w14:textId="42267CE8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25B43BF4" w14:textId="324534FF" w:rsidR="00C34AF3" w:rsidRPr="00F17C4D" w:rsidRDefault="00C34AF3" w:rsidP="00C34AF3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Mocowania akcesoriów</w:t>
            </w:r>
          </w:p>
        </w:tc>
        <w:tc>
          <w:tcPr>
            <w:tcW w:w="0" w:type="auto"/>
            <w:vAlign w:val="center"/>
          </w:tcPr>
          <w:p w14:paraId="0E6CB6B7" w14:textId="240EDDC6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in. 1/4"-20, port sterowania aparatem (np. USB-C), dodatkowe mocowanie akcesoriów (np. NATO lub równoważne)</w:t>
            </w:r>
          </w:p>
        </w:tc>
        <w:tc>
          <w:tcPr>
            <w:tcW w:w="0" w:type="auto"/>
            <w:vAlign w:val="center"/>
          </w:tcPr>
          <w:p w14:paraId="7BAA515C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34AF3" w:rsidRPr="00F17C4D" w14:paraId="0891631B" w14:textId="77777777" w:rsidTr="00C34AF3">
        <w:trPr>
          <w:tblCellSpacing w:w="15" w:type="dxa"/>
        </w:trPr>
        <w:tc>
          <w:tcPr>
            <w:tcW w:w="0" w:type="auto"/>
            <w:vAlign w:val="center"/>
          </w:tcPr>
          <w:p w14:paraId="2EA3912C" w14:textId="68B52E8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54050340" w14:textId="4C93C62B" w:rsidR="00C34AF3" w:rsidRPr="00F17C4D" w:rsidRDefault="00C34AF3" w:rsidP="00C34AF3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Kompatybilność z oprogramowaniem</w:t>
            </w:r>
          </w:p>
        </w:tc>
        <w:tc>
          <w:tcPr>
            <w:tcW w:w="0" w:type="auto"/>
            <w:vAlign w:val="center"/>
          </w:tcPr>
          <w:p w14:paraId="5F5A85EA" w14:textId="5C2644C6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iOS 11+ oraz Android 7.0+</w:t>
            </w:r>
          </w:p>
        </w:tc>
        <w:tc>
          <w:tcPr>
            <w:tcW w:w="0" w:type="auto"/>
            <w:vAlign w:val="center"/>
          </w:tcPr>
          <w:p w14:paraId="2ED04FC7" w14:textId="77777777" w:rsidR="00C34AF3" w:rsidRPr="00F17C4D" w:rsidRDefault="00C34AF3" w:rsidP="00C34AF3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</w:tbl>
    <w:p w14:paraId="02D2E360" w14:textId="77777777" w:rsidR="00CB6767" w:rsidRPr="00F17C4D" w:rsidRDefault="00CB6767" w:rsidP="00CB6767">
      <w:pPr>
        <w:rPr>
          <w:rFonts w:ascii="Montserrat" w:hAnsi="Montserrat"/>
          <w:b/>
          <w:bCs/>
          <w:sz w:val="20"/>
          <w:szCs w:val="20"/>
        </w:rPr>
      </w:pPr>
    </w:p>
    <w:p w14:paraId="21E8F2F8" w14:textId="2993CC95" w:rsidR="003D3855" w:rsidRPr="00F17C4D" w:rsidRDefault="003D3855" w:rsidP="003D3855">
      <w:pPr>
        <w:pStyle w:val="Nagwek1"/>
        <w:rPr>
          <w:rFonts w:ascii="Montserrat" w:hAnsi="Montserrat" w:cs="Arial"/>
          <w:b/>
          <w:bCs/>
          <w:color w:val="auto"/>
          <w:sz w:val="20"/>
          <w:szCs w:val="20"/>
        </w:rPr>
      </w:pPr>
      <w:r w:rsidRPr="00F17C4D">
        <w:rPr>
          <w:rFonts w:ascii="Montserrat" w:hAnsi="Montserrat" w:cs="Arial"/>
          <w:b/>
          <w:bCs/>
          <w:color w:val="auto"/>
          <w:sz w:val="20"/>
          <w:szCs w:val="20"/>
        </w:rPr>
        <w:t>1.5 Statyw fotograficzny – 6 sztuk</w:t>
      </w:r>
    </w:p>
    <w:p w14:paraId="3621A4FE" w14:textId="77777777" w:rsidR="003D3855" w:rsidRDefault="003D3855" w:rsidP="003D3855">
      <w:pPr>
        <w:rPr>
          <w:rFonts w:ascii="Montserrat" w:hAnsi="Montserrat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8C17A8" w14:paraId="583A1B7B" w14:textId="77777777" w:rsidTr="00850D69">
        <w:tc>
          <w:tcPr>
            <w:tcW w:w="4530" w:type="dxa"/>
          </w:tcPr>
          <w:p w14:paraId="0FAC9EB5" w14:textId="77777777" w:rsidR="008C17A8" w:rsidRDefault="008C17A8" w:rsidP="00850D69">
            <w:pPr>
              <w:jc w:val="both"/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Producent / model oferowany</w:t>
            </w:r>
          </w:p>
          <w:p w14:paraId="6C513BC6" w14:textId="49442772" w:rsidR="008C17A8" w:rsidRDefault="008C17A8" w:rsidP="00850D69">
            <w:pPr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eastAsia="pl-PL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Producent i model</w:t>
            </w:r>
          </w:p>
        </w:tc>
        <w:tc>
          <w:tcPr>
            <w:tcW w:w="4530" w:type="dxa"/>
          </w:tcPr>
          <w:p w14:paraId="127CF6DA" w14:textId="77777777" w:rsidR="008C17A8" w:rsidRDefault="00EE785E" w:rsidP="00850D69">
            <w:pPr>
              <w:jc w:val="both"/>
              <w:rPr>
                <w:rFonts w:ascii="Montserrat" w:hAnsi="Montserrat" w:cs="Arial"/>
                <w:sz w:val="20"/>
                <w:szCs w:val="20"/>
                <w:lang w:eastAsia="pl-PL"/>
              </w:rPr>
            </w:pPr>
            <w:r w:rsidRPr="00EE785E">
              <w:rPr>
                <w:rFonts w:ascii="Montserrat" w:hAnsi="Montserrat" w:cs="Arial"/>
                <w:sz w:val="20"/>
                <w:szCs w:val="20"/>
                <w:lang w:eastAsia="pl-PL"/>
              </w:rPr>
              <w:t>informacja podawana przez Wykonawcę</w:t>
            </w:r>
          </w:p>
          <w:p w14:paraId="04A1B78F" w14:textId="77777777" w:rsidR="00EE785E" w:rsidRDefault="00EE785E" w:rsidP="00850D69">
            <w:pPr>
              <w:jc w:val="both"/>
              <w:rPr>
                <w:rFonts w:ascii="Montserrat" w:hAnsi="Montserrat" w:cs="Arial"/>
                <w:sz w:val="20"/>
                <w:szCs w:val="20"/>
                <w:lang w:eastAsia="pl-PL"/>
              </w:rPr>
            </w:pPr>
          </w:p>
          <w:p w14:paraId="036F19B6" w14:textId="1D8DC313" w:rsidR="00EE785E" w:rsidRPr="00EE785E" w:rsidRDefault="00EE785E" w:rsidP="00850D69">
            <w:pPr>
              <w:jc w:val="both"/>
              <w:rPr>
                <w:rFonts w:ascii="Montserrat" w:hAnsi="Montserrat" w:cs="Arial"/>
                <w:sz w:val="20"/>
                <w:szCs w:val="20"/>
                <w:lang w:eastAsia="pl-PL"/>
              </w:rPr>
            </w:pPr>
          </w:p>
        </w:tc>
      </w:tr>
    </w:tbl>
    <w:p w14:paraId="09F03A84" w14:textId="77777777" w:rsidR="008C17A8" w:rsidRDefault="008C17A8" w:rsidP="003D3855">
      <w:pPr>
        <w:rPr>
          <w:rFonts w:ascii="Montserrat" w:hAnsi="Montserrat"/>
          <w:sz w:val="20"/>
          <w:szCs w:val="20"/>
        </w:rPr>
      </w:pPr>
    </w:p>
    <w:p w14:paraId="355F6BDA" w14:textId="77777777" w:rsidR="008C17A8" w:rsidRDefault="008C17A8" w:rsidP="003D3855">
      <w:pPr>
        <w:rPr>
          <w:rFonts w:ascii="Montserrat" w:hAnsi="Montserrat"/>
          <w:sz w:val="20"/>
          <w:szCs w:val="20"/>
        </w:rPr>
      </w:pPr>
    </w:p>
    <w:p w14:paraId="6C3993B0" w14:textId="77777777" w:rsidR="008C17A8" w:rsidRPr="00F17C4D" w:rsidRDefault="008C17A8" w:rsidP="003D3855">
      <w:pPr>
        <w:rPr>
          <w:rFonts w:ascii="Montserrat" w:hAnsi="Montserrat"/>
          <w:sz w:val="20"/>
          <w:szCs w:val="20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5"/>
        <w:gridCol w:w="1865"/>
        <w:gridCol w:w="4410"/>
        <w:gridCol w:w="2380"/>
      </w:tblGrid>
      <w:tr w:rsidR="00CB6767" w:rsidRPr="00F17C4D" w14:paraId="67D7A40E" w14:textId="77777777" w:rsidTr="00EF5DB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E5DEA07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lastRenderedPageBreak/>
              <w:t>Lp.</w:t>
            </w:r>
          </w:p>
        </w:tc>
        <w:tc>
          <w:tcPr>
            <w:tcW w:w="0" w:type="auto"/>
            <w:vAlign w:val="center"/>
            <w:hideMark/>
          </w:tcPr>
          <w:p w14:paraId="13E7DC06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Parametr</w:t>
            </w:r>
          </w:p>
        </w:tc>
        <w:tc>
          <w:tcPr>
            <w:tcW w:w="0" w:type="auto"/>
            <w:vAlign w:val="center"/>
            <w:hideMark/>
          </w:tcPr>
          <w:p w14:paraId="40F07E9D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Wymaganie minimalne</w:t>
            </w:r>
          </w:p>
        </w:tc>
        <w:tc>
          <w:tcPr>
            <w:tcW w:w="0" w:type="auto"/>
            <w:vAlign w:val="center"/>
            <w:hideMark/>
          </w:tcPr>
          <w:p w14:paraId="65361BDC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Oferowane parametry i konfiguracja</w:t>
            </w:r>
          </w:p>
        </w:tc>
      </w:tr>
      <w:tr w:rsidR="003D3855" w:rsidRPr="00F17C4D" w14:paraId="13287D6B" w14:textId="77777777" w:rsidTr="003D385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BDA4D2" w14:textId="77777777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4468F02B" w14:textId="2FFAD7F2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Konstrukcja nóg</w:t>
            </w:r>
          </w:p>
        </w:tc>
        <w:tc>
          <w:tcPr>
            <w:tcW w:w="0" w:type="auto"/>
            <w:vAlign w:val="center"/>
          </w:tcPr>
          <w:p w14:paraId="08D28056" w14:textId="453B3DD9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3-sekcyjne nogi, rozstaw regulowany w co najmniej 4 pozycjach</w:t>
            </w:r>
          </w:p>
        </w:tc>
        <w:tc>
          <w:tcPr>
            <w:tcW w:w="0" w:type="auto"/>
            <w:vAlign w:val="center"/>
            <w:hideMark/>
          </w:tcPr>
          <w:p w14:paraId="0E920723" w14:textId="77777777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3D3855" w:rsidRPr="00F17C4D" w14:paraId="374B7FF5" w14:textId="77777777" w:rsidTr="003D385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603216" w14:textId="77777777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6C6E4304" w14:textId="0CC08CFF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Materiał</w:t>
            </w:r>
          </w:p>
        </w:tc>
        <w:tc>
          <w:tcPr>
            <w:tcW w:w="0" w:type="auto"/>
            <w:vAlign w:val="center"/>
          </w:tcPr>
          <w:p w14:paraId="5D0DE62A" w14:textId="51EDB9F9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Aluminium lub materiał o równoważnej wytrzymałości i wadze</w:t>
            </w:r>
          </w:p>
        </w:tc>
        <w:tc>
          <w:tcPr>
            <w:tcW w:w="0" w:type="auto"/>
            <w:vAlign w:val="center"/>
            <w:hideMark/>
          </w:tcPr>
          <w:p w14:paraId="7943C0E1" w14:textId="77777777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3D3855" w:rsidRPr="00F17C4D" w14:paraId="011CA0D9" w14:textId="77777777" w:rsidTr="003D385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78BC88" w14:textId="77777777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40E5A824" w14:textId="28046D29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Głowica</w:t>
            </w:r>
          </w:p>
        </w:tc>
        <w:tc>
          <w:tcPr>
            <w:tcW w:w="0" w:type="auto"/>
            <w:vAlign w:val="center"/>
          </w:tcPr>
          <w:p w14:paraId="457034C9" w14:textId="4CDC805B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 xml:space="preserve">Trzykierunkowa głowica foto z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szybkozłączką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 xml:space="preserve"> typu RC2/200PL lub równoważną</w:t>
            </w:r>
          </w:p>
        </w:tc>
        <w:tc>
          <w:tcPr>
            <w:tcW w:w="0" w:type="auto"/>
            <w:vAlign w:val="center"/>
            <w:hideMark/>
          </w:tcPr>
          <w:p w14:paraId="7CA5D656" w14:textId="77777777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3D3855" w:rsidRPr="00F17C4D" w14:paraId="446D2D02" w14:textId="77777777" w:rsidTr="003D385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536532" w14:textId="77777777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145E0A22" w14:textId="42350152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Maksymalne obciążenie</w:t>
            </w:r>
          </w:p>
        </w:tc>
        <w:tc>
          <w:tcPr>
            <w:tcW w:w="0" w:type="auto"/>
            <w:vAlign w:val="center"/>
          </w:tcPr>
          <w:p w14:paraId="76B7668E" w14:textId="06806D9A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inimum 8 kg</w:t>
            </w:r>
          </w:p>
        </w:tc>
        <w:tc>
          <w:tcPr>
            <w:tcW w:w="0" w:type="auto"/>
            <w:vAlign w:val="center"/>
            <w:hideMark/>
          </w:tcPr>
          <w:p w14:paraId="74E65C3B" w14:textId="77777777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3D3855" w:rsidRPr="00F17C4D" w14:paraId="6DF730AE" w14:textId="77777777" w:rsidTr="003D385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647D05" w14:textId="77777777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491CF3BF" w14:textId="07F95303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Wysokość maksymalna</w:t>
            </w:r>
          </w:p>
        </w:tc>
        <w:tc>
          <w:tcPr>
            <w:tcW w:w="0" w:type="auto"/>
            <w:vAlign w:val="center"/>
          </w:tcPr>
          <w:p w14:paraId="76BFB270" w14:textId="02F2580F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inimum 180 cm</w:t>
            </w:r>
          </w:p>
        </w:tc>
        <w:tc>
          <w:tcPr>
            <w:tcW w:w="0" w:type="auto"/>
            <w:vAlign w:val="center"/>
            <w:hideMark/>
          </w:tcPr>
          <w:p w14:paraId="332D5A8A" w14:textId="77777777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3D3855" w:rsidRPr="00F17C4D" w14:paraId="4F1DB49B" w14:textId="77777777" w:rsidTr="003D385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13672A" w14:textId="77777777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66699C15" w14:textId="2628F33E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Wysokość minimalna</w:t>
            </w:r>
          </w:p>
        </w:tc>
        <w:tc>
          <w:tcPr>
            <w:tcW w:w="0" w:type="auto"/>
            <w:vAlign w:val="center"/>
          </w:tcPr>
          <w:p w14:paraId="7C95CC0F" w14:textId="0C08696C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aksymalnie 10 cm</w:t>
            </w:r>
          </w:p>
        </w:tc>
        <w:tc>
          <w:tcPr>
            <w:tcW w:w="0" w:type="auto"/>
            <w:vAlign w:val="center"/>
            <w:hideMark/>
          </w:tcPr>
          <w:p w14:paraId="19C25403" w14:textId="77777777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3D3855" w:rsidRPr="00F17C4D" w14:paraId="0A2A5EB6" w14:textId="77777777" w:rsidTr="003D385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A67D05" w14:textId="77777777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2B16F312" w14:textId="39C0FAD3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Długość po złożeniu</w:t>
            </w:r>
          </w:p>
        </w:tc>
        <w:tc>
          <w:tcPr>
            <w:tcW w:w="0" w:type="auto"/>
            <w:vAlign w:val="center"/>
          </w:tcPr>
          <w:p w14:paraId="2A77D39B" w14:textId="3B633909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aksymalnie 75 cm</w:t>
            </w:r>
          </w:p>
        </w:tc>
        <w:tc>
          <w:tcPr>
            <w:tcW w:w="0" w:type="auto"/>
            <w:vAlign w:val="center"/>
            <w:hideMark/>
          </w:tcPr>
          <w:p w14:paraId="51FDA185" w14:textId="77777777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3D3855" w:rsidRPr="00F17C4D" w14:paraId="6AAE7A21" w14:textId="77777777" w:rsidTr="003D385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80151B" w14:textId="77777777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4AB66DFF" w14:textId="688FD393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System blokad</w:t>
            </w:r>
          </w:p>
        </w:tc>
        <w:tc>
          <w:tcPr>
            <w:tcW w:w="0" w:type="auto"/>
            <w:vAlign w:val="center"/>
          </w:tcPr>
          <w:p w14:paraId="53A6AA86" w14:textId="70B4AF47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 xml:space="preserve">Blokady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szybkozaciskowe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 xml:space="preserve"> lub równoważne</w:t>
            </w:r>
          </w:p>
        </w:tc>
        <w:tc>
          <w:tcPr>
            <w:tcW w:w="0" w:type="auto"/>
            <w:vAlign w:val="center"/>
            <w:hideMark/>
          </w:tcPr>
          <w:p w14:paraId="3BE8BD2F" w14:textId="77777777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3D3855" w:rsidRPr="00F17C4D" w14:paraId="0A5752EF" w14:textId="77777777" w:rsidTr="003D3855">
        <w:trPr>
          <w:tblCellSpacing w:w="15" w:type="dxa"/>
        </w:trPr>
        <w:tc>
          <w:tcPr>
            <w:tcW w:w="0" w:type="auto"/>
            <w:vAlign w:val="center"/>
          </w:tcPr>
          <w:p w14:paraId="7C1A18EF" w14:textId="0CB90EB4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103B7E04" w14:textId="5315532B" w:rsidR="003D3855" w:rsidRPr="00F17C4D" w:rsidRDefault="003D3855" w:rsidP="003D3855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Kolumna centralna</w:t>
            </w:r>
          </w:p>
        </w:tc>
        <w:tc>
          <w:tcPr>
            <w:tcW w:w="0" w:type="auto"/>
            <w:vAlign w:val="center"/>
          </w:tcPr>
          <w:p w14:paraId="555E163A" w14:textId="7424893C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Kolumna umożliwiająca pracę w pionie i poziomie (funkcja typu Q90 lub równoważna)</w:t>
            </w:r>
          </w:p>
        </w:tc>
        <w:tc>
          <w:tcPr>
            <w:tcW w:w="0" w:type="auto"/>
            <w:vAlign w:val="center"/>
          </w:tcPr>
          <w:p w14:paraId="15878072" w14:textId="77777777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3D3855" w:rsidRPr="00F17C4D" w14:paraId="3C9472BD" w14:textId="77777777" w:rsidTr="003D3855">
        <w:trPr>
          <w:tblCellSpacing w:w="15" w:type="dxa"/>
        </w:trPr>
        <w:tc>
          <w:tcPr>
            <w:tcW w:w="0" w:type="auto"/>
            <w:vAlign w:val="center"/>
          </w:tcPr>
          <w:p w14:paraId="6964A835" w14:textId="6AD5AF6A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5595F376" w14:textId="26029C92" w:rsidR="003D3855" w:rsidRPr="00F17C4D" w:rsidRDefault="003D3855" w:rsidP="003D3855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Gniazdo akcesoriów</w:t>
            </w:r>
          </w:p>
        </w:tc>
        <w:tc>
          <w:tcPr>
            <w:tcW w:w="0" w:type="auto"/>
            <w:vAlign w:val="center"/>
          </w:tcPr>
          <w:p w14:paraId="74A9D985" w14:textId="4D3D53B2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 xml:space="preserve">Gniazdo montażowe na akcesoria (np. 1/4" /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Easy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 xml:space="preserve"> Link lub równoważne)</w:t>
            </w:r>
          </w:p>
        </w:tc>
        <w:tc>
          <w:tcPr>
            <w:tcW w:w="0" w:type="auto"/>
            <w:vAlign w:val="center"/>
          </w:tcPr>
          <w:p w14:paraId="330AB37C" w14:textId="77777777" w:rsidR="003D3855" w:rsidRPr="00F17C4D" w:rsidRDefault="003D3855" w:rsidP="003D3855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</w:tbl>
    <w:p w14:paraId="42903DD2" w14:textId="77777777" w:rsidR="00CB6767" w:rsidRPr="00F17C4D" w:rsidRDefault="00CB6767" w:rsidP="00CB6767">
      <w:pPr>
        <w:rPr>
          <w:rFonts w:ascii="Montserrat" w:hAnsi="Montserrat"/>
          <w:b/>
          <w:bCs/>
          <w:sz w:val="20"/>
          <w:szCs w:val="20"/>
        </w:rPr>
      </w:pPr>
    </w:p>
    <w:p w14:paraId="7CE657DA" w14:textId="77777777" w:rsidR="00FC39B6" w:rsidRPr="00F17C4D" w:rsidRDefault="00FC39B6" w:rsidP="00FC39B6">
      <w:pPr>
        <w:pStyle w:val="Nagwek1"/>
        <w:rPr>
          <w:rFonts w:ascii="Montserrat" w:hAnsi="Montserrat" w:cs="Arial"/>
          <w:b/>
          <w:bCs/>
          <w:color w:val="auto"/>
          <w:sz w:val="20"/>
          <w:szCs w:val="20"/>
        </w:rPr>
      </w:pPr>
      <w:r w:rsidRPr="00F17C4D">
        <w:rPr>
          <w:rFonts w:ascii="Montserrat" w:hAnsi="Montserrat" w:cs="Arial"/>
          <w:b/>
          <w:bCs/>
          <w:color w:val="auto"/>
          <w:sz w:val="20"/>
          <w:szCs w:val="20"/>
        </w:rPr>
        <w:t>1.6 Urządzenie do przechwytywania obrazu (HDMI → USB), typu „</w:t>
      </w:r>
      <w:proofErr w:type="spellStart"/>
      <w:r w:rsidRPr="00F17C4D">
        <w:rPr>
          <w:rFonts w:ascii="Montserrat" w:hAnsi="Montserrat" w:cs="Arial"/>
          <w:b/>
          <w:bCs/>
          <w:color w:val="auto"/>
          <w:sz w:val="20"/>
          <w:szCs w:val="20"/>
        </w:rPr>
        <w:t>camera</w:t>
      </w:r>
      <w:proofErr w:type="spellEnd"/>
      <w:r w:rsidRPr="00F17C4D">
        <w:rPr>
          <w:rFonts w:ascii="Montserrat" w:hAnsi="Montserrat" w:cs="Arial"/>
          <w:b/>
          <w:bCs/>
          <w:color w:val="auto"/>
          <w:sz w:val="20"/>
          <w:szCs w:val="20"/>
        </w:rPr>
        <w:t xml:space="preserve"> </w:t>
      </w:r>
      <w:proofErr w:type="spellStart"/>
      <w:r w:rsidRPr="00F17C4D">
        <w:rPr>
          <w:rFonts w:ascii="Montserrat" w:hAnsi="Montserrat" w:cs="Arial"/>
          <w:b/>
          <w:bCs/>
          <w:color w:val="auto"/>
          <w:sz w:val="20"/>
          <w:szCs w:val="20"/>
        </w:rPr>
        <w:t>connector</w:t>
      </w:r>
      <w:proofErr w:type="spellEnd"/>
      <w:r w:rsidRPr="00F17C4D">
        <w:rPr>
          <w:rFonts w:ascii="Montserrat" w:hAnsi="Montserrat" w:cs="Arial"/>
          <w:b/>
          <w:bCs/>
          <w:color w:val="auto"/>
          <w:sz w:val="20"/>
          <w:szCs w:val="20"/>
        </w:rPr>
        <w:t>” / „</w:t>
      </w:r>
      <w:proofErr w:type="spellStart"/>
      <w:r w:rsidRPr="00F17C4D">
        <w:rPr>
          <w:rFonts w:ascii="Montserrat" w:hAnsi="Montserrat" w:cs="Arial"/>
          <w:b/>
          <w:bCs/>
          <w:color w:val="auto"/>
          <w:sz w:val="20"/>
          <w:szCs w:val="20"/>
        </w:rPr>
        <w:t>capture</w:t>
      </w:r>
      <w:proofErr w:type="spellEnd"/>
      <w:r w:rsidRPr="00F17C4D">
        <w:rPr>
          <w:rFonts w:ascii="Montserrat" w:hAnsi="Montserrat" w:cs="Arial"/>
          <w:b/>
          <w:bCs/>
          <w:color w:val="auto"/>
          <w:sz w:val="20"/>
          <w:szCs w:val="20"/>
        </w:rPr>
        <w:t xml:space="preserve"> </w:t>
      </w:r>
      <w:proofErr w:type="spellStart"/>
      <w:proofErr w:type="gramStart"/>
      <w:r w:rsidRPr="00F17C4D">
        <w:rPr>
          <w:rFonts w:ascii="Montserrat" w:hAnsi="Montserrat" w:cs="Arial"/>
          <w:b/>
          <w:bCs/>
          <w:color w:val="auto"/>
          <w:sz w:val="20"/>
          <w:szCs w:val="20"/>
        </w:rPr>
        <w:t>device</w:t>
      </w:r>
      <w:proofErr w:type="spellEnd"/>
      <w:r w:rsidRPr="00F17C4D">
        <w:rPr>
          <w:rFonts w:ascii="Montserrat" w:hAnsi="Montserrat" w:cs="Arial"/>
          <w:b/>
          <w:bCs/>
          <w:color w:val="auto"/>
          <w:sz w:val="20"/>
          <w:szCs w:val="20"/>
        </w:rPr>
        <w:t>”–</w:t>
      </w:r>
      <w:proofErr w:type="gramEnd"/>
      <w:r w:rsidRPr="00F17C4D">
        <w:rPr>
          <w:rFonts w:ascii="Montserrat" w:hAnsi="Montserrat" w:cs="Arial"/>
          <w:b/>
          <w:bCs/>
          <w:color w:val="auto"/>
          <w:sz w:val="20"/>
          <w:szCs w:val="20"/>
        </w:rPr>
        <w:t xml:space="preserve"> 6 sztuk</w:t>
      </w:r>
    </w:p>
    <w:p w14:paraId="49BEAF88" w14:textId="77777777" w:rsidR="00FC39B6" w:rsidRDefault="00FC39B6" w:rsidP="00FC39B6">
      <w:pPr>
        <w:rPr>
          <w:rFonts w:ascii="Montserrat" w:hAnsi="Montserrat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8C17A8" w14:paraId="49ECC8E0" w14:textId="77777777" w:rsidTr="00850D69">
        <w:tc>
          <w:tcPr>
            <w:tcW w:w="4530" w:type="dxa"/>
          </w:tcPr>
          <w:p w14:paraId="53562FA2" w14:textId="77777777" w:rsidR="008C17A8" w:rsidRDefault="008C17A8" w:rsidP="00850D69">
            <w:pPr>
              <w:jc w:val="both"/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Producent / model oferowany</w:t>
            </w:r>
          </w:p>
          <w:p w14:paraId="2C6E303F" w14:textId="77777777" w:rsidR="008C17A8" w:rsidRDefault="008C17A8" w:rsidP="00850D69">
            <w:pPr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eastAsia="pl-PL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Producent i model</w:t>
            </w:r>
          </w:p>
        </w:tc>
        <w:tc>
          <w:tcPr>
            <w:tcW w:w="4530" w:type="dxa"/>
          </w:tcPr>
          <w:p w14:paraId="36E82B48" w14:textId="77777777" w:rsidR="008C17A8" w:rsidRDefault="00EE785E" w:rsidP="00850D69">
            <w:pPr>
              <w:jc w:val="both"/>
              <w:rPr>
                <w:rFonts w:ascii="Montserrat" w:hAnsi="Montserrat" w:cs="Arial"/>
                <w:sz w:val="20"/>
                <w:szCs w:val="20"/>
                <w:lang w:eastAsia="pl-PL"/>
              </w:rPr>
            </w:pPr>
            <w:r w:rsidRPr="00EE785E">
              <w:rPr>
                <w:rFonts w:ascii="Montserrat" w:hAnsi="Montserrat" w:cs="Arial"/>
                <w:sz w:val="20"/>
                <w:szCs w:val="20"/>
                <w:lang w:eastAsia="pl-PL"/>
              </w:rPr>
              <w:t>informacja podawana przez Wykonawcę</w:t>
            </w:r>
          </w:p>
          <w:p w14:paraId="0CED2EDB" w14:textId="77777777" w:rsidR="00EE785E" w:rsidRDefault="00EE785E" w:rsidP="00850D69">
            <w:pPr>
              <w:jc w:val="both"/>
              <w:rPr>
                <w:rFonts w:ascii="Montserrat" w:hAnsi="Montserrat" w:cs="Arial"/>
                <w:sz w:val="20"/>
                <w:szCs w:val="20"/>
                <w:lang w:eastAsia="pl-PL"/>
              </w:rPr>
            </w:pPr>
          </w:p>
          <w:p w14:paraId="1A3DA4ED" w14:textId="0B6C5FAC" w:rsidR="00EE785E" w:rsidRPr="00EE785E" w:rsidRDefault="00EE785E" w:rsidP="00850D69">
            <w:pPr>
              <w:jc w:val="both"/>
              <w:rPr>
                <w:rFonts w:ascii="Montserrat" w:hAnsi="Montserrat" w:cs="Arial"/>
                <w:sz w:val="20"/>
                <w:szCs w:val="20"/>
                <w:lang w:eastAsia="pl-PL"/>
              </w:rPr>
            </w:pPr>
          </w:p>
        </w:tc>
      </w:tr>
    </w:tbl>
    <w:p w14:paraId="55D80BA1" w14:textId="77777777" w:rsidR="008C17A8" w:rsidRPr="00F17C4D" w:rsidRDefault="008C17A8" w:rsidP="00FC39B6">
      <w:pPr>
        <w:rPr>
          <w:rFonts w:ascii="Montserrat" w:hAnsi="Montserrat"/>
          <w:sz w:val="20"/>
          <w:szCs w:val="20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5"/>
        <w:gridCol w:w="2387"/>
        <w:gridCol w:w="4082"/>
        <w:gridCol w:w="2186"/>
      </w:tblGrid>
      <w:tr w:rsidR="00CB6767" w:rsidRPr="00F17C4D" w14:paraId="7EE2B3E6" w14:textId="77777777" w:rsidTr="00EF5DB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3A01BA4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0" w:type="auto"/>
            <w:vAlign w:val="center"/>
            <w:hideMark/>
          </w:tcPr>
          <w:p w14:paraId="40513753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Parametr</w:t>
            </w:r>
          </w:p>
        </w:tc>
        <w:tc>
          <w:tcPr>
            <w:tcW w:w="0" w:type="auto"/>
            <w:vAlign w:val="center"/>
            <w:hideMark/>
          </w:tcPr>
          <w:p w14:paraId="06C42F57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Wymaganie minimalne</w:t>
            </w:r>
          </w:p>
        </w:tc>
        <w:tc>
          <w:tcPr>
            <w:tcW w:w="0" w:type="auto"/>
            <w:vAlign w:val="center"/>
            <w:hideMark/>
          </w:tcPr>
          <w:p w14:paraId="2F58DB52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Oferowane parametry i konfiguracja</w:t>
            </w:r>
          </w:p>
        </w:tc>
      </w:tr>
      <w:tr w:rsidR="00FC39B6" w:rsidRPr="00F17C4D" w14:paraId="6CEE51BD" w14:textId="77777777" w:rsidTr="003D385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A1C79F6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117FB281" w14:textId="58311B3F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Obudowa</w:t>
            </w:r>
          </w:p>
        </w:tc>
        <w:tc>
          <w:tcPr>
            <w:tcW w:w="0" w:type="auto"/>
            <w:vAlign w:val="center"/>
          </w:tcPr>
          <w:p w14:paraId="6AEFB40F" w14:textId="6EEF26C3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Kompaktowa, odporna na nagrzewanie</w:t>
            </w:r>
          </w:p>
        </w:tc>
        <w:tc>
          <w:tcPr>
            <w:tcW w:w="0" w:type="auto"/>
            <w:vAlign w:val="center"/>
            <w:hideMark/>
          </w:tcPr>
          <w:p w14:paraId="08DBA24E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38F173AE" w14:textId="77777777" w:rsidTr="003D385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C2C3D6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lastRenderedPageBreak/>
              <w:t>2</w:t>
            </w:r>
          </w:p>
        </w:tc>
        <w:tc>
          <w:tcPr>
            <w:tcW w:w="0" w:type="auto"/>
            <w:vAlign w:val="center"/>
          </w:tcPr>
          <w:p w14:paraId="03DFAC1B" w14:textId="67AEEFBD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Kompatybilność systemowa</w:t>
            </w:r>
          </w:p>
        </w:tc>
        <w:tc>
          <w:tcPr>
            <w:tcW w:w="0" w:type="auto"/>
            <w:vAlign w:val="center"/>
          </w:tcPr>
          <w:p w14:paraId="36DA4699" w14:textId="3D300AE4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 xml:space="preserve">Windows 10 lub nowszy,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macOS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 xml:space="preserve"> 11 lub nowszy</w:t>
            </w:r>
          </w:p>
        </w:tc>
        <w:tc>
          <w:tcPr>
            <w:tcW w:w="0" w:type="auto"/>
            <w:vAlign w:val="center"/>
            <w:hideMark/>
          </w:tcPr>
          <w:p w14:paraId="6ED33DA9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4DE190C8" w14:textId="77777777" w:rsidTr="003D385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1EFBAA5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04D81D05" w14:textId="771E8F83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Wejścia / wyjścia</w:t>
            </w:r>
          </w:p>
        </w:tc>
        <w:tc>
          <w:tcPr>
            <w:tcW w:w="0" w:type="auto"/>
            <w:vAlign w:val="center"/>
          </w:tcPr>
          <w:p w14:paraId="71DDEA75" w14:textId="6A7487C1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in. 1× HDMI (wejście), 1× USB 3.0 lub USB-C (wyjście)</w:t>
            </w:r>
          </w:p>
        </w:tc>
        <w:tc>
          <w:tcPr>
            <w:tcW w:w="0" w:type="auto"/>
            <w:vAlign w:val="center"/>
            <w:hideMark/>
          </w:tcPr>
          <w:p w14:paraId="697879B2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11EE40DD" w14:textId="77777777" w:rsidTr="003D385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7C30CE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74693B1B" w14:textId="1388D800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Standard USB</w:t>
            </w:r>
          </w:p>
        </w:tc>
        <w:tc>
          <w:tcPr>
            <w:tcW w:w="0" w:type="auto"/>
            <w:vAlign w:val="center"/>
          </w:tcPr>
          <w:p w14:paraId="040D66B6" w14:textId="03D32629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 xml:space="preserve">USB 3.0 / USB-C (5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Gbps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>) lub równoważny</w:t>
            </w:r>
          </w:p>
        </w:tc>
        <w:tc>
          <w:tcPr>
            <w:tcW w:w="0" w:type="auto"/>
            <w:vAlign w:val="center"/>
            <w:hideMark/>
          </w:tcPr>
          <w:p w14:paraId="1129F6D0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5EE92EF4" w14:textId="77777777" w:rsidTr="003D385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3B13B5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016FF427" w14:textId="566BA22C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Rozdzielczość przechwytywania</w:t>
            </w:r>
          </w:p>
        </w:tc>
        <w:tc>
          <w:tcPr>
            <w:tcW w:w="0" w:type="auto"/>
            <w:vAlign w:val="center"/>
          </w:tcPr>
          <w:p w14:paraId="3EF63723" w14:textId="7A39636C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 xml:space="preserve">Obsługa 4K UHD (3840×2160) przy min. 30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fps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>; niższe rozdzielczości (1080p, 720p) wspierane</w:t>
            </w:r>
          </w:p>
        </w:tc>
        <w:tc>
          <w:tcPr>
            <w:tcW w:w="0" w:type="auto"/>
            <w:vAlign w:val="center"/>
            <w:hideMark/>
          </w:tcPr>
          <w:p w14:paraId="06AE11B0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1A73D7B3" w14:textId="77777777" w:rsidTr="003D385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254E59" w14:textId="050F329F" w:rsidR="00FC39B6" w:rsidRPr="00F17C4D" w:rsidRDefault="00E57741" w:rsidP="00FC39B6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583B9CCC" w14:textId="6E5B1E76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Obsługa audio</w:t>
            </w:r>
          </w:p>
        </w:tc>
        <w:tc>
          <w:tcPr>
            <w:tcW w:w="0" w:type="auto"/>
            <w:vAlign w:val="center"/>
          </w:tcPr>
          <w:p w14:paraId="01FB309B" w14:textId="38AC8616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 xml:space="preserve">Przechwytywanie audio HDMI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embedde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C844C67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35950DCA" w14:textId="77777777" w:rsidTr="00EF5DB4">
        <w:trPr>
          <w:tblCellSpacing w:w="15" w:type="dxa"/>
        </w:trPr>
        <w:tc>
          <w:tcPr>
            <w:tcW w:w="0" w:type="auto"/>
            <w:vAlign w:val="center"/>
          </w:tcPr>
          <w:p w14:paraId="4DEB2DE9" w14:textId="6245E271" w:rsidR="00FC39B6" w:rsidRPr="00F17C4D" w:rsidRDefault="00E57741" w:rsidP="00FC39B6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7</w:t>
            </w:r>
            <w:r w:rsidR="00FC39B6" w:rsidRPr="00F17C4D">
              <w:rPr>
                <w:rFonts w:ascii="Montserrat" w:hAnsi="Montserrat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vAlign w:val="center"/>
          </w:tcPr>
          <w:p w14:paraId="524D171D" w14:textId="4DA0BF2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Wymagania sprzętowe</w:t>
            </w:r>
          </w:p>
        </w:tc>
        <w:tc>
          <w:tcPr>
            <w:tcW w:w="0" w:type="auto"/>
            <w:vAlign w:val="center"/>
          </w:tcPr>
          <w:p w14:paraId="727C9AB5" w14:textId="2AD207BF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Plug &amp; Play (bez konieczności instalowania sterowników)</w:t>
            </w:r>
          </w:p>
        </w:tc>
        <w:tc>
          <w:tcPr>
            <w:tcW w:w="0" w:type="auto"/>
            <w:vAlign w:val="center"/>
          </w:tcPr>
          <w:p w14:paraId="31481687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300DF531" w14:textId="77777777" w:rsidTr="00EF5DB4">
        <w:trPr>
          <w:tblCellSpacing w:w="15" w:type="dxa"/>
        </w:trPr>
        <w:tc>
          <w:tcPr>
            <w:tcW w:w="0" w:type="auto"/>
            <w:vAlign w:val="center"/>
          </w:tcPr>
          <w:p w14:paraId="03EE9D92" w14:textId="433D4A66" w:rsidR="00FC39B6" w:rsidRPr="00F17C4D" w:rsidRDefault="00E57741" w:rsidP="00FC39B6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741F99D7" w14:textId="22841425" w:rsidR="00FC39B6" w:rsidRPr="00F17C4D" w:rsidRDefault="00FC39B6" w:rsidP="00FC39B6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Zgodność</w:t>
            </w:r>
          </w:p>
        </w:tc>
        <w:tc>
          <w:tcPr>
            <w:tcW w:w="0" w:type="auto"/>
            <w:vAlign w:val="center"/>
          </w:tcPr>
          <w:p w14:paraId="7B5DC8F5" w14:textId="4005A3E3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 xml:space="preserve">Kompatybilny z OBS, Zoom,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Teams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 xml:space="preserve">,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Meet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 xml:space="preserve"> i innymi aplikacjami konferencyjnymi</w:t>
            </w:r>
          </w:p>
        </w:tc>
        <w:tc>
          <w:tcPr>
            <w:tcW w:w="0" w:type="auto"/>
            <w:vAlign w:val="center"/>
          </w:tcPr>
          <w:p w14:paraId="57F368F2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024C11FA" w14:textId="77777777" w:rsidTr="00EF5DB4">
        <w:trPr>
          <w:tblCellSpacing w:w="15" w:type="dxa"/>
        </w:trPr>
        <w:tc>
          <w:tcPr>
            <w:tcW w:w="0" w:type="auto"/>
            <w:vAlign w:val="center"/>
          </w:tcPr>
          <w:p w14:paraId="4517BB79" w14:textId="64429F32" w:rsidR="00FC39B6" w:rsidRPr="00F17C4D" w:rsidRDefault="00E57741" w:rsidP="00FC39B6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3A7FE507" w14:textId="3B5A4BD5" w:rsidR="00FC39B6" w:rsidRPr="00F17C4D" w:rsidRDefault="00FC39B6" w:rsidP="00FC39B6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Waga</w:t>
            </w:r>
          </w:p>
        </w:tc>
        <w:tc>
          <w:tcPr>
            <w:tcW w:w="0" w:type="auto"/>
            <w:vAlign w:val="center"/>
          </w:tcPr>
          <w:p w14:paraId="57820FBD" w14:textId="121C0413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aksymalnie 150 g</w:t>
            </w:r>
          </w:p>
        </w:tc>
        <w:tc>
          <w:tcPr>
            <w:tcW w:w="0" w:type="auto"/>
            <w:vAlign w:val="center"/>
          </w:tcPr>
          <w:p w14:paraId="33A2A977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6BB1EF34" w14:textId="77777777" w:rsidTr="00EF5DB4">
        <w:trPr>
          <w:tblCellSpacing w:w="15" w:type="dxa"/>
        </w:trPr>
        <w:tc>
          <w:tcPr>
            <w:tcW w:w="0" w:type="auto"/>
            <w:vAlign w:val="center"/>
          </w:tcPr>
          <w:p w14:paraId="2C8ABD52" w14:textId="26866542" w:rsidR="00FC39B6" w:rsidRPr="00F17C4D" w:rsidRDefault="00E57741" w:rsidP="00FC39B6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618DADC2" w14:textId="2432891D" w:rsidR="00FC39B6" w:rsidRPr="00F17C4D" w:rsidRDefault="00FC39B6" w:rsidP="00FC39B6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Dołączone akcesoria</w:t>
            </w:r>
          </w:p>
        </w:tc>
        <w:tc>
          <w:tcPr>
            <w:tcW w:w="0" w:type="auto"/>
            <w:vAlign w:val="center"/>
          </w:tcPr>
          <w:p w14:paraId="134FC372" w14:textId="41C2F4AD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Kabel USB 3.0 lub USB-C (w zależności od użytego portu)</w:t>
            </w:r>
          </w:p>
        </w:tc>
        <w:tc>
          <w:tcPr>
            <w:tcW w:w="0" w:type="auto"/>
            <w:vAlign w:val="center"/>
          </w:tcPr>
          <w:p w14:paraId="7609A954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09CA6DDF" w14:textId="77777777" w:rsidTr="00EF5DB4">
        <w:trPr>
          <w:tblCellSpacing w:w="15" w:type="dxa"/>
        </w:trPr>
        <w:tc>
          <w:tcPr>
            <w:tcW w:w="0" w:type="auto"/>
            <w:vAlign w:val="center"/>
          </w:tcPr>
          <w:p w14:paraId="2FAA7A24" w14:textId="48B96878" w:rsidR="00FC39B6" w:rsidRPr="00F17C4D" w:rsidRDefault="00E57741" w:rsidP="00FC39B6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3A1C7B57" w14:textId="35E5C127" w:rsidR="00FC39B6" w:rsidRPr="00F17C4D" w:rsidRDefault="00FC39B6" w:rsidP="00FC39B6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Zasilanie</w:t>
            </w:r>
          </w:p>
        </w:tc>
        <w:tc>
          <w:tcPr>
            <w:tcW w:w="0" w:type="auto"/>
            <w:vAlign w:val="center"/>
          </w:tcPr>
          <w:p w14:paraId="71B47E49" w14:textId="4A2FD766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Zasilanie z portu USB</w:t>
            </w:r>
          </w:p>
        </w:tc>
        <w:tc>
          <w:tcPr>
            <w:tcW w:w="0" w:type="auto"/>
            <w:vAlign w:val="center"/>
          </w:tcPr>
          <w:p w14:paraId="345DB3E0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131F0DE7" w14:textId="77777777" w:rsidTr="00EF5DB4">
        <w:trPr>
          <w:tblCellSpacing w:w="15" w:type="dxa"/>
        </w:trPr>
        <w:tc>
          <w:tcPr>
            <w:tcW w:w="0" w:type="auto"/>
            <w:vAlign w:val="center"/>
          </w:tcPr>
          <w:p w14:paraId="09BD5762" w14:textId="793A9F1D" w:rsidR="00FC39B6" w:rsidRPr="00F17C4D" w:rsidRDefault="00E57741" w:rsidP="00FC39B6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3FCDF0BE" w14:textId="29650959" w:rsidR="00FC39B6" w:rsidRPr="00F17C4D" w:rsidRDefault="00FC39B6" w:rsidP="00FC39B6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Gwarancja</w:t>
            </w:r>
          </w:p>
        </w:tc>
        <w:tc>
          <w:tcPr>
            <w:tcW w:w="0" w:type="auto"/>
            <w:vAlign w:val="center"/>
          </w:tcPr>
          <w:p w14:paraId="5A996DF5" w14:textId="2424582D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inimum 24 miesiące (producenta)</w:t>
            </w:r>
          </w:p>
        </w:tc>
        <w:tc>
          <w:tcPr>
            <w:tcW w:w="0" w:type="auto"/>
            <w:vAlign w:val="center"/>
          </w:tcPr>
          <w:p w14:paraId="4B1C2E0A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</w:tbl>
    <w:p w14:paraId="6926B50F" w14:textId="77777777" w:rsidR="00CB6767" w:rsidRPr="00F17C4D" w:rsidRDefault="00CB6767" w:rsidP="00CB6767">
      <w:pPr>
        <w:rPr>
          <w:rFonts w:ascii="Montserrat" w:hAnsi="Montserrat"/>
          <w:b/>
          <w:bCs/>
          <w:sz w:val="20"/>
          <w:szCs w:val="20"/>
        </w:rPr>
      </w:pPr>
    </w:p>
    <w:p w14:paraId="7A0CDB27" w14:textId="77777777" w:rsidR="00FC39B6" w:rsidRPr="00F17C4D" w:rsidRDefault="00FC39B6" w:rsidP="00FC39B6">
      <w:pPr>
        <w:pStyle w:val="Nagwek1"/>
        <w:rPr>
          <w:rFonts w:ascii="Montserrat" w:hAnsi="Montserrat" w:cs="Arial"/>
          <w:b/>
          <w:bCs/>
          <w:color w:val="auto"/>
          <w:sz w:val="20"/>
          <w:szCs w:val="20"/>
        </w:rPr>
      </w:pPr>
      <w:r w:rsidRPr="00F17C4D">
        <w:rPr>
          <w:rFonts w:ascii="Montserrat" w:hAnsi="Montserrat" w:cs="Arial"/>
          <w:b/>
          <w:bCs/>
          <w:color w:val="auto"/>
          <w:sz w:val="20"/>
          <w:szCs w:val="20"/>
        </w:rPr>
        <w:t>1.7 Zestaw do zawieszania tła winylowego – 3 zestawy</w:t>
      </w:r>
    </w:p>
    <w:p w14:paraId="5A405888" w14:textId="77777777" w:rsidR="00FC39B6" w:rsidRDefault="00FC39B6" w:rsidP="00FC39B6">
      <w:pPr>
        <w:rPr>
          <w:rFonts w:ascii="Montserrat" w:hAnsi="Montserrat" w:cs="Arial"/>
          <w:sz w:val="20"/>
          <w:szCs w:val="20"/>
        </w:rPr>
      </w:pPr>
      <w:r w:rsidRPr="00F17C4D">
        <w:rPr>
          <w:rFonts w:ascii="Montserrat" w:hAnsi="Montserrat" w:cs="Arial"/>
          <w:sz w:val="20"/>
          <w:szCs w:val="20"/>
        </w:rPr>
        <w:t>Zestaw do zawieszania tła zawiera: 2 statywy o regulowanej wysokości; teleskopową poprzeczkę do montażu tła; pokrowiec/torbę transportową mieszczącą cały zestaw, komplet elementów montażowych niezbędnych do złożenia zestawu.</w:t>
      </w:r>
    </w:p>
    <w:p w14:paraId="7F394953" w14:textId="77777777" w:rsidR="008C17A8" w:rsidRPr="00F17C4D" w:rsidRDefault="008C17A8" w:rsidP="00FC39B6">
      <w:pPr>
        <w:rPr>
          <w:rFonts w:ascii="Montserrat" w:hAnsi="Montserrat" w:cs="Arial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8C17A8" w14:paraId="55D05D6D" w14:textId="77777777" w:rsidTr="00850D69">
        <w:tc>
          <w:tcPr>
            <w:tcW w:w="4530" w:type="dxa"/>
          </w:tcPr>
          <w:p w14:paraId="1BE31CBC" w14:textId="77777777" w:rsidR="008C17A8" w:rsidRDefault="008C17A8" w:rsidP="00850D69">
            <w:pPr>
              <w:jc w:val="both"/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Producent / model oferowany</w:t>
            </w:r>
          </w:p>
          <w:p w14:paraId="72D2063A" w14:textId="31C15620" w:rsidR="008C17A8" w:rsidRDefault="008C17A8" w:rsidP="00850D69">
            <w:pPr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eastAsia="pl-PL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Opis konfiguracji zestawu (statywy, poprzeczka)</w:t>
            </w:r>
          </w:p>
        </w:tc>
        <w:tc>
          <w:tcPr>
            <w:tcW w:w="4530" w:type="dxa"/>
          </w:tcPr>
          <w:p w14:paraId="02F7159A" w14:textId="77777777" w:rsidR="008C17A8" w:rsidRDefault="00EE785E" w:rsidP="00850D69">
            <w:pPr>
              <w:jc w:val="both"/>
              <w:rPr>
                <w:rFonts w:ascii="Montserrat" w:hAnsi="Montserrat" w:cs="Arial"/>
                <w:sz w:val="20"/>
                <w:szCs w:val="20"/>
                <w:lang w:eastAsia="pl-PL"/>
              </w:rPr>
            </w:pPr>
            <w:r w:rsidRPr="00EE785E">
              <w:rPr>
                <w:rFonts w:ascii="Montserrat" w:hAnsi="Montserrat" w:cs="Arial"/>
                <w:sz w:val="20"/>
                <w:szCs w:val="20"/>
                <w:lang w:eastAsia="pl-PL"/>
              </w:rPr>
              <w:t>informacja podawana przez Wykonawcę</w:t>
            </w:r>
          </w:p>
          <w:p w14:paraId="2DAB857E" w14:textId="77777777" w:rsidR="00EE785E" w:rsidRDefault="00EE785E" w:rsidP="00850D69">
            <w:pPr>
              <w:jc w:val="both"/>
              <w:rPr>
                <w:rFonts w:ascii="Montserrat" w:hAnsi="Montserrat" w:cs="Arial"/>
                <w:sz w:val="20"/>
                <w:szCs w:val="20"/>
                <w:lang w:eastAsia="pl-PL"/>
              </w:rPr>
            </w:pPr>
          </w:p>
          <w:p w14:paraId="7E45C62B" w14:textId="49E9DB57" w:rsidR="00EE785E" w:rsidRPr="00EE785E" w:rsidRDefault="00EE785E" w:rsidP="00850D69">
            <w:pPr>
              <w:jc w:val="both"/>
              <w:rPr>
                <w:rFonts w:ascii="Montserrat" w:hAnsi="Montserrat" w:cs="Arial"/>
                <w:sz w:val="20"/>
                <w:szCs w:val="20"/>
                <w:lang w:eastAsia="pl-PL"/>
              </w:rPr>
            </w:pPr>
          </w:p>
        </w:tc>
      </w:tr>
    </w:tbl>
    <w:p w14:paraId="5C6E8D9F" w14:textId="1DC06C71" w:rsidR="00CB6767" w:rsidRPr="00F17C4D" w:rsidRDefault="00CB6767" w:rsidP="00CB6767">
      <w:pPr>
        <w:rPr>
          <w:rFonts w:ascii="Montserrat" w:hAnsi="Montserrat"/>
          <w:b/>
          <w:bCs/>
          <w:sz w:val="20"/>
          <w:szCs w:val="20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5"/>
        <w:gridCol w:w="2193"/>
        <w:gridCol w:w="4237"/>
        <w:gridCol w:w="2225"/>
      </w:tblGrid>
      <w:tr w:rsidR="00CB6767" w:rsidRPr="00F17C4D" w14:paraId="566D8911" w14:textId="77777777" w:rsidTr="00EF5DB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83BF00B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lastRenderedPageBreak/>
              <w:t>Lp.</w:t>
            </w:r>
          </w:p>
        </w:tc>
        <w:tc>
          <w:tcPr>
            <w:tcW w:w="0" w:type="auto"/>
            <w:vAlign w:val="center"/>
            <w:hideMark/>
          </w:tcPr>
          <w:p w14:paraId="4E74A352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Parametr</w:t>
            </w:r>
          </w:p>
        </w:tc>
        <w:tc>
          <w:tcPr>
            <w:tcW w:w="0" w:type="auto"/>
            <w:vAlign w:val="center"/>
            <w:hideMark/>
          </w:tcPr>
          <w:p w14:paraId="6BAA6C02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Wymaganie minimalne</w:t>
            </w:r>
          </w:p>
        </w:tc>
        <w:tc>
          <w:tcPr>
            <w:tcW w:w="0" w:type="auto"/>
            <w:vAlign w:val="center"/>
            <w:hideMark/>
          </w:tcPr>
          <w:p w14:paraId="03FE8629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Oferowane parametry i konfiguracja</w:t>
            </w:r>
          </w:p>
        </w:tc>
      </w:tr>
      <w:tr w:rsidR="00FC39B6" w:rsidRPr="00F17C4D" w14:paraId="71628795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3303787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2BCF1487" w14:textId="2FB113C4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Konstrukcja statywów</w:t>
            </w:r>
          </w:p>
        </w:tc>
        <w:tc>
          <w:tcPr>
            <w:tcW w:w="0" w:type="auto"/>
            <w:vAlign w:val="center"/>
          </w:tcPr>
          <w:p w14:paraId="42535AC1" w14:textId="375011A8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3</w:t>
            </w:r>
            <w:r w:rsidRPr="00F17C4D">
              <w:rPr>
                <w:rFonts w:ascii="Cambria Math" w:hAnsi="Cambria Math" w:cs="Cambria Math"/>
                <w:sz w:val="20"/>
                <w:szCs w:val="20"/>
              </w:rPr>
              <w:t>‑</w:t>
            </w:r>
            <w:r w:rsidRPr="00F17C4D">
              <w:rPr>
                <w:rFonts w:ascii="Montserrat" w:hAnsi="Montserrat"/>
                <w:sz w:val="20"/>
                <w:szCs w:val="20"/>
              </w:rPr>
              <w:t>segmentowa kolumna blokowana zaciskami</w:t>
            </w:r>
          </w:p>
        </w:tc>
        <w:tc>
          <w:tcPr>
            <w:tcW w:w="0" w:type="auto"/>
            <w:vAlign w:val="center"/>
            <w:hideMark/>
          </w:tcPr>
          <w:p w14:paraId="12CD848B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6C4ED31D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F85D15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3217D582" w14:textId="15C23080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Poprzeczka</w:t>
            </w:r>
          </w:p>
        </w:tc>
        <w:tc>
          <w:tcPr>
            <w:tcW w:w="0" w:type="auto"/>
            <w:vAlign w:val="center"/>
          </w:tcPr>
          <w:p w14:paraId="57669ED6" w14:textId="55CB6981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Teleskopowa poprzeczka z płynną regulacją</w:t>
            </w:r>
          </w:p>
        </w:tc>
        <w:tc>
          <w:tcPr>
            <w:tcW w:w="0" w:type="auto"/>
            <w:vAlign w:val="center"/>
            <w:hideMark/>
          </w:tcPr>
          <w:p w14:paraId="16E863F1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1AA9960C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05F314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2A4AFD57" w14:textId="779B4CE1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Maksymalna szerokość poprzeczki</w:t>
            </w:r>
          </w:p>
        </w:tc>
        <w:tc>
          <w:tcPr>
            <w:tcW w:w="0" w:type="auto"/>
            <w:vAlign w:val="center"/>
          </w:tcPr>
          <w:p w14:paraId="19E5B97E" w14:textId="1BE15DD5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300 cm</w:t>
            </w:r>
          </w:p>
        </w:tc>
        <w:tc>
          <w:tcPr>
            <w:tcW w:w="0" w:type="auto"/>
            <w:vAlign w:val="center"/>
            <w:hideMark/>
          </w:tcPr>
          <w:p w14:paraId="1D09C3CF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0CF00F26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6EE0686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247D3D6A" w14:textId="2FD9853A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Minimalna szerokość poprzeczki</w:t>
            </w:r>
          </w:p>
        </w:tc>
        <w:tc>
          <w:tcPr>
            <w:tcW w:w="0" w:type="auto"/>
            <w:vAlign w:val="center"/>
          </w:tcPr>
          <w:p w14:paraId="73A9D35C" w14:textId="46D8DB89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14 – 120 cm</w:t>
            </w:r>
          </w:p>
        </w:tc>
        <w:tc>
          <w:tcPr>
            <w:tcW w:w="0" w:type="auto"/>
            <w:vAlign w:val="center"/>
            <w:hideMark/>
          </w:tcPr>
          <w:p w14:paraId="551E780B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528746DD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081CD6A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3EB24695" w14:textId="086AEBF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 xml:space="preserve">Maksymalna wysokość statywu </w:t>
            </w:r>
          </w:p>
        </w:tc>
        <w:tc>
          <w:tcPr>
            <w:tcW w:w="0" w:type="auto"/>
            <w:vAlign w:val="center"/>
          </w:tcPr>
          <w:p w14:paraId="584A8B55" w14:textId="08EB2A5E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260 cm</w:t>
            </w:r>
          </w:p>
        </w:tc>
        <w:tc>
          <w:tcPr>
            <w:tcW w:w="0" w:type="auto"/>
            <w:vAlign w:val="center"/>
            <w:hideMark/>
          </w:tcPr>
          <w:p w14:paraId="3ED0277A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3A988BD2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AB67A6E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3583A840" w14:textId="40C4FE23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Minimalna wysokość statywu</w:t>
            </w:r>
          </w:p>
        </w:tc>
        <w:tc>
          <w:tcPr>
            <w:tcW w:w="0" w:type="auto"/>
            <w:vAlign w:val="center"/>
          </w:tcPr>
          <w:p w14:paraId="16DA745F" w14:textId="60566213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10 cm</w:t>
            </w:r>
          </w:p>
        </w:tc>
        <w:tc>
          <w:tcPr>
            <w:tcW w:w="0" w:type="auto"/>
            <w:vAlign w:val="center"/>
            <w:hideMark/>
          </w:tcPr>
          <w:p w14:paraId="55AF212D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66DEA723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38D447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64346B3A" w14:textId="6CFD592D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Długość po złożeniu</w:t>
            </w:r>
          </w:p>
        </w:tc>
        <w:tc>
          <w:tcPr>
            <w:tcW w:w="0" w:type="auto"/>
            <w:vAlign w:val="center"/>
          </w:tcPr>
          <w:p w14:paraId="4A027C31" w14:textId="4E53113A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20 cm</w:t>
            </w:r>
          </w:p>
        </w:tc>
        <w:tc>
          <w:tcPr>
            <w:tcW w:w="0" w:type="auto"/>
            <w:vAlign w:val="center"/>
            <w:hideMark/>
          </w:tcPr>
          <w:p w14:paraId="5C6341C2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7B4295C1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BEC6A1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5FD6CAF4" w14:textId="63C8BDE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Pokrowiec transportowy</w:t>
            </w:r>
          </w:p>
        </w:tc>
        <w:tc>
          <w:tcPr>
            <w:tcW w:w="0" w:type="auto"/>
            <w:vAlign w:val="center"/>
          </w:tcPr>
          <w:p w14:paraId="4E34E2E2" w14:textId="272A2CF9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Torba/pokrowiec mieszczący statywy i poprzeczkę, umożliwiający bezpieczny transport zestawu</w:t>
            </w:r>
          </w:p>
        </w:tc>
        <w:tc>
          <w:tcPr>
            <w:tcW w:w="0" w:type="auto"/>
            <w:vAlign w:val="center"/>
            <w:hideMark/>
          </w:tcPr>
          <w:p w14:paraId="5DF0D5AF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</w:tbl>
    <w:p w14:paraId="20AB62B4" w14:textId="77777777" w:rsidR="00CB6767" w:rsidRPr="00F17C4D" w:rsidRDefault="00CB6767" w:rsidP="00CB6767">
      <w:pPr>
        <w:rPr>
          <w:rFonts w:ascii="Montserrat" w:hAnsi="Montserrat"/>
          <w:b/>
          <w:bCs/>
          <w:sz w:val="20"/>
          <w:szCs w:val="20"/>
        </w:rPr>
      </w:pPr>
    </w:p>
    <w:p w14:paraId="377B9CB1" w14:textId="77777777" w:rsidR="00FC39B6" w:rsidRPr="00F17C4D" w:rsidRDefault="00FC39B6" w:rsidP="00FC39B6">
      <w:pPr>
        <w:pStyle w:val="Nagwek1"/>
        <w:rPr>
          <w:rFonts w:ascii="Montserrat" w:hAnsi="Montserrat" w:cs="Arial"/>
          <w:b/>
          <w:bCs/>
          <w:color w:val="auto"/>
          <w:sz w:val="20"/>
          <w:szCs w:val="20"/>
        </w:rPr>
      </w:pPr>
      <w:r w:rsidRPr="00F17C4D">
        <w:rPr>
          <w:rFonts w:ascii="Montserrat" w:hAnsi="Montserrat" w:cs="Arial"/>
          <w:b/>
          <w:bCs/>
          <w:color w:val="auto"/>
          <w:sz w:val="20"/>
          <w:szCs w:val="20"/>
        </w:rPr>
        <w:t>1.8 Zestaw oświetleniowy - 3 zestawy</w:t>
      </w:r>
    </w:p>
    <w:p w14:paraId="1C36F0A5" w14:textId="7BEFD50F" w:rsidR="00FC39B6" w:rsidRPr="00F17C4D" w:rsidRDefault="00294359" w:rsidP="00FC39B6">
      <w:pPr>
        <w:pStyle w:val="Nagwek1"/>
        <w:rPr>
          <w:rFonts w:ascii="Montserrat" w:hAnsi="Montserrat" w:cs="Arial"/>
          <w:color w:val="auto"/>
          <w:sz w:val="20"/>
          <w:szCs w:val="20"/>
        </w:rPr>
      </w:pPr>
      <w:r w:rsidRPr="00294359">
        <w:rPr>
          <w:rFonts w:ascii="Montserrat" w:hAnsi="Montserrat" w:cs="Arial"/>
          <w:color w:val="auto"/>
          <w:sz w:val="20"/>
          <w:szCs w:val="20"/>
        </w:rPr>
        <w:t>W skład 1 zestawu wchodzą: 2 szt. lamp LED, 2 szt. statywów oświetleniowych, 2 szt. toreb transportowych</w:t>
      </w:r>
      <w:r w:rsidR="00FC39B6" w:rsidRPr="00F17C4D">
        <w:rPr>
          <w:rFonts w:ascii="Montserrat" w:hAnsi="Montserrat" w:cs="Arial"/>
          <w:color w:val="auto"/>
          <w:sz w:val="20"/>
          <w:szCs w:val="20"/>
        </w:rPr>
        <w:t xml:space="preserve"> oraz akcesoria zgodnie z poniższą specyfikacją.</w:t>
      </w:r>
    </w:p>
    <w:p w14:paraId="69F649C9" w14:textId="538BDBC9" w:rsidR="00CB6767" w:rsidRDefault="00CB6767" w:rsidP="00CB6767">
      <w:pPr>
        <w:rPr>
          <w:rFonts w:ascii="Montserrat" w:hAnsi="Montserrat"/>
          <w:b/>
          <w:bCs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8C17A8" w14:paraId="4C0CF162" w14:textId="77777777" w:rsidTr="00850D69">
        <w:tc>
          <w:tcPr>
            <w:tcW w:w="4530" w:type="dxa"/>
          </w:tcPr>
          <w:p w14:paraId="2A97D3A1" w14:textId="77777777" w:rsidR="008C17A8" w:rsidRDefault="008C17A8" w:rsidP="00850D69">
            <w:pPr>
              <w:jc w:val="both"/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 w:cs="Arial"/>
                <w:b/>
                <w:bCs/>
                <w:sz w:val="20"/>
                <w:szCs w:val="20"/>
              </w:rPr>
              <w:t>Producent / model oferowany</w:t>
            </w:r>
          </w:p>
          <w:p w14:paraId="1D9E980A" w14:textId="3140975F" w:rsidR="008C17A8" w:rsidRDefault="008C17A8" w:rsidP="00850D69">
            <w:pPr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eastAsia="pl-PL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Opis konfiguracji zestawu (lampy, statyw, akcesoria)</w:t>
            </w:r>
          </w:p>
        </w:tc>
        <w:tc>
          <w:tcPr>
            <w:tcW w:w="4530" w:type="dxa"/>
          </w:tcPr>
          <w:p w14:paraId="683B7539" w14:textId="6727BEA8" w:rsidR="008C17A8" w:rsidRPr="00EE785E" w:rsidRDefault="00EE785E" w:rsidP="00850D69">
            <w:pPr>
              <w:jc w:val="both"/>
              <w:rPr>
                <w:rFonts w:ascii="Montserrat" w:hAnsi="Montserrat" w:cs="Arial"/>
                <w:sz w:val="20"/>
                <w:szCs w:val="20"/>
                <w:lang w:eastAsia="pl-PL"/>
              </w:rPr>
            </w:pPr>
            <w:r w:rsidRPr="00EE785E">
              <w:rPr>
                <w:rFonts w:ascii="Montserrat" w:hAnsi="Montserrat" w:cs="Arial"/>
                <w:sz w:val="20"/>
                <w:szCs w:val="20"/>
                <w:lang w:eastAsia="pl-PL"/>
              </w:rPr>
              <w:t>informacja podawana przez Wykonawcę</w:t>
            </w:r>
          </w:p>
        </w:tc>
      </w:tr>
    </w:tbl>
    <w:p w14:paraId="4F105234" w14:textId="77777777" w:rsidR="008C17A8" w:rsidRDefault="008C17A8" w:rsidP="00CB6767">
      <w:pPr>
        <w:rPr>
          <w:rFonts w:ascii="Montserrat" w:hAnsi="Montserrat"/>
          <w:b/>
          <w:bCs/>
          <w:sz w:val="20"/>
          <w:szCs w:val="20"/>
        </w:rPr>
      </w:pPr>
    </w:p>
    <w:p w14:paraId="52B95251" w14:textId="77777777" w:rsidR="008C17A8" w:rsidRPr="00F17C4D" w:rsidRDefault="008C17A8" w:rsidP="00CB6767">
      <w:pPr>
        <w:rPr>
          <w:rFonts w:ascii="Montserrat" w:hAnsi="Montserrat"/>
          <w:b/>
          <w:bCs/>
          <w:sz w:val="20"/>
          <w:szCs w:val="20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5"/>
        <w:gridCol w:w="1887"/>
        <w:gridCol w:w="4897"/>
        <w:gridCol w:w="1871"/>
      </w:tblGrid>
      <w:tr w:rsidR="00CB6767" w:rsidRPr="00F17C4D" w14:paraId="62DEC9E1" w14:textId="77777777" w:rsidTr="00EF5DB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8799F47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0" w:type="auto"/>
            <w:vAlign w:val="center"/>
            <w:hideMark/>
          </w:tcPr>
          <w:p w14:paraId="5CE038EA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Parametr</w:t>
            </w:r>
          </w:p>
        </w:tc>
        <w:tc>
          <w:tcPr>
            <w:tcW w:w="0" w:type="auto"/>
            <w:vAlign w:val="center"/>
            <w:hideMark/>
          </w:tcPr>
          <w:p w14:paraId="20F445D9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Wymaganie minimalne</w:t>
            </w:r>
          </w:p>
        </w:tc>
        <w:tc>
          <w:tcPr>
            <w:tcW w:w="0" w:type="auto"/>
            <w:vAlign w:val="center"/>
            <w:hideMark/>
          </w:tcPr>
          <w:p w14:paraId="56284B54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Oferowane parametry i konfiguracja</w:t>
            </w:r>
          </w:p>
        </w:tc>
      </w:tr>
      <w:tr w:rsidR="00FC39B6" w:rsidRPr="00F17C4D" w14:paraId="569364DF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F399F4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7765D79D" w14:textId="68322DA8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Ilość lamp w jednym zestawie</w:t>
            </w:r>
          </w:p>
        </w:tc>
        <w:tc>
          <w:tcPr>
            <w:tcW w:w="0" w:type="auto"/>
            <w:vAlign w:val="center"/>
          </w:tcPr>
          <w:p w14:paraId="190DA829" w14:textId="680E7539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2 sztuki</w:t>
            </w:r>
          </w:p>
        </w:tc>
        <w:tc>
          <w:tcPr>
            <w:tcW w:w="0" w:type="auto"/>
            <w:vAlign w:val="center"/>
            <w:hideMark/>
          </w:tcPr>
          <w:p w14:paraId="3BF8E5C4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209F2CA5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F91A297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lastRenderedPageBreak/>
              <w:t>2</w:t>
            </w:r>
          </w:p>
        </w:tc>
        <w:tc>
          <w:tcPr>
            <w:tcW w:w="0" w:type="auto"/>
            <w:vAlign w:val="center"/>
          </w:tcPr>
          <w:p w14:paraId="4117640E" w14:textId="0DB3FAD4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Średnica panelu świetlnego</w:t>
            </w:r>
          </w:p>
        </w:tc>
        <w:tc>
          <w:tcPr>
            <w:tcW w:w="0" w:type="auto"/>
            <w:vAlign w:val="center"/>
          </w:tcPr>
          <w:p w14:paraId="396647D3" w14:textId="4CAA58CD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inimum 41 cm lub panel o powierzchni równoważnej</w:t>
            </w:r>
          </w:p>
        </w:tc>
        <w:tc>
          <w:tcPr>
            <w:tcW w:w="0" w:type="auto"/>
            <w:vAlign w:val="center"/>
            <w:hideMark/>
          </w:tcPr>
          <w:p w14:paraId="23DE4238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0F78FCAB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8088AA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7F07A99C" w14:textId="3E1D9CBF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Zastosowanie</w:t>
            </w:r>
          </w:p>
        </w:tc>
        <w:tc>
          <w:tcPr>
            <w:tcW w:w="0" w:type="auto"/>
            <w:vAlign w:val="center"/>
          </w:tcPr>
          <w:p w14:paraId="6402CD4A" w14:textId="111310EC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 xml:space="preserve">Zdjęcia, filmy,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streamy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 xml:space="preserve">,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webinary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>, studio i plener, portrety, produkt</w:t>
            </w:r>
          </w:p>
        </w:tc>
        <w:tc>
          <w:tcPr>
            <w:tcW w:w="0" w:type="auto"/>
            <w:vAlign w:val="center"/>
            <w:hideMark/>
          </w:tcPr>
          <w:p w14:paraId="5A8A8764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3673E87A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F81F0D5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2700E483" w14:textId="237CF6CB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Jakość światła</w:t>
            </w:r>
          </w:p>
        </w:tc>
        <w:tc>
          <w:tcPr>
            <w:tcW w:w="0" w:type="auto"/>
            <w:vAlign w:val="center"/>
          </w:tcPr>
          <w:p w14:paraId="684B33DA" w14:textId="0C14810C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iękkie światło dzięki wbudowanemu dyfuzorowi</w:t>
            </w:r>
          </w:p>
        </w:tc>
        <w:tc>
          <w:tcPr>
            <w:tcW w:w="0" w:type="auto"/>
            <w:vAlign w:val="center"/>
            <w:hideMark/>
          </w:tcPr>
          <w:p w14:paraId="2811303A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14181E19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AA6E22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004FD1B7" w14:textId="09A75EC9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Regulacja temperatury barwowej</w:t>
            </w:r>
          </w:p>
        </w:tc>
        <w:tc>
          <w:tcPr>
            <w:tcW w:w="0" w:type="auto"/>
            <w:vAlign w:val="center"/>
          </w:tcPr>
          <w:p w14:paraId="112D1846" w14:textId="74EC0C0C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3200 K – 5600 K</w:t>
            </w:r>
          </w:p>
        </w:tc>
        <w:tc>
          <w:tcPr>
            <w:tcW w:w="0" w:type="auto"/>
            <w:vAlign w:val="center"/>
            <w:hideMark/>
          </w:tcPr>
          <w:p w14:paraId="0A08F127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2BD17991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476234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598F4EF8" w14:textId="1E97300F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CRI (</w:t>
            </w:r>
            <w:proofErr w:type="spellStart"/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Color</w:t>
            </w:r>
            <w:proofErr w:type="spellEnd"/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 xml:space="preserve"> Rendering Index)</w:t>
            </w:r>
          </w:p>
        </w:tc>
        <w:tc>
          <w:tcPr>
            <w:tcW w:w="0" w:type="auto"/>
            <w:vAlign w:val="center"/>
          </w:tcPr>
          <w:p w14:paraId="69D569AA" w14:textId="291B6121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inimum &gt;95</w:t>
            </w:r>
          </w:p>
        </w:tc>
        <w:tc>
          <w:tcPr>
            <w:tcW w:w="0" w:type="auto"/>
            <w:vAlign w:val="center"/>
            <w:hideMark/>
          </w:tcPr>
          <w:p w14:paraId="3B439C57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308D28DD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317FDA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6C028F4E" w14:textId="1A69F2E0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Moc światła</w:t>
            </w:r>
          </w:p>
        </w:tc>
        <w:tc>
          <w:tcPr>
            <w:tcW w:w="0" w:type="auto"/>
            <w:vAlign w:val="center"/>
          </w:tcPr>
          <w:p w14:paraId="39409D9F" w14:textId="6D974494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inimum 70 W</w:t>
            </w:r>
          </w:p>
        </w:tc>
        <w:tc>
          <w:tcPr>
            <w:tcW w:w="0" w:type="auto"/>
            <w:vAlign w:val="center"/>
            <w:hideMark/>
          </w:tcPr>
          <w:p w14:paraId="7EEBA105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41235F69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657D6E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7A89A1F3" w14:textId="5F2ECD5C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Natężenie światła</w:t>
            </w:r>
          </w:p>
        </w:tc>
        <w:tc>
          <w:tcPr>
            <w:tcW w:w="0" w:type="auto"/>
            <w:vAlign w:val="center"/>
          </w:tcPr>
          <w:p w14:paraId="0D16E1F0" w14:textId="247DAD68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inimum 1</w:t>
            </w:r>
            <w:r w:rsidR="004F01A8">
              <w:rPr>
                <w:rFonts w:ascii="Montserrat" w:hAnsi="Montserrat"/>
                <w:sz w:val="20"/>
                <w:szCs w:val="20"/>
              </w:rPr>
              <w:t>5</w:t>
            </w:r>
            <w:r w:rsidRPr="00F17C4D">
              <w:rPr>
                <w:rFonts w:ascii="Montserrat" w:hAnsi="Montserrat"/>
                <w:sz w:val="20"/>
                <w:szCs w:val="20"/>
              </w:rPr>
              <w:t>00 lx (z odległości 1 m)</w:t>
            </w:r>
          </w:p>
        </w:tc>
        <w:tc>
          <w:tcPr>
            <w:tcW w:w="0" w:type="auto"/>
            <w:vAlign w:val="center"/>
            <w:hideMark/>
          </w:tcPr>
          <w:p w14:paraId="41E67500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374CE357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1013E4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54D7D603" w14:textId="28DC50A9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Sterowanie</w:t>
            </w:r>
          </w:p>
        </w:tc>
        <w:tc>
          <w:tcPr>
            <w:tcW w:w="0" w:type="auto"/>
            <w:vAlign w:val="center"/>
          </w:tcPr>
          <w:p w14:paraId="773A162A" w14:textId="270F3DAF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Panel sterowania na lampie, pilot, aplikacja mobilna (Android/iOS)</w:t>
            </w:r>
          </w:p>
        </w:tc>
        <w:tc>
          <w:tcPr>
            <w:tcW w:w="0" w:type="auto"/>
            <w:vAlign w:val="center"/>
            <w:hideMark/>
          </w:tcPr>
          <w:p w14:paraId="0A714ABD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1B41D766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BA60AB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581B2E5A" w14:textId="0EBE37B2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Funkcje dodatkowe</w:t>
            </w:r>
          </w:p>
        </w:tc>
        <w:tc>
          <w:tcPr>
            <w:tcW w:w="0" w:type="auto"/>
            <w:vAlign w:val="center"/>
          </w:tcPr>
          <w:p w14:paraId="25CE0F4F" w14:textId="326B6854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Podświetlany ekran z parametrami światła i stanem baterii</w:t>
            </w:r>
          </w:p>
        </w:tc>
        <w:tc>
          <w:tcPr>
            <w:tcW w:w="0" w:type="auto"/>
            <w:vAlign w:val="center"/>
            <w:hideMark/>
          </w:tcPr>
          <w:p w14:paraId="6D2E10A7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25BB288A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7F119EE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077C89F2" w14:textId="5D8E2EFD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Regulacja lampy</w:t>
            </w:r>
          </w:p>
        </w:tc>
        <w:tc>
          <w:tcPr>
            <w:tcW w:w="0" w:type="auto"/>
            <w:vAlign w:val="center"/>
          </w:tcPr>
          <w:p w14:paraId="4FC4AB28" w14:textId="32AD7CE6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ożliwość precyzyjnej regulacji kąta nachylenia</w:t>
            </w:r>
          </w:p>
        </w:tc>
        <w:tc>
          <w:tcPr>
            <w:tcW w:w="0" w:type="auto"/>
            <w:vAlign w:val="center"/>
            <w:hideMark/>
          </w:tcPr>
          <w:p w14:paraId="46E6F7BF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6121214B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80EFAEB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1BCD979" w14:textId="449D46FD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Zasilanie</w:t>
            </w:r>
          </w:p>
        </w:tc>
        <w:tc>
          <w:tcPr>
            <w:tcW w:w="0" w:type="auto"/>
            <w:vAlign w:val="center"/>
          </w:tcPr>
          <w:p w14:paraId="14EFB11B" w14:textId="60B94408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Zasilacz sieciowy DC 15 V (w zestawie) oraz opcjonalne zasilanie akumulatorowe V-Mount</w:t>
            </w:r>
          </w:p>
        </w:tc>
        <w:tc>
          <w:tcPr>
            <w:tcW w:w="0" w:type="auto"/>
            <w:vAlign w:val="center"/>
            <w:hideMark/>
          </w:tcPr>
          <w:p w14:paraId="4A6A0A7C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1E2487D2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0729D0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60DBFC28" w14:textId="3E73C4DE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Statyw</w:t>
            </w:r>
          </w:p>
        </w:tc>
        <w:tc>
          <w:tcPr>
            <w:tcW w:w="0" w:type="auto"/>
            <w:vAlign w:val="center"/>
          </w:tcPr>
          <w:p w14:paraId="72658470" w14:textId="4532EF3A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Aluminiowy, lekki, wysokość maks. 280 cm, 3</w:t>
            </w:r>
            <w:r w:rsidRPr="00F17C4D">
              <w:rPr>
                <w:rFonts w:ascii="Cambria Math" w:hAnsi="Cambria Math" w:cs="Cambria Math"/>
                <w:sz w:val="20"/>
                <w:szCs w:val="20"/>
              </w:rPr>
              <w:t>‑</w:t>
            </w:r>
            <w:r w:rsidRPr="00F17C4D">
              <w:rPr>
                <w:rFonts w:ascii="Montserrat" w:hAnsi="Montserrat"/>
                <w:sz w:val="20"/>
                <w:szCs w:val="20"/>
              </w:rPr>
              <w:t>sekcyjny, blokady zaciskowe, trzpie</w:t>
            </w:r>
            <w:r w:rsidRPr="00F17C4D">
              <w:rPr>
                <w:rFonts w:ascii="Montserrat" w:hAnsi="Montserrat" w:cs="Aptos"/>
                <w:sz w:val="20"/>
                <w:szCs w:val="20"/>
              </w:rPr>
              <w:t>ń</w:t>
            </w:r>
            <w:r w:rsidRPr="00F17C4D">
              <w:rPr>
                <w:rFonts w:ascii="Montserrat" w:hAnsi="Montserrat"/>
                <w:sz w:val="20"/>
                <w:szCs w:val="20"/>
              </w:rPr>
              <w:t xml:space="preserve"> 16 mm, gwint 1/4", rozstaw n</w:t>
            </w:r>
            <w:r w:rsidRPr="00F17C4D">
              <w:rPr>
                <w:rFonts w:ascii="Montserrat" w:hAnsi="Montserrat" w:cs="Aptos"/>
                <w:sz w:val="20"/>
                <w:szCs w:val="20"/>
              </w:rPr>
              <w:t>ó</w:t>
            </w:r>
            <w:r w:rsidRPr="00F17C4D">
              <w:rPr>
                <w:rFonts w:ascii="Montserrat" w:hAnsi="Montserrat"/>
                <w:sz w:val="20"/>
                <w:szCs w:val="20"/>
              </w:rPr>
              <w:t>g szeroki, ud</w:t>
            </w:r>
            <w:r w:rsidRPr="00F17C4D">
              <w:rPr>
                <w:rFonts w:ascii="Montserrat" w:hAnsi="Montserrat" w:cs="Aptos"/>
                <w:sz w:val="20"/>
                <w:szCs w:val="20"/>
              </w:rPr>
              <w:t>ź</w:t>
            </w:r>
            <w:r w:rsidRPr="00F17C4D">
              <w:rPr>
                <w:rFonts w:ascii="Montserrat" w:hAnsi="Montserrat"/>
                <w:sz w:val="20"/>
                <w:szCs w:val="20"/>
              </w:rPr>
              <w:t>wig min. 6 kg, d</w:t>
            </w:r>
            <w:r w:rsidRPr="00F17C4D">
              <w:rPr>
                <w:rFonts w:ascii="Montserrat" w:hAnsi="Montserrat" w:cs="Aptos"/>
                <w:sz w:val="20"/>
                <w:szCs w:val="20"/>
              </w:rPr>
              <w:t>ł</w:t>
            </w:r>
            <w:r w:rsidRPr="00F17C4D">
              <w:rPr>
                <w:rFonts w:ascii="Montserrat" w:hAnsi="Montserrat"/>
                <w:sz w:val="20"/>
                <w:szCs w:val="20"/>
              </w:rPr>
              <w:t>ugo</w:t>
            </w:r>
            <w:r w:rsidRPr="00F17C4D">
              <w:rPr>
                <w:rFonts w:ascii="Montserrat" w:hAnsi="Montserrat" w:cs="Aptos"/>
                <w:sz w:val="20"/>
                <w:szCs w:val="20"/>
              </w:rPr>
              <w:t>ść</w:t>
            </w:r>
            <w:r w:rsidRPr="00F17C4D">
              <w:rPr>
                <w:rFonts w:ascii="Montserrat" w:hAnsi="Montserrat"/>
                <w:sz w:val="20"/>
                <w:szCs w:val="20"/>
              </w:rPr>
              <w:t xml:space="preserve"> po z</w:t>
            </w:r>
            <w:r w:rsidRPr="00F17C4D">
              <w:rPr>
                <w:rFonts w:ascii="Montserrat" w:hAnsi="Montserrat" w:cs="Aptos"/>
                <w:sz w:val="20"/>
                <w:szCs w:val="20"/>
              </w:rPr>
              <w:t>ł</w:t>
            </w:r>
            <w:r w:rsidRPr="00F17C4D">
              <w:rPr>
                <w:rFonts w:ascii="Montserrat" w:hAnsi="Montserrat"/>
                <w:sz w:val="20"/>
                <w:szCs w:val="20"/>
              </w:rPr>
              <w:t>o</w:t>
            </w:r>
            <w:r w:rsidRPr="00F17C4D">
              <w:rPr>
                <w:rFonts w:ascii="Montserrat" w:hAnsi="Montserrat" w:cs="Aptos"/>
                <w:sz w:val="20"/>
                <w:szCs w:val="20"/>
              </w:rPr>
              <w:t>ż</w:t>
            </w:r>
            <w:r w:rsidRPr="00F17C4D">
              <w:rPr>
                <w:rFonts w:ascii="Montserrat" w:hAnsi="Montserrat"/>
                <w:sz w:val="20"/>
                <w:szCs w:val="20"/>
              </w:rPr>
              <w:t>eniu max. 95 cm</w:t>
            </w:r>
            <w:r w:rsidR="006A3492">
              <w:rPr>
                <w:rFonts w:ascii="Montserrat" w:hAnsi="Montserrat"/>
                <w:sz w:val="20"/>
                <w:szCs w:val="20"/>
              </w:rPr>
              <w:t xml:space="preserve"> – 2 sztuki w jednym zestawie</w:t>
            </w:r>
          </w:p>
        </w:tc>
        <w:tc>
          <w:tcPr>
            <w:tcW w:w="0" w:type="auto"/>
            <w:vAlign w:val="center"/>
            <w:hideMark/>
          </w:tcPr>
          <w:p w14:paraId="3B96AAD5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6A02C4FD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7B3FFA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65525EF7" w14:textId="0EA5A5D4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Torba transportowa</w:t>
            </w:r>
          </w:p>
        </w:tc>
        <w:tc>
          <w:tcPr>
            <w:tcW w:w="0" w:type="auto"/>
            <w:vAlign w:val="center"/>
          </w:tcPr>
          <w:p w14:paraId="24122165" w14:textId="43922E94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Usztywniana, z uchwytami, mieszcząca lampy, statyw i akcesoria</w:t>
            </w:r>
            <w:r w:rsidR="006A3492">
              <w:rPr>
                <w:rFonts w:ascii="Montserrat" w:hAnsi="Montserrat"/>
                <w:sz w:val="20"/>
                <w:szCs w:val="20"/>
              </w:rPr>
              <w:t xml:space="preserve"> – 2 sztuki w jednym zestawie</w:t>
            </w:r>
          </w:p>
        </w:tc>
        <w:tc>
          <w:tcPr>
            <w:tcW w:w="0" w:type="auto"/>
            <w:vAlign w:val="center"/>
            <w:hideMark/>
          </w:tcPr>
          <w:p w14:paraId="6697D63D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3BE35DC7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74C0E28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0BC7CBC2" w14:textId="7B4FC8EC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Akcesoria</w:t>
            </w:r>
          </w:p>
        </w:tc>
        <w:tc>
          <w:tcPr>
            <w:tcW w:w="0" w:type="auto"/>
            <w:vAlign w:val="center"/>
          </w:tcPr>
          <w:p w14:paraId="3EDC09AF" w14:textId="77777777" w:rsidR="00FC39B6" w:rsidRPr="00F17C4D" w:rsidRDefault="00FC39B6" w:rsidP="00FC39B6">
            <w:pPr>
              <w:spacing w:after="0"/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 xml:space="preserve">- 1 akumulator V-Mount o pojemności min. 95 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Wh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 xml:space="preserve"> do każdej lampy,</w:t>
            </w:r>
          </w:p>
          <w:p w14:paraId="0AE07FF0" w14:textId="1A6C5378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- 1 ładowarka akumulatorowa podwójna do każdego zestawu</w:t>
            </w:r>
          </w:p>
        </w:tc>
        <w:tc>
          <w:tcPr>
            <w:tcW w:w="0" w:type="auto"/>
            <w:vAlign w:val="center"/>
            <w:hideMark/>
          </w:tcPr>
          <w:p w14:paraId="6198BEFA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70481F92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9176C8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lastRenderedPageBreak/>
              <w:t>16</w:t>
            </w:r>
          </w:p>
        </w:tc>
        <w:tc>
          <w:tcPr>
            <w:tcW w:w="0" w:type="auto"/>
            <w:vAlign w:val="center"/>
          </w:tcPr>
          <w:p w14:paraId="1386A82E" w14:textId="48CAF4B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Gwarancja</w:t>
            </w:r>
          </w:p>
        </w:tc>
        <w:tc>
          <w:tcPr>
            <w:tcW w:w="0" w:type="auto"/>
            <w:vAlign w:val="center"/>
          </w:tcPr>
          <w:p w14:paraId="2FEEB82A" w14:textId="2D1AED51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inimum 36 miesięcy.</w:t>
            </w:r>
          </w:p>
        </w:tc>
        <w:tc>
          <w:tcPr>
            <w:tcW w:w="0" w:type="auto"/>
            <w:vAlign w:val="center"/>
            <w:hideMark/>
          </w:tcPr>
          <w:p w14:paraId="741BF9B9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</w:tbl>
    <w:p w14:paraId="19F01D80" w14:textId="77777777" w:rsidR="00CB6767" w:rsidRDefault="00CB6767" w:rsidP="00CB6767">
      <w:pPr>
        <w:rPr>
          <w:rFonts w:ascii="Montserrat" w:hAnsi="Montserrat"/>
          <w:b/>
          <w:bCs/>
          <w:sz w:val="20"/>
          <w:szCs w:val="20"/>
        </w:rPr>
      </w:pPr>
    </w:p>
    <w:p w14:paraId="07EC8613" w14:textId="77777777" w:rsidR="00F17C4D" w:rsidRPr="00F17C4D" w:rsidRDefault="00F17C4D" w:rsidP="00CB6767">
      <w:pPr>
        <w:rPr>
          <w:rFonts w:ascii="Montserrat" w:hAnsi="Montserrat"/>
          <w:b/>
          <w:bCs/>
          <w:sz w:val="20"/>
          <w:szCs w:val="20"/>
        </w:rPr>
      </w:pPr>
    </w:p>
    <w:p w14:paraId="0772808B" w14:textId="77777777" w:rsidR="00FC39B6" w:rsidRPr="00F17C4D" w:rsidRDefault="00FC39B6" w:rsidP="00FC39B6">
      <w:pPr>
        <w:pStyle w:val="Nagwek1"/>
        <w:rPr>
          <w:rFonts w:ascii="Montserrat" w:hAnsi="Montserrat" w:cs="Arial"/>
          <w:b/>
          <w:bCs/>
          <w:color w:val="auto"/>
          <w:sz w:val="20"/>
          <w:szCs w:val="20"/>
        </w:rPr>
      </w:pPr>
      <w:r w:rsidRPr="00F17C4D">
        <w:rPr>
          <w:rFonts w:ascii="Montserrat" w:hAnsi="Montserrat" w:cs="Arial"/>
          <w:b/>
          <w:bCs/>
          <w:color w:val="auto"/>
          <w:sz w:val="20"/>
          <w:szCs w:val="20"/>
        </w:rPr>
        <w:t>1.9 Tło winylowe – 3 zestawy</w:t>
      </w:r>
    </w:p>
    <w:p w14:paraId="4EBA06B3" w14:textId="77777777" w:rsidR="00FC39B6" w:rsidRPr="00F17C4D" w:rsidRDefault="00FC39B6" w:rsidP="00FC39B6">
      <w:pPr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sz w:val="20"/>
          <w:szCs w:val="20"/>
        </w:rPr>
        <w:t>Każdy zestaw zawiera 3 tła winylowe: białe, zielone i czarne (po jednej sztuce każdego koloru).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5"/>
        <w:gridCol w:w="1911"/>
        <w:gridCol w:w="4553"/>
        <w:gridCol w:w="2191"/>
      </w:tblGrid>
      <w:tr w:rsidR="00CB6767" w:rsidRPr="00F17C4D" w14:paraId="7F501CB2" w14:textId="77777777" w:rsidTr="00EF5DB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9A66D43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0" w:type="auto"/>
            <w:vAlign w:val="center"/>
            <w:hideMark/>
          </w:tcPr>
          <w:p w14:paraId="00BA9875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Parametr</w:t>
            </w:r>
          </w:p>
        </w:tc>
        <w:tc>
          <w:tcPr>
            <w:tcW w:w="0" w:type="auto"/>
            <w:vAlign w:val="center"/>
            <w:hideMark/>
          </w:tcPr>
          <w:p w14:paraId="11777063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Wymaganie minimalne</w:t>
            </w:r>
          </w:p>
        </w:tc>
        <w:tc>
          <w:tcPr>
            <w:tcW w:w="0" w:type="auto"/>
            <w:vAlign w:val="center"/>
            <w:hideMark/>
          </w:tcPr>
          <w:p w14:paraId="2E1F3C11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Oferowane parametry i konfiguracja</w:t>
            </w:r>
          </w:p>
        </w:tc>
      </w:tr>
      <w:tr w:rsidR="00FC39B6" w:rsidRPr="00F17C4D" w14:paraId="6E0E0000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69C9EB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58741828" w14:textId="32A0CB0F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Wymiary tła</w:t>
            </w:r>
          </w:p>
        </w:tc>
        <w:tc>
          <w:tcPr>
            <w:tcW w:w="0" w:type="auto"/>
            <w:vAlign w:val="center"/>
          </w:tcPr>
          <w:p w14:paraId="78CFA3EC" w14:textId="5D9AC3AE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,5 × 2,1 m</w:t>
            </w:r>
          </w:p>
        </w:tc>
        <w:tc>
          <w:tcPr>
            <w:tcW w:w="0" w:type="auto"/>
            <w:vAlign w:val="center"/>
            <w:hideMark/>
          </w:tcPr>
          <w:p w14:paraId="50D09C6E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0CFE8672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A22EA40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1881629C" w14:textId="1551E41F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Kolory</w:t>
            </w:r>
          </w:p>
        </w:tc>
        <w:tc>
          <w:tcPr>
            <w:tcW w:w="0" w:type="auto"/>
            <w:vAlign w:val="center"/>
          </w:tcPr>
          <w:p w14:paraId="36B0A77B" w14:textId="01A9410C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Białe, zielone, czarne</w:t>
            </w:r>
          </w:p>
        </w:tc>
        <w:tc>
          <w:tcPr>
            <w:tcW w:w="0" w:type="auto"/>
            <w:vAlign w:val="center"/>
            <w:hideMark/>
          </w:tcPr>
          <w:p w14:paraId="3215E4FD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6CBBF23C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78704C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7678E5E1" w14:textId="55311D49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Wykończenie powierzchni</w:t>
            </w:r>
          </w:p>
        </w:tc>
        <w:tc>
          <w:tcPr>
            <w:tcW w:w="0" w:type="auto"/>
            <w:vAlign w:val="center"/>
          </w:tcPr>
          <w:p w14:paraId="1717D384" w14:textId="583D4EA3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atowe</w:t>
            </w:r>
          </w:p>
        </w:tc>
        <w:tc>
          <w:tcPr>
            <w:tcW w:w="0" w:type="auto"/>
            <w:vAlign w:val="center"/>
            <w:hideMark/>
          </w:tcPr>
          <w:p w14:paraId="081A1C4A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55DE54E3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48E036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63CE2732" w14:textId="42FEB5B5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Czyszczenie</w:t>
            </w:r>
          </w:p>
        </w:tc>
        <w:tc>
          <w:tcPr>
            <w:tcW w:w="0" w:type="auto"/>
            <w:vAlign w:val="center"/>
          </w:tcPr>
          <w:p w14:paraId="76C2901D" w14:textId="408DA936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Powierzchnia odporna na zabrudzenia i umożliwiająca czyszczenie wilgotną ściereczką bez uszkodzenia materiału.</w:t>
            </w:r>
          </w:p>
        </w:tc>
        <w:tc>
          <w:tcPr>
            <w:tcW w:w="0" w:type="auto"/>
            <w:vAlign w:val="center"/>
            <w:hideMark/>
          </w:tcPr>
          <w:p w14:paraId="211FA3DF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37BCCE8D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6B6F1E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2D92A5E5" w14:textId="15A148E6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Gramatura materiału</w:t>
            </w:r>
          </w:p>
        </w:tc>
        <w:tc>
          <w:tcPr>
            <w:tcW w:w="0" w:type="auto"/>
            <w:vAlign w:val="center"/>
          </w:tcPr>
          <w:p w14:paraId="6DF30D6B" w14:textId="67764F95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Co najmniej 500 g/m²</w:t>
            </w:r>
          </w:p>
        </w:tc>
        <w:tc>
          <w:tcPr>
            <w:tcW w:w="0" w:type="auto"/>
            <w:vAlign w:val="center"/>
            <w:hideMark/>
          </w:tcPr>
          <w:p w14:paraId="2056A9CD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4BFD7CF7" w14:textId="77777777" w:rsidTr="00FC39B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4CD016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5AD7C62A" w14:textId="40D7F18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Stan materiału</w:t>
            </w:r>
          </w:p>
        </w:tc>
        <w:tc>
          <w:tcPr>
            <w:tcW w:w="0" w:type="auto"/>
            <w:vAlign w:val="center"/>
          </w:tcPr>
          <w:p w14:paraId="22DA21DC" w14:textId="37599F2F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ateriał po rozwinięciu pozostaje gładki, bez widocznych trwałych zmarszczeń.</w:t>
            </w:r>
          </w:p>
        </w:tc>
        <w:tc>
          <w:tcPr>
            <w:tcW w:w="0" w:type="auto"/>
            <w:vAlign w:val="center"/>
            <w:hideMark/>
          </w:tcPr>
          <w:p w14:paraId="2551BE47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</w:tbl>
    <w:p w14:paraId="56AFDB08" w14:textId="77777777" w:rsidR="00CB6767" w:rsidRPr="00F17C4D" w:rsidRDefault="00CB6767" w:rsidP="00CB6767">
      <w:pPr>
        <w:rPr>
          <w:rFonts w:ascii="Montserrat" w:hAnsi="Montserrat"/>
          <w:b/>
          <w:bCs/>
          <w:sz w:val="20"/>
          <w:szCs w:val="20"/>
        </w:rPr>
      </w:pPr>
    </w:p>
    <w:p w14:paraId="51F57BB8" w14:textId="45919F6D" w:rsidR="00CB6767" w:rsidRPr="00F17C4D" w:rsidRDefault="00CB6767" w:rsidP="00CB6767">
      <w:pPr>
        <w:rPr>
          <w:rFonts w:ascii="Montserrat" w:hAnsi="Montserrat"/>
          <w:b/>
          <w:bCs/>
          <w:sz w:val="20"/>
          <w:szCs w:val="20"/>
        </w:rPr>
      </w:pPr>
      <w:r w:rsidRPr="00F17C4D">
        <w:rPr>
          <w:rFonts w:ascii="Montserrat" w:hAnsi="Montserrat"/>
          <w:b/>
          <w:bCs/>
          <w:sz w:val="20"/>
          <w:szCs w:val="20"/>
        </w:rPr>
        <w:t xml:space="preserve">V. ZESTAWIENIE CEN 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5"/>
        <w:gridCol w:w="3514"/>
        <w:gridCol w:w="1030"/>
        <w:gridCol w:w="2134"/>
        <w:gridCol w:w="1977"/>
      </w:tblGrid>
      <w:tr w:rsidR="00CB6767" w:rsidRPr="00F17C4D" w14:paraId="4B1BB49E" w14:textId="77777777" w:rsidTr="00FC39B6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198141D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0" w:type="auto"/>
            <w:vAlign w:val="center"/>
            <w:hideMark/>
          </w:tcPr>
          <w:p w14:paraId="5248874F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Nazwa produktu</w:t>
            </w:r>
          </w:p>
        </w:tc>
        <w:tc>
          <w:tcPr>
            <w:tcW w:w="1000" w:type="dxa"/>
            <w:vAlign w:val="center"/>
            <w:hideMark/>
          </w:tcPr>
          <w:p w14:paraId="437BB552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Ilość</w:t>
            </w:r>
          </w:p>
        </w:tc>
        <w:tc>
          <w:tcPr>
            <w:tcW w:w="2104" w:type="dxa"/>
            <w:vAlign w:val="center"/>
            <w:hideMark/>
          </w:tcPr>
          <w:p w14:paraId="7BE7D989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Cena jednostkowa brutto (zł)</w:t>
            </w:r>
          </w:p>
        </w:tc>
        <w:tc>
          <w:tcPr>
            <w:tcW w:w="1932" w:type="dxa"/>
            <w:vAlign w:val="center"/>
            <w:hideMark/>
          </w:tcPr>
          <w:p w14:paraId="0891594E" w14:textId="77777777" w:rsidR="00CB6767" w:rsidRPr="00F17C4D" w:rsidRDefault="00CB6767" w:rsidP="00EF5DB4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17C4D">
              <w:rPr>
                <w:rFonts w:ascii="Montserrat" w:hAnsi="Montserrat"/>
                <w:b/>
                <w:bCs/>
                <w:sz w:val="20"/>
                <w:szCs w:val="20"/>
              </w:rPr>
              <w:t>Wartość brutto (zł)</w:t>
            </w:r>
          </w:p>
        </w:tc>
      </w:tr>
      <w:tr w:rsidR="00FC39B6" w:rsidRPr="00F17C4D" w14:paraId="7E70FA0F" w14:textId="77777777" w:rsidTr="00F65E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ECDC7B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5301706" w14:textId="0A255F06" w:rsidR="00FC39B6" w:rsidRPr="00F17C4D" w:rsidRDefault="00FC39B6" w:rsidP="00FC39B6">
            <w:pPr>
              <w:pStyle w:val="Compact"/>
              <w:rPr>
                <w:rFonts w:ascii="Montserrat" w:hAnsi="Montserrat"/>
                <w:sz w:val="20"/>
                <w:szCs w:val="20"/>
                <w:lang w:val="pl-PL"/>
              </w:rPr>
            </w:pPr>
            <w:r w:rsidRPr="00F17C4D">
              <w:rPr>
                <w:rFonts w:ascii="Montserrat" w:hAnsi="Montserrat"/>
                <w:sz w:val="20"/>
                <w:szCs w:val="20"/>
                <w:lang w:val="pl-PL"/>
              </w:rPr>
              <w:t>Zestaw - aparat z wymiennym obiektywem i kartą pamięci</w:t>
            </w:r>
          </w:p>
          <w:p w14:paraId="19D30E50" w14:textId="38D3C772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1000" w:type="dxa"/>
          </w:tcPr>
          <w:p w14:paraId="4BEF6906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6</w:t>
            </w:r>
          </w:p>
          <w:p w14:paraId="50D8CC4F" w14:textId="2E41B70D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zestaw</w:t>
            </w:r>
          </w:p>
        </w:tc>
        <w:tc>
          <w:tcPr>
            <w:tcW w:w="2104" w:type="dxa"/>
            <w:vAlign w:val="center"/>
            <w:hideMark/>
          </w:tcPr>
          <w:p w14:paraId="2822CF5A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1932" w:type="dxa"/>
            <w:vAlign w:val="center"/>
            <w:hideMark/>
          </w:tcPr>
          <w:p w14:paraId="5A7966FE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519F5718" w14:textId="77777777" w:rsidTr="00F65E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35FED8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657E85CC" w14:textId="0574AA10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Mikrofonowy cyfrowy system bezprzewodowy</w:t>
            </w:r>
          </w:p>
        </w:tc>
        <w:tc>
          <w:tcPr>
            <w:tcW w:w="1000" w:type="dxa"/>
          </w:tcPr>
          <w:p w14:paraId="42E216E6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6</w:t>
            </w:r>
          </w:p>
          <w:p w14:paraId="41DFE170" w14:textId="76955323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zestaw</w:t>
            </w:r>
          </w:p>
        </w:tc>
        <w:tc>
          <w:tcPr>
            <w:tcW w:w="2104" w:type="dxa"/>
            <w:vAlign w:val="center"/>
            <w:hideMark/>
          </w:tcPr>
          <w:p w14:paraId="44D868F8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1932" w:type="dxa"/>
            <w:vAlign w:val="center"/>
            <w:hideMark/>
          </w:tcPr>
          <w:p w14:paraId="3D3FBF6C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5AD35339" w14:textId="77777777" w:rsidTr="00F65E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8DD0AC9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02F39D69" w14:textId="67ACD8E3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Profesjonalne oprogramowanie do montażu wideo</w:t>
            </w:r>
          </w:p>
        </w:tc>
        <w:tc>
          <w:tcPr>
            <w:tcW w:w="1000" w:type="dxa"/>
          </w:tcPr>
          <w:p w14:paraId="3FB31FE2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3</w:t>
            </w:r>
          </w:p>
          <w:p w14:paraId="56EA7732" w14:textId="5AB0FC28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licencja</w:t>
            </w:r>
          </w:p>
        </w:tc>
        <w:tc>
          <w:tcPr>
            <w:tcW w:w="2104" w:type="dxa"/>
            <w:vAlign w:val="center"/>
            <w:hideMark/>
          </w:tcPr>
          <w:p w14:paraId="7BEB9FE4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1932" w:type="dxa"/>
            <w:vAlign w:val="center"/>
            <w:hideMark/>
          </w:tcPr>
          <w:p w14:paraId="1961DFCC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3C2BE508" w14:textId="77777777" w:rsidTr="00F65E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2CA1CC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lastRenderedPageBreak/>
              <w:t>4</w:t>
            </w:r>
          </w:p>
        </w:tc>
        <w:tc>
          <w:tcPr>
            <w:tcW w:w="0" w:type="auto"/>
          </w:tcPr>
          <w:p w14:paraId="6348051F" w14:textId="6D097BB1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Stabilizator trójosiowy (</w:t>
            </w:r>
            <w:proofErr w:type="spellStart"/>
            <w:r w:rsidRPr="00F17C4D">
              <w:rPr>
                <w:rFonts w:ascii="Montserrat" w:hAnsi="Montserrat"/>
                <w:sz w:val="20"/>
                <w:szCs w:val="20"/>
              </w:rPr>
              <w:t>gimbal</w:t>
            </w:r>
            <w:proofErr w:type="spellEnd"/>
            <w:r w:rsidRPr="00F17C4D">
              <w:rPr>
                <w:rFonts w:ascii="Montserrat" w:hAnsi="Montserrat"/>
                <w:sz w:val="20"/>
                <w:szCs w:val="20"/>
              </w:rPr>
              <w:t>)</w:t>
            </w:r>
          </w:p>
        </w:tc>
        <w:tc>
          <w:tcPr>
            <w:tcW w:w="1000" w:type="dxa"/>
          </w:tcPr>
          <w:p w14:paraId="201F4106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6</w:t>
            </w:r>
          </w:p>
          <w:p w14:paraId="5CF95365" w14:textId="65A4EF5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szt.</w:t>
            </w:r>
          </w:p>
        </w:tc>
        <w:tc>
          <w:tcPr>
            <w:tcW w:w="2104" w:type="dxa"/>
            <w:vAlign w:val="center"/>
            <w:hideMark/>
          </w:tcPr>
          <w:p w14:paraId="6401416D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1932" w:type="dxa"/>
            <w:vAlign w:val="center"/>
            <w:hideMark/>
          </w:tcPr>
          <w:p w14:paraId="1F37D67B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1A67A6B3" w14:textId="77777777" w:rsidTr="00F65E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FE2E28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043DB4F6" w14:textId="1FDB1F7A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Statyw fotograficzny</w:t>
            </w:r>
          </w:p>
        </w:tc>
        <w:tc>
          <w:tcPr>
            <w:tcW w:w="1000" w:type="dxa"/>
          </w:tcPr>
          <w:p w14:paraId="6C81F01F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6</w:t>
            </w:r>
          </w:p>
          <w:p w14:paraId="4E5401BB" w14:textId="4FE5B6D1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szt.</w:t>
            </w:r>
          </w:p>
        </w:tc>
        <w:tc>
          <w:tcPr>
            <w:tcW w:w="2104" w:type="dxa"/>
            <w:vAlign w:val="center"/>
            <w:hideMark/>
          </w:tcPr>
          <w:p w14:paraId="07D33DE6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1932" w:type="dxa"/>
            <w:vAlign w:val="center"/>
            <w:hideMark/>
          </w:tcPr>
          <w:p w14:paraId="4DFA67A9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0BB8EDCF" w14:textId="77777777" w:rsidTr="00F65E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72CE83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706934E1" w14:textId="34534DA2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Urządzenie do przechwytywania obrazu HDMI → USB</w:t>
            </w:r>
          </w:p>
        </w:tc>
        <w:tc>
          <w:tcPr>
            <w:tcW w:w="1000" w:type="dxa"/>
          </w:tcPr>
          <w:p w14:paraId="283194C5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6</w:t>
            </w:r>
          </w:p>
          <w:p w14:paraId="0F1E8BE9" w14:textId="11250FC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szt.</w:t>
            </w:r>
          </w:p>
        </w:tc>
        <w:tc>
          <w:tcPr>
            <w:tcW w:w="2104" w:type="dxa"/>
            <w:vAlign w:val="center"/>
            <w:hideMark/>
          </w:tcPr>
          <w:p w14:paraId="21EA19FA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1932" w:type="dxa"/>
            <w:vAlign w:val="center"/>
            <w:hideMark/>
          </w:tcPr>
          <w:p w14:paraId="2CF3455E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2C656949" w14:textId="77777777" w:rsidTr="00F65E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87DCB0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072A3883" w14:textId="7AD6102C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Zestaw do zawieszania tła winylowego</w:t>
            </w:r>
          </w:p>
        </w:tc>
        <w:tc>
          <w:tcPr>
            <w:tcW w:w="1000" w:type="dxa"/>
          </w:tcPr>
          <w:p w14:paraId="2948A3EE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3</w:t>
            </w:r>
          </w:p>
          <w:p w14:paraId="79C6B4A1" w14:textId="62C5A2CC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zestaw</w:t>
            </w:r>
          </w:p>
        </w:tc>
        <w:tc>
          <w:tcPr>
            <w:tcW w:w="2104" w:type="dxa"/>
            <w:vAlign w:val="center"/>
            <w:hideMark/>
          </w:tcPr>
          <w:p w14:paraId="570C89C9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1932" w:type="dxa"/>
            <w:vAlign w:val="center"/>
            <w:hideMark/>
          </w:tcPr>
          <w:p w14:paraId="170EC342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112546EB" w14:textId="77777777" w:rsidTr="00F65E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984D2BC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07955F80" w14:textId="01375D6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Zestaw oświetleniowy studyjny</w:t>
            </w:r>
          </w:p>
        </w:tc>
        <w:tc>
          <w:tcPr>
            <w:tcW w:w="1000" w:type="dxa"/>
          </w:tcPr>
          <w:p w14:paraId="41DE3316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3</w:t>
            </w:r>
          </w:p>
          <w:p w14:paraId="087D65E1" w14:textId="045A99CE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zestaw</w:t>
            </w:r>
          </w:p>
        </w:tc>
        <w:tc>
          <w:tcPr>
            <w:tcW w:w="2104" w:type="dxa"/>
            <w:vAlign w:val="center"/>
            <w:hideMark/>
          </w:tcPr>
          <w:p w14:paraId="4DBA1AF1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1932" w:type="dxa"/>
            <w:vAlign w:val="center"/>
            <w:hideMark/>
          </w:tcPr>
          <w:p w14:paraId="77A85DD9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C39B6" w:rsidRPr="00F17C4D" w14:paraId="31D8A874" w14:textId="77777777" w:rsidTr="00F65E5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1E6D3A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50512B54" w14:textId="4406DDCF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Tło winylowe (zestaw: białe, zielone, czarne)</w:t>
            </w:r>
          </w:p>
        </w:tc>
        <w:tc>
          <w:tcPr>
            <w:tcW w:w="1000" w:type="dxa"/>
          </w:tcPr>
          <w:p w14:paraId="64AD70E2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3</w:t>
            </w:r>
          </w:p>
          <w:p w14:paraId="54F80683" w14:textId="6CD07041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  <w:r w:rsidRPr="00F17C4D">
              <w:rPr>
                <w:rFonts w:ascii="Montserrat" w:hAnsi="Montserrat"/>
                <w:sz w:val="20"/>
                <w:szCs w:val="20"/>
              </w:rPr>
              <w:t>zestaw</w:t>
            </w:r>
          </w:p>
        </w:tc>
        <w:tc>
          <w:tcPr>
            <w:tcW w:w="2104" w:type="dxa"/>
            <w:vAlign w:val="center"/>
            <w:hideMark/>
          </w:tcPr>
          <w:p w14:paraId="4A1EB6FE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1932" w:type="dxa"/>
            <w:vAlign w:val="center"/>
            <w:hideMark/>
          </w:tcPr>
          <w:p w14:paraId="175EFB3A" w14:textId="77777777" w:rsidR="00FC39B6" w:rsidRPr="00F17C4D" w:rsidRDefault="00FC39B6" w:rsidP="00FC39B6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</w:tbl>
    <w:p w14:paraId="5FC32F73" w14:textId="77777777" w:rsidR="00CB6767" w:rsidRPr="00F17C4D" w:rsidRDefault="00CB6767" w:rsidP="00CB6767">
      <w:pPr>
        <w:rPr>
          <w:rFonts w:ascii="Montserrat" w:hAnsi="Montserrat"/>
          <w:b/>
          <w:bCs/>
          <w:sz w:val="20"/>
          <w:szCs w:val="20"/>
        </w:rPr>
      </w:pPr>
    </w:p>
    <w:p w14:paraId="5E00294A" w14:textId="6C840034" w:rsidR="00CB6767" w:rsidRPr="00F17C4D" w:rsidRDefault="00CB6767" w:rsidP="00CB6767">
      <w:pPr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b/>
          <w:bCs/>
          <w:sz w:val="20"/>
          <w:szCs w:val="20"/>
        </w:rPr>
        <w:t>Łączna cena brutto: .............................................................. zł</w:t>
      </w:r>
    </w:p>
    <w:p w14:paraId="473CE5E8" w14:textId="77777777" w:rsidR="00CB6767" w:rsidRPr="00F17C4D" w:rsidRDefault="00CB6767" w:rsidP="00CB6767">
      <w:pPr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sz w:val="20"/>
          <w:szCs w:val="20"/>
        </w:rPr>
        <w:t>(słownie: .................................................................................................................................)</w:t>
      </w:r>
    </w:p>
    <w:p w14:paraId="064CCFF3" w14:textId="77777777" w:rsidR="00CB6767" w:rsidRPr="00F17C4D" w:rsidRDefault="00000000" w:rsidP="00CB6767">
      <w:pPr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pict w14:anchorId="53863FDC">
          <v:rect id="_x0000_i1025" style="width:0;height:1.5pt" o:hralign="center" o:hrstd="t" o:hr="t" fillcolor="#a0a0a0" stroked="f"/>
        </w:pict>
      </w:r>
    </w:p>
    <w:p w14:paraId="4BD24883" w14:textId="77777777" w:rsidR="00CB6767" w:rsidRPr="00F17C4D" w:rsidRDefault="00CB6767" w:rsidP="00CB6767">
      <w:pPr>
        <w:rPr>
          <w:rFonts w:ascii="Montserrat" w:hAnsi="Montserrat"/>
          <w:b/>
          <w:bCs/>
          <w:sz w:val="20"/>
          <w:szCs w:val="20"/>
        </w:rPr>
      </w:pPr>
    </w:p>
    <w:p w14:paraId="5D349C02" w14:textId="77777777" w:rsidR="00CB6767" w:rsidRPr="00F17C4D" w:rsidRDefault="00CB6767" w:rsidP="00CB6767">
      <w:pPr>
        <w:rPr>
          <w:rFonts w:ascii="Montserrat" w:hAnsi="Montserrat"/>
          <w:b/>
          <w:bCs/>
          <w:sz w:val="20"/>
          <w:szCs w:val="20"/>
        </w:rPr>
      </w:pPr>
      <w:r w:rsidRPr="00F17C4D">
        <w:rPr>
          <w:rFonts w:ascii="Montserrat" w:hAnsi="Montserrat"/>
          <w:b/>
          <w:bCs/>
          <w:sz w:val="20"/>
          <w:szCs w:val="20"/>
        </w:rPr>
        <w:t>VI. TERMIN REALIZACJI ZAMÓWIENIA</w:t>
      </w:r>
    </w:p>
    <w:p w14:paraId="4651F170" w14:textId="77777777" w:rsidR="00CB6767" w:rsidRPr="00F17C4D" w:rsidRDefault="00CB6767" w:rsidP="00CB6767">
      <w:pPr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sz w:val="20"/>
          <w:szCs w:val="20"/>
        </w:rPr>
        <w:t>Zobowiązuję się zrealizować zamówienie w terminie (zaznaczyć właściwe):</w:t>
      </w:r>
    </w:p>
    <w:p w14:paraId="50A82111" w14:textId="77777777" w:rsidR="00CB6767" w:rsidRPr="00F17C4D" w:rsidRDefault="00CB6767" w:rsidP="00CB6767">
      <w:pPr>
        <w:numPr>
          <w:ilvl w:val="0"/>
          <w:numId w:val="26"/>
        </w:numPr>
        <w:spacing w:line="278" w:lineRule="auto"/>
        <w:rPr>
          <w:rFonts w:ascii="Montserrat" w:hAnsi="Montserrat"/>
          <w:sz w:val="20"/>
          <w:szCs w:val="20"/>
        </w:rPr>
      </w:pPr>
      <w:r w:rsidRPr="00F17C4D">
        <w:rPr>
          <w:rFonts w:ascii="Segoe UI Symbol" w:hAnsi="Segoe UI Symbol" w:cs="Segoe UI Symbol"/>
          <w:sz w:val="20"/>
          <w:szCs w:val="20"/>
        </w:rPr>
        <w:t>☐</w:t>
      </w:r>
      <w:r w:rsidRPr="00F17C4D">
        <w:rPr>
          <w:rFonts w:ascii="Montserrat" w:hAnsi="Montserrat"/>
          <w:sz w:val="20"/>
          <w:szCs w:val="20"/>
        </w:rPr>
        <w:t xml:space="preserve"> 21 dni od dnia zawarcia umowy</w:t>
      </w:r>
    </w:p>
    <w:p w14:paraId="5D0958AC" w14:textId="77777777" w:rsidR="00CB6767" w:rsidRPr="00F17C4D" w:rsidRDefault="00CB6767" w:rsidP="00CB6767">
      <w:pPr>
        <w:numPr>
          <w:ilvl w:val="0"/>
          <w:numId w:val="26"/>
        </w:numPr>
        <w:spacing w:line="278" w:lineRule="auto"/>
        <w:rPr>
          <w:rFonts w:ascii="Montserrat" w:hAnsi="Montserrat"/>
          <w:sz w:val="20"/>
          <w:szCs w:val="20"/>
        </w:rPr>
      </w:pPr>
      <w:r w:rsidRPr="00F17C4D">
        <w:rPr>
          <w:rFonts w:ascii="Segoe UI Symbol" w:hAnsi="Segoe UI Symbol" w:cs="Segoe UI Symbol"/>
          <w:sz w:val="20"/>
          <w:szCs w:val="20"/>
        </w:rPr>
        <w:t>☐</w:t>
      </w:r>
      <w:r w:rsidRPr="00F17C4D">
        <w:rPr>
          <w:rFonts w:ascii="Montserrat" w:hAnsi="Montserrat"/>
          <w:sz w:val="20"/>
          <w:szCs w:val="20"/>
        </w:rPr>
        <w:t xml:space="preserve"> 14 dni od dnia zawarcia umowy</w:t>
      </w:r>
    </w:p>
    <w:p w14:paraId="4A9BB3F9" w14:textId="77777777" w:rsidR="00CB6767" w:rsidRPr="00F17C4D" w:rsidRDefault="00CB6767" w:rsidP="00CB6767">
      <w:pPr>
        <w:numPr>
          <w:ilvl w:val="0"/>
          <w:numId w:val="26"/>
        </w:numPr>
        <w:spacing w:line="278" w:lineRule="auto"/>
        <w:rPr>
          <w:rFonts w:ascii="Montserrat" w:hAnsi="Montserrat"/>
          <w:sz w:val="20"/>
          <w:szCs w:val="20"/>
        </w:rPr>
      </w:pPr>
      <w:r w:rsidRPr="00F17C4D">
        <w:rPr>
          <w:rFonts w:ascii="Segoe UI Symbol" w:hAnsi="Segoe UI Symbol" w:cs="Segoe UI Symbol"/>
          <w:sz w:val="20"/>
          <w:szCs w:val="20"/>
        </w:rPr>
        <w:t>☐</w:t>
      </w:r>
      <w:r w:rsidRPr="00F17C4D">
        <w:rPr>
          <w:rFonts w:ascii="Montserrat" w:hAnsi="Montserrat"/>
          <w:sz w:val="20"/>
          <w:szCs w:val="20"/>
        </w:rPr>
        <w:t xml:space="preserve"> 7 dni od dnia zawarcia umowy</w:t>
      </w:r>
    </w:p>
    <w:p w14:paraId="52542A1A" w14:textId="77777777" w:rsidR="00CB6767" w:rsidRPr="00F17C4D" w:rsidRDefault="00CB6767" w:rsidP="00CB6767">
      <w:pPr>
        <w:rPr>
          <w:rFonts w:ascii="Montserrat" w:hAnsi="Montserrat"/>
          <w:b/>
          <w:bCs/>
          <w:sz w:val="20"/>
          <w:szCs w:val="20"/>
        </w:rPr>
      </w:pPr>
      <w:r w:rsidRPr="00F17C4D">
        <w:rPr>
          <w:rFonts w:ascii="Montserrat" w:hAnsi="Montserrat"/>
          <w:b/>
          <w:bCs/>
          <w:sz w:val="20"/>
          <w:szCs w:val="20"/>
        </w:rPr>
        <w:t>VII. KRYTERIUM – KLAUZULA SPOŁECZNA</w:t>
      </w:r>
    </w:p>
    <w:p w14:paraId="01E00EB3" w14:textId="77777777" w:rsidR="00CB6767" w:rsidRPr="00F17C4D" w:rsidRDefault="00CB6767" w:rsidP="00CB6767">
      <w:pPr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sz w:val="20"/>
          <w:szCs w:val="20"/>
        </w:rPr>
        <w:t>Oświadczam, że (zaznaczyć właściwe):</w:t>
      </w:r>
    </w:p>
    <w:p w14:paraId="0BA0A80C" w14:textId="77777777" w:rsidR="00CB6767" w:rsidRPr="00F17C4D" w:rsidRDefault="00CB6767" w:rsidP="00CB6767">
      <w:pPr>
        <w:numPr>
          <w:ilvl w:val="0"/>
          <w:numId w:val="27"/>
        </w:numPr>
        <w:spacing w:line="278" w:lineRule="auto"/>
        <w:rPr>
          <w:rFonts w:ascii="Montserrat" w:hAnsi="Montserrat"/>
          <w:sz w:val="20"/>
          <w:szCs w:val="20"/>
        </w:rPr>
      </w:pPr>
      <w:r w:rsidRPr="00F17C4D">
        <w:rPr>
          <w:rFonts w:ascii="Segoe UI Symbol" w:hAnsi="Segoe UI Symbol" w:cs="Segoe UI Symbol"/>
          <w:sz w:val="20"/>
          <w:szCs w:val="20"/>
        </w:rPr>
        <w:t>☐</w:t>
      </w:r>
      <w:r w:rsidRPr="00F17C4D">
        <w:rPr>
          <w:rFonts w:ascii="Montserrat" w:hAnsi="Montserrat"/>
          <w:sz w:val="20"/>
          <w:szCs w:val="20"/>
        </w:rPr>
        <w:t xml:space="preserve"> </w:t>
      </w:r>
      <w:r w:rsidRPr="00F17C4D">
        <w:rPr>
          <w:rFonts w:ascii="Montserrat" w:hAnsi="Montserrat"/>
          <w:b/>
          <w:bCs/>
          <w:sz w:val="20"/>
          <w:szCs w:val="20"/>
        </w:rPr>
        <w:t>nie</w:t>
      </w:r>
      <w:r w:rsidRPr="00F17C4D">
        <w:rPr>
          <w:rFonts w:ascii="Montserrat" w:hAnsi="Montserrat"/>
          <w:sz w:val="20"/>
          <w:szCs w:val="20"/>
        </w:rPr>
        <w:t xml:space="preserve"> włączę do realizacji zamówienia żadnej osoby należącej do grup wskazanych w Specyfikacji Warunków Zamówienia (0 punktów),</w:t>
      </w:r>
    </w:p>
    <w:p w14:paraId="2D5B7E9F" w14:textId="77777777" w:rsidR="00CB6767" w:rsidRPr="00F17C4D" w:rsidRDefault="00CB6767" w:rsidP="00CB6767">
      <w:pPr>
        <w:numPr>
          <w:ilvl w:val="0"/>
          <w:numId w:val="27"/>
        </w:numPr>
        <w:spacing w:line="278" w:lineRule="auto"/>
        <w:rPr>
          <w:rFonts w:ascii="Montserrat" w:hAnsi="Montserrat"/>
          <w:sz w:val="20"/>
          <w:szCs w:val="20"/>
        </w:rPr>
      </w:pPr>
      <w:r w:rsidRPr="00F17C4D">
        <w:rPr>
          <w:rFonts w:ascii="Segoe UI Symbol" w:hAnsi="Segoe UI Symbol" w:cs="Segoe UI Symbol"/>
          <w:sz w:val="20"/>
          <w:szCs w:val="20"/>
        </w:rPr>
        <w:t>☐</w:t>
      </w:r>
      <w:r w:rsidRPr="00F17C4D">
        <w:rPr>
          <w:rFonts w:ascii="Montserrat" w:hAnsi="Montserrat"/>
          <w:sz w:val="20"/>
          <w:szCs w:val="20"/>
        </w:rPr>
        <w:t xml:space="preserve"> </w:t>
      </w:r>
      <w:r w:rsidRPr="00F17C4D">
        <w:rPr>
          <w:rFonts w:ascii="Montserrat" w:hAnsi="Montserrat"/>
          <w:b/>
          <w:bCs/>
          <w:sz w:val="20"/>
          <w:szCs w:val="20"/>
        </w:rPr>
        <w:t>włączę</w:t>
      </w:r>
      <w:r w:rsidRPr="00F17C4D">
        <w:rPr>
          <w:rFonts w:ascii="Montserrat" w:hAnsi="Montserrat"/>
          <w:sz w:val="20"/>
          <w:szCs w:val="20"/>
        </w:rPr>
        <w:t xml:space="preserve"> do realizacji zamówienia co najmniej jedną osobę należącą do grup wskazanych w Specyfikacji Warunków Zamówienia (5 punktów).</w:t>
      </w:r>
    </w:p>
    <w:p w14:paraId="2A157551" w14:textId="77777777" w:rsidR="00CB6767" w:rsidRPr="00F17C4D" w:rsidRDefault="00CB6767" w:rsidP="00CB6767">
      <w:pPr>
        <w:rPr>
          <w:rFonts w:ascii="Montserrat" w:hAnsi="Montserrat"/>
          <w:b/>
          <w:bCs/>
          <w:sz w:val="20"/>
          <w:szCs w:val="20"/>
        </w:rPr>
      </w:pPr>
      <w:r w:rsidRPr="00F17C4D">
        <w:rPr>
          <w:rFonts w:ascii="Montserrat" w:hAnsi="Montserrat"/>
          <w:b/>
          <w:bCs/>
          <w:sz w:val="20"/>
          <w:szCs w:val="20"/>
        </w:rPr>
        <w:t>VIII. PODPIS WYKONAWCY</w:t>
      </w:r>
    </w:p>
    <w:p w14:paraId="14426DAC" w14:textId="77777777" w:rsidR="00CB6767" w:rsidRPr="00F17C4D" w:rsidRDefault="00CB6767" w:rsidP="00CB6767">
      <w:pPr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sz w:val="20"/>
          <w:szCs w:val="20"/>
        </w:rPr>
        <w:lastRenderedPageBreak/>
        <w:t>Miejscowość: ......................................................., dnia ........................................... 20....... r.</w:t>
      </w:r>
    </w:p>
    <w:p w14:paraId="53761505" w14:textId="77777777" w:rsidR="00CB6767" w:rsidRPr="00F17C4D" w:rsidRDefault="00CB6767" w:rsidP="00CB6767">
      <w:pPr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sz w:val="20"/>
          <w:szCs w:val="20"/>
        </w:rPr>
        <w:t>Podpis(y) osoby (osób) uprawnionej(</w:t>
      </w:r>
      <w:proofErr w:type="spellStart"/>
      <w:r w:rsidRPr="00F17C4D">
        <w:rPr>
          <w:rFonts w:ascii="Montserrat" w:hAnsi="Montserrat"/>
          <w:sz w:val="20"/>
          <w:szCs w:val="20"/>
        </w:rPr>
        <w:t>ych</w:t>
      </w:r>
      <w:proofErr w:type="spellEnd"/>
      <w:r w:rsidRPr="00F17C4D">
        <w:rPr>
          <w:rFonts w:ascii="Montserrat" w:hAnsi="Montserrat"/>
          <w:sz w:val="20"/>
          <w:szCs w:val="20"/>
        </w:rPr>
        <w:t>) do reprezentowania Wykonawcy:</w:t>
      </w:r>
    </w:p>
    <w:p w14:paraId="7411457B" w14:textId="77777777" w:rsidR="00CB6767" w:rsidRPr="00F17C4D" w:rsidRDefault="00CB6767" w:rsidP="00CB6767">
      <w:pPr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sz w:val="20"/>
          <w:szCs w:val="20"/>
        </w:rPr>
        <w:t>...............................................................................................</w:t>
      </w:r>
    </w:p>
    <w:p w14:paraId="55A36DFA" w14:textId="77777777" w:rsidR="00CB6767" w:rsidRPr="00F17C4D" w:rsidRDefault="00CB6767" w:rsidP="00CB6767">
      <w:pPr>
        <w:rPr>
          <w:rFonts w:ascii="Montserrat" w:hAnsi="Montserrat"/>
          <w:sz w:val="20"/>
          <w:szCs w:val="20"/>
        </w:rPr>
      </w:pPr>
      <w:r w:rsidRPr="00F17C4D">
        <w:rPr>
          <w:rFonts w:ascii="Montserrat" w:hAnsi="Montserrat"/>
          <w:sz w:val="20"/>
          <w:szCs w:val="20"/>
        </w:rPr>
        <w:t>...............................................................................................</w:t>
      </w:r>
    </w:p>
    <w:p w14:paraId="030CD36B" w14:textId="77777777" w:rsidR="007C4581" w:rsidRPr="00F17C4D" w:rsidRDefault="007C4581" w:rsidP="00CB6767">
      <w:pPr>
        <w:rPr>
          <w:rFonts w:ascii="Montserrat" w:hAnsi="Montserrat"/>
          <w:sz w:val="20"/>
          <w:szCs w:val="20"/>
        </w:rPr>
      </w:pPr>
    </w:p>
    <w:p w14:paraId="7F544125" w14:textId="77777777" w:rsidR="007C4581" w:rsidRPr="00F17C4D" w:rsidRDefault="007C4581" w:rsidP="00CB6767">
      <w:pPr>
        <w:rPr>
          <w:rFonts w:ascii="Montserrat" w:hAnsi="Montserrat"/>
          <w:sz w:val="20"/>
          <w:szCs w:val="20"/>
        </w:rPr>
      </w:pPr>
    </w:p>
    <w:p w14:paraId="09CBA818" w14:textId="77777777" w:rsidR="007C4581" w:rsidRPr="00F17C4D" w:rsidRDefault="007C4581" w:rsidP="007C4581">
      <w:pPr>
        <w:rPr>
          <w:rFonts w:ascii="Montserrat" w:hAnsi="Montserrat"/>
          <w:sz w:val="20"/>
          <w:szCs w:val="20"/>
        </w:rPr>
      </w:pPr>
      <w:bookmarkStart w:id="1" w:name="_Hlk215481131"/>
    </w:p>
    <w:p w14:paraId="5D5A771B" w14:textId="5AA4854E" w:rsidR="007C4581" w:rsidRPr="00F17C4D" w:rsidRDefault="007C4581" w:rsidP="007C4581">
      <w:pPr>
        <w:rPr>
          <w:rFonts w:ascii="Montserrat" w:hAnsi="Montserrat"/>
          <w:color w:val="EE0000"/>
          <w:sz w:val="20"/>
          <w:szCs w:val="20"/>
        </w:rPr>
      </w:pPr>
      <w:r w:rsidRPr="00F17C4D">
        <w:rPr>
          <w:rFonts w:ascii="Montserrat" w:hAnsi="Montserrat"/>
          <w:color w:val="EE0000"/>
          <w:sz w:val="20"/>
          <w:szCs w:val="20"/>
        </w:rPr>
        <w:t>Niniejszy formularz należy opatrzyć kwalifikowanym podpisem elektronicznym lub podpisem zaufanym lub podpisem osobistym właściwej, umocowanej osoby / właściwych, umocowanych osób</w:t>
      </w:r>
      <w:bookmarkEnd w:id="1"/>
    </w:p>
    <w:sectPr w:rsidR="007C4581" w:rsidRPr="00F17C4D" w:rsidSect="00624AAF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1701" w:right="1418" w:bottom="1701" w:left="1418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2513F4" w14:textId="77777777" w:rsidR="00B91086" w:rsidRDefault="00B91086" w:rsidP="00075FFF">
      <w:pPr>
        <w:spacing w:after="0" w:line="240" w:lineRule="auto"/>
      </w:pPr>
      <w:r>
        <w:separator/>
      </w:r>
    </w:p>
  </w:endnote>
  <w:endnote w:type="continuationSeparator" w:id="0">
    <w:p w14:paraId="4867880E" w14:textId="77777777" w:rsidR="00B91086" w:rsidRDefault="00B91086" w:rsidP="00075FFF">
      <w:pPr>
        <w:spacing w:after="0" w:line="240" w:lineRule="auto"/>
      </w:pPr>
      <w:r>
        <w:continuationSeparator/>
      </w:r>
    </w:p>
  </w:endnote>
  <w:endnote w:type="continuationNotice" w:id="1">
    <w:p w14:paraId="65D7C350" w14:textId="77777777" w:rsidR="00B91086" w:rsidRDefault="00B9108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Montserrat">
    <w:altName w:val="Times New Roman"/>
    <w:charset w:val="EE"/>
    <w:family w:val="auto"/>
    <w:pitch w:val="variable"/>
    <w:sig w:usb0="2000020F" w:usb1="00000003" w:usb2="00000000" w:usb3="00000000" w:csb0="00000197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21D4F1" w14:textId="7DB8462C" w:rsidR="00397A70" w:rsidRPr="00397A70" w:rsidRDefault="001F0F92" w:rsidP="00397A70">
    <w:pPr>
      <w:pStyle w:val="Stopka"/>
      <w:tabs>
        <w:tab w:val="left" w:pos="3090"/>
      </w:tabs>
    </w:pPr>
    <w:r w:rsidRPr="001F0F92">
      <w:rPr>
        <w:noProof/>
      </w:rPr>
      <w:drawing>
        <wp:anchor distT="0" distB="0" distL="114300" distR="114300" simplePos="0" relativeHeight="251662337" behindDoc="1" locked="0" layoutInCell="1" allowOverlap="1" wp14:anchorId="6C8C61E3" wp14:editId="5B8F0C1A">
          <wp:simplePos x="0" y="0"/>
          <wp:positionH relativeFrom="margin">
            <wp:align>right</wp:align>
          </wp:positionH>
          <wp:positionV relativeFrom="paragraph">
            <wp:posOffset>109347</wp:posOffset>
          </wp:positionV>
          <wp:extent cx="5759450" cy="682625"/>
          <wp:effectExtent l="0" t="0" r="0" b="3175"/>
          <wp:wrapNone/>
          <wp:docPr id="38609935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682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6CE4168" w14:textId="4D4C2871" w:rsidR="00A631D1" w:rsidRPr="00A631D1" w:rsidRDefault="00A631D1" w:rsidP="00A631D1">
    <w:pPr>
      <w:pStyle w:val="Stopka"/>
      <w:tabs>
        <w:tab w:val="left" w:pos="3090"/>
      </w:tabs>
    </w:pPr>
  </w:p>
  <w:p w14:paraId="5525DE62" w14:textId="0ACD8081" w:rsidR="00607C1F" w:rsidRDefault="006A3334" w:rsidP="006A3334">
    <w:pPr>
      <w:pStyle w:val="Stopka"/>
      <w:tabs>
        <w:tab w:val="clear" w:pos="4536"/>
        <w:tab w:val="clear" w:pos="9072"/>
        <w:tab w:val="left" w:pos="309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2EB9C4" w14:textId="77777777" w:rsidR="00B91086" w:rsidRDefault="00B91086" w:rsidP="00075FFF">
      <w:pPr>
        <w:spacing w:after="0" w:line="240" w:lineRule="auto"/>
      </w:pPr>
      <w:r>
        <w:separator/>
      </w:r>
    </w:p>
  </w:footnote>
  <w:footnote w:type="continuationSeparator" w:id="0">
    <w:p w14:paraId="716AD858" w14:textId="77777777" w:rsidR="00B91086" w:rsidRDefault="00B91086" w:rsidP="00075FFF">
      <w:pPr>
        <w:spacing w:after="0" w:line="240" w:lineRule="auto"/>
      </w:pPr>
      <w:r>
        <w:continuationSeparator/>
      </w:r>
    </w:p>
  </w:footnote>
  <w:footnote w:type="continuationNotice" w:id="1">
    <w:p w14:paraId="69D696FA" w14:textId="77777777" w:rsidR="00B91086" w:rsidRDefault="00B9108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72BD9E" w14:textId="4787890C" w:rsidR="00075FFF" w:rsidRDefault="00000000">
    <w:pPr>
      <w:pStyle w:val="Nagwek"/>
    </w:pPr>
    <w:r>
      <w:rPr>
        <w:noProof/>
      </w:rPr>
      <w:pict w14:anchorId="35A165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36180032" o:spid="_x0000_s1032" type="#_x0000_t75" style="position:absolute;margin-left:0;margin-top:0;width:595.2pt;height:841.9pt;z-index:-251658239;mso-position-horizontal:center;mso-position-horizontal-relative:margin;mso-position-vertical:center;mso-position-vertical-relative:margin" o:allowincell="f">
          <v:imagedata r:id="rId1" o:title="SCDN_papier_wybrany_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943B39" w14:textId="38AB3988" w:rsidR="001F0F92" w:rsidRPr="001F0F92" w:rsidRDefault="00BF5662" w:rsidP="001F0F92">
    <w:pPr>
      <w:pStyle w:val="Nagwek"/>
    </w:pPr>
    <w:r>
      <w:rPr>
        <w:noProof/>
      </w:rPr>
      <mc:AlternateContent>
        <mc:Choice Requires="wpg">
          <w:drawing>
            <wp:anchor distT="0" distB="0" distL="114300" distR="114300" simplePos="0" relativeHeight="251660289" behindDoc="1" locked="0" layoutInCell="1" allowOverlap="1" wp14:anchorId="6C641C23" wp14:editId="5D7758D9">
              <wp:simplePos x="0" y="0"/>
              <wp:positionH relativeFrom="margin">
                <wp:align>center</wp:align>
              </wp:positionH>
              <wp:positionV relativeFrom="paragraph">
                <wp:posOffset>5715</wp:posOffset>
              </wp:positionV>
              <wp:extent cx="5904000" cy="637574"/>
              <wp:effectExtent l="0" t="0" r="1905" b="0"/>
              <wp:wrapNone/>
              <wp:docPr id="877978611" name="Grupa 1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5904000" cy="637574"/>
                        <a:chOff x="0" y="0"/>
                        <a:chExt cx="5660941" cy="611505"/>
                      </a:xfrm>
                    </wpg:grpSpPr>
                    <wps:wsp>
                      <wps:cNvPr id="772220975" name="Łącznik prosty 5"/>
                      <wps:cNvCnPr/>
                      <wps:spPr>
                        <a:xfrm>
                          <a:off x="4451230" y="129397"/>
                          <a:ext cx="0" cy="2880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589438918" name="Obraz 6" descr="Obraz zawierający tekst, symbol, logo, godło&#10;&#10;Opis wygenerowany automatycznie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761781" y="129397"/>
                          <a:ext cx="899160" cy="305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332577507" name="Obraz 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0645" cy="611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557333426" name="Obraz 3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354347" y="34506"/>
                          <a:ext cx="1327785" cy="503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758381670" name="Obraz 4" descr="Obraz zawierający symbol, zrzut ekranu, Jaskrawoniebieski, Majorelle blue&#10;&#10;Opis wygenerowany automatycznie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682815" y="34506"/>
                          <a:ext cx="1578610" cy="503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83B9705" id="Grupa 15" o:spid="_x0000_s1026" style="position:absolute;margin-left:0;margin-top:.45pt;width:464.9pt;height:50.2pt;z-index:-251656191;mso-position-horizontal:center;mso-position-horizontal-relative:margin;mso-width-relative:margin;mso-height-relative:margin" coordsize="56609,61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">
              <o:lock v:ext="edit" aspectratio="t"/>
              <v:line id="Łącznik prosty 5" o:spid="_x0000_s1027" style="position:absolute;visibility:visible;mso-wrap-style:square" from="44512,1293" to="44512,41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" strokecolor="black [3213]" strokeweight="1pt">
                <v:stroke joinstyle="miter"/>
              </v:lin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6" o:spid="_x0000_s1028" type="#_x0000_t75" alt="Obraz zawierający tekst, symbol, logo, godło&#10;&#10;Opis wygenerowany automatycznie" style="position:absolute;left:47617;top:1293;width:8992;height:30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">
                <v:imagedata r:id="rId5" o:title="Obraz zawierający tekst, symbol, logo, godło&#10;&#10;Opis wygenerowany automatycznie"/>
              </v:shape>
              <v:shape id="Obraz 1" o:spid="_x0000_s1029" type="#_x0000_t75" style="position:absolute;width:13506;height:61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">
                <v:imagedata r:id="rId6" o:title=""/>
              </v:shape>
              <v:shape id="Obraz 3" o:spid="_x0000_s1030" type="#_x0000_t75" style="position:absolute;left:13543;top:345;width:13278;height:5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">
                <v:imagedata r:id="rId7" o:title=""/>
              </v:shape>
              <v:shape id="Obraz 4" o:spid="_x0000_s1031" type="#_x0000_t75" alt="Obraz zawierający symbol, zrzut ekranu, Jaskrawoniebieski, Majorelle blue&#10;&#10;Opis wygenerowany automatycznie" style="position:absolute;left:26828;top:345;width:15786;height:5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">
                <v:imagedata r:id="rId8" o:title="Obraz zawierający symbol, zrzut ekranu, Jaskrawoniebieski, Majorelle blue&#10;&#10;Opis wygenerowany automatycznie"/>
              </v:shape>
              <w10:wrap anchorx="margin"/>
            </v:group>
          </w:pict>
        </mc:Fallback>
      </mc:AlternateContent>
    </w:r>
  </w:p>
  <w:p w14:paraId="31F633C0" w14:textId="4DD67DF7" w:rsidR="00701CC9" w:rsidRPr="00257035" w:rsidRDefault="00701CC9" w:rsidP="00257035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2389B4" w14:textId="7826B40A" w:rsidR="00075FFF" w:rsidRDefault="00000000">
    <w:pPr>
      <w:pStyle w:val="Nagwek"/>
    </w:pPr>
    <w:r>
      <w:rPr>
        <w:noProof/>
      </w:rPr>
      <w:pict w14:anchorId="7FD5C8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36180031" o:spid="_x0000_s1031" type="#_x0000_t75" style="position:absolute;margin-left:0;margin-top:0;width:595.2pt;height:841.9pt;z-index:-251658240;mso-position-horizontal:center;mso-position-horizontal-relative:margin;mso-position-vertical:center;mso-position-vertical-relative:margin" o:allowincell="f">
          <v:imagedata r:id="rId1" o:title="SCDN_papier_wybrany_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3A"/>
    <w:multiLevelType w:val="multilevel"/>
    <w:tmpl w:val="978679A0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ascii="Segoe UI" w:hAnsi="Segoe UI" w:cs="Segoe UI"/>
        <w:b w:val="0"/>
        <w:bCs/>
        <w:i w:val="0"/>
        <w:szCs w:val="20"/>
      </w:rPr>
    </w:lvl>
    <w:lvl w:ilvl="1">
      <w:start w:val="1"/>
      <w:numFmt w:val="decimal"/>
      <w:isLgl/>
      <w:lvlText w:val="%1.%2"/>
      <w:lvlJc w:val="left"/>
      <w:pPr>
        <w:ind w:left="98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0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7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8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4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912" w:hanging="1440"/>
      </w:pPr>
      <w:rPr>
        <w:rFonts w:hint="default"/>
      </w:rPr>
    </w:lvl>
  </w:abstractNum>
  <w:abstractNum w:abstractNumId="1" w15:restartNumberingAfterBreak="0">
    <w:nsid w:val="0000A991"/>
    <w:multiLevelType w:val="multilevel"/>
    <w:tmpl w:val="B81C7C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7D94D28"/>
    <w:multiLevelType w:val="multilevel"/>
    <w:tmpl w:val="95D46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DC15A4"/>
    <w:multiLevelType w:val="multilevel"/>
    <w:tmpl w:val="C45A2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A434EA2"/>
    <w:multiLevelType w:val="hybridMultilevel"/>
    <w:tmpl w:val="9F7CF17C"/>
    <w:lvl w:ilvl="0" w:tplc="BE382502">
      <w:start w:val="3"/>
      <w:numFmt w:val="decimal"/>
      <w:lvlText w:val="%1."/>
      <w:lvlJc w:val="left"/>
      <w:pPr>
        <w:ind w:left="36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205C30"/>
    <w:multiLevelType w:val="hybridMultilevel"/>
    <w:tmpl w:val="781689FA"/>
    <w:lvl w:ilvl="0" w:tplc="9DBCCBA6">
      <w:start w:val="1"/>
      <w:numFmt w:val="decimal"/>
      <w:pStyle w:val="CDN-numerowanie1"/>
      <w:lvlText w:val="%1."/>
      <w:lvlJc w:val="left"/>
      <w:pPr>
        <w:ind w:left="720" w:hanging="360"/>
      </w:pPr>
    </w:lvl>
    <w:lvl w:ilvl="1" w:tplc="9EACB90E">
      <w:start w:val="1"/>
      <w:numFmt w:val="lowerLetter"/>
      <w:pStyle w:val="CDN-Numerowaniepoziom2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CC5901"/>
    <w:multiLevelType w:val="hybridMultilevel"/>
    <w:tmpl w:val="FEE06A5C"/>
    <w:lvl w:ilvl="0" w:tplc="BD2A7A0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0C593D"/>
    <w:multiLevelType w:val="hybridMultilevel"/>
    <w:tmpl w:val="7EB0BAA8"/>
    <w:lvl w:ilvl="0" w:tplc="FBE2949C">
      <w:start w:val="1"/>
      <w:numFmt w:val="bullet"/>
      <w:pStyle w:val="CDN-Punktowanie2"/>
      <w:lvlText w:val="­"/>
      <w:lvlJc w:val="left"/>
      <w:pPr>
        <w:ind w:left="180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E7C2AAB"/>
    <w:multiLevelType w:val="hybridMultilevel"/>
    <w:tmpl w:val="CFFA3AAA"/>
    <w:lvl w:ilvl="0" w:tplc="DBA83C30">
      <w:start w:val="1"/>
      <w:numFmt w:val="bullet"/>
      <w:pStyle w:val="CDN-Punktowanie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C6201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27506"/>
    <w:multiLevelType w:val="hybridMultilevel"/>
    <w:tmpl w:val="A5A4F372"/>
    <w:lvl w:ilvl="0" w:tplc="22684606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CB4853"/>
    <w:multiLevelType w:val="hybridMultilevel"/>
    <w:tmpl w:val="9F0047B6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>
      <w:start w:val="1"/>
      <w:numFmt w:val="decimal"/>
      <w:lvlText w:val="%4."/>
      <w:lvlJc w:val="left"/>
      <w:pPr>
        <w:ind w:left="3306" w:hanging="360"/>
      </w:pPr>
    </w:lvl>
    <w:lvl w:ilvl="4" w:tplc="04150019">
      <w:start w:val="1"/>
      <w:numFmt w:val="lowerLetter"/>
      <w:lvlText w:val="%5."/>
      <w:lvlJc w:val="left"/>
      <w:pPr>
        <w:ind w:left="4026" w:hanging="360"/>
      </w:pPr>
    </w:lvl>
    <w:lvl w:ilvl="5" w:tplc="0415001B">
      <w:start w:val="1"/>
      <w:numFmt w:val="lowerRoman"/>
      <w:lvlText w:val="%6."/>
      <w:lvlJc w:val="right"/>
      <w:pPr>
        <w:ind w:left="4746" w:hanging="180"/>
      </w:pPr>
    </w:lvl>
    <w:lvl w:ilvl="6" w:tplc="0415000F">
      <w:start w:val="1"/>
      <w:numFmt w:val="decimal"/>
      <w:lvlText w:val="%7."/>
      <w:lvlJc w:val="left"/>
      <w:pPr>
        <w:ind w:left="5466" w:hanging="360"/>
      </w:pPr>
    </w:lvl>
    <w:lvl w:ilvl="7" w:tplc="04150019">
      <w:start w:val="1"/>
      <w:numFmt w:val="lowerLetter"/>
      <w:lvlText w:val="%8."/>
      <w:lvlJc w:val="left"/>
      <w:pPr>
        <w:ind w:left="6186" w:hanging="360"/>
      </w:pPr>
    </w:lvl>
    <w:lvl w:ilvl="8" w:tplc="0415001B">
      <w:start w:val="1"/>
      <w:numFmt w:val="lowerRoman"/>
      <w:lvlText w:val="%9."/>
      <w:lvlJc w:val="right"/>
      <w:pPr>
        <w:ind w:left="6906" w:hanging="180"/>
      </w:pPr>
    </w:lvl>
  </w:abstractNum>
  <w:abstractNum w:abstractNumId="11" w15:restartNumberingAfterBreak="0">
    <w:nsid w:val="2D72248D"/>
    <w:multiLevelType w:val="multilevel"/>
    <w:tmpl w:val="E81ADC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EB93D9E"/>
    <w:multiLevelType w:val="hybridMultilevel"/>
    <w:tmpl w:val="47422F66"/>
    <w:lvl w:ilvl="0" w:tplc="DA00E61C">
      <w:start w:val="8"/>
      <w:numFmt w:val="decimal"/>
      <w:lvlText w:val="%1."/>
      <w:lvlJc w:val="left"/>
      <w:pPr>
        <w:ind w:left="288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BD5167"/>
    <w:multiLevelType w:val="multilevel"/>
    <w:tmpl w:val="5750F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82E790F"/>
    <w:multiLevelType w:val="hybridMultilevel"/>
    <w:tmpl w:val="FB5CAD2E"/>
    <w:lvl w:ilvl="0" w:tplc="7ADCE22C">
      <w:start w:val="9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9E2FF6"/>
    <w:multiLevelType w:val="multilevel"/>
    <w:tmpl w:val="62B2DA7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C9C4567"/>
    <w:multiLevelType w:val="multilevel"/>
    <w:tmpl w:val="87EA9E6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b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b w:val="0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546B617F"/>
    <w:multiLevelType w:val="multilevel"/>
    <w:tmpl w:val="21DA28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7DE2473"/>
    <w:multiLevelType w:val="multilevel"/>
    <w:tmpl w:val="FB604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88E0606"/>
    <w:multiLevelType w:val="multilevel"/>
    <w:tmpl w:val="9C948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32C6D69"/>
    <w:multiLevelType w:val="hybridMultilevel"/>
    <w:tmpl w:val="397EFE10"/>
    <w:lvl w:ilvl="0" w:tplc="EF38E646">
      <w:start w:val="14"/>
      <w:numFmt w:val="decimal"/>
      <w:lvlText w:val="%1."/>
      <w:lvlJc w:val="left"/>
      <w:pPr>
        <w:ind w:left="36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313D3D"/>
    <w:multiLevelType w:val="multilevel"/>
    <w:tmpl w:val="3350E1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B393822"/>
    <w:multiLevelType w:val="hybridMultilevel"/>
    <w:tmpl w:val="4CE664F4"/>
    <w:lvl w:ilvl="0" w:tplc="642C586C">
      <w:start w:val="1"/>
      <w:numFmt w:val="decimal"/>
      <w:lvlText w:val="%1."/>
      <w:lvlJc w:val="left"/>
      <w:pPr>
        <w:ind w:left="706" w:firstLine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BE08D010">
      <w:start w:val="1"/>
      <w:numFmt w:val="bullet"/>
      <w:lvlText w:val=""/>
      <w:lvlJc w:val="left"/>
      <w:pPr>
        <w:ind w:left="1441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7B5A9480">
      <w:start w:val="1"/>
      <w:numFmt w:val="bullet"/>
      <w:lvlText w:val="▪"/>
      <w:lvlJc w:val="left"/>
      <w:pPr>
        <w:ind w:left="180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9FA61AA2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FCACEFB6">
      <w:start w:val="1"/>
      <w:numFmt w:val="bullet"/>
      <w:lvlText w:val="o"/>
      <w:lvlJc w:val="left"/>
      <w:pPr>
        <w:ind w:left="324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97BA3B04">
      <w:start w:val="1"/>
      <w:numFmt w:val="bullet"/>
      <w:lvlText w:val="▪"/>
      <w:lvlJc w:val="left"/>
      <w:pPr>
        <w:ind w:left="396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899803CA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98A0AC08">
      <w:start w:val="1"/>
      <w:numFmt w:val="bullet"/>
      <w:lvlText w:val="o"/>
      <w:lvlJc w:val="left"/>
      <w:pPr>
        <w:ind w:left="540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4B0EB410">
      <w:start w:val="1"/>
      <w:numFmt w:val="bullet"/>
      <w:lvlText w:val="▪"/>
      <w:lvlJc w:val="left"/>
      <w:pPr>
        <w:ind w:left="612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3" w15:restartNumberingAfterBreak="0">
    <w:nsid w:val="6E1447D4"/>
    <w:multiLevelType w:val="multilevel"/>
    <w:tmpl w:val="95464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0826C2F"/>
    <w:multiLevelType w:val="hybridMultilevel"/>
    <w:tmpl w:val="1E76E028"/>
    <w:lvl w:ilvl="0" w:tplc="D2F24572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3933D1"/>
    <w:multiLevelType w:val="multilevel"/>
    <w:tmpl w:val="0CA211E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7FC526F"/>
    <w:multiLevelType w:val="multilevel"/>
    <w:tmpl w:val="4EC2F06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7C686F2D"/>
    <w:multiLevelType w:val="hybridMultilevel"/>
    <w:tmpl w:val="C0D6860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7E7D62"/>
    <w:multiLevelType w:val="hybridMultilevel"/>
    <w:tmpl w:val="00C85BA4"/>
    <w:lvl w:ilvl="0" w:tplc="15CCB4C8">
      <w:start w:val="1"/>
      <w:numFmt w:val="decimal"/>
      <w:lvlText w:val="%1)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>
      <w:start w:val="1"/>
      <w:numFmt w:val="lowerRoman"/>
      <w:lvlText w:val="%3."/>
      <w:lvlJc w:val="right"/>
      <w:pPr>
        <w:ind w:left="2226" w:hanging="180"/>
      </w:pPr>
    </w:lvl>
    <w:lvl w:ilvl="3" w:tplc="0415000F">
      <w:start w:val="1"/>
      <w:numFmt w:val="decimal"/>
      <w:lvlText w:val="%4."/>
      <w:lvlJc w:val="left"/>
      <w:pPr>
        <w:ind w:left="2946" w:hanging="360"/>
      </w:pPr>
    </w:lvl>
    <w:lvl w:ilvl="4" w:tplc="04150019">
      <w:start w:val="1"/>
      <w:numFmt w:val="lowerLetter"/>
      <w:lvlText w:val="%5."/>
      <w:lvlJc w:val="left"/>
      <w:pPr>
        <w:ind w:left="3666" w:hanging="360"/>
      </w:pPr>
    </w:lvl>
    <w:lvl w:ilvl="5" w:tplc="0415001B">
      <w:start w:val="1"/>
      <w:numFmt w:val="lowerRoman"/>
      <w:lvlText w:val="%6."/>
      <w:lvlJc w:val="right"/>
      <w:pPr>
        <w:ind w:left="4386" w:hanging="180"/>
      </w:pPr>
    </w:lvl>
    <w:lvl w:ilvl="6" w:tplc="0415000F">
      <w:start w:val="1"/>
      <w:numFmt w:val="decimal"/>
      <w:lvlText w:val="%7."/>
      <w:lvlJc w:val="left"/>
      <w:pPr>
        <w:ind w:left="5106" w:hanging="360"/>
      </w:pPr>
    </w:lvl>
    <w:lvl w:ilvl="7" w:tplc="04150019">
      <w:start w:val="1"/>
      <w:numFmt w:val="lowerLetter"/>
      <w:lvlText w:val="%8."/>
      <w:lvlJc w:val="left"/>
      <w:pPr>
        <w:ind w:left="5826" w:hanging="360"/>
      </w:pPr>
    </w:lvl>
    <w:lvl w:ilvl="8" w:tplc="0415001B">
      <w:start w:val="1"/>
      <w:numFmt w:val="lowerRoman"/>
      <w:lvlText w:val="%9."/>
      <w:lvlJc w:val="right"/>
      <w:pPr>
        <w:ind w:left="6546" w:hanging="180"/>
      </w:pPr>
    </w:lvl>
  </w:abstractNum>
  <w:num w:numId="1" w16cid:durableId="935093765">
    <w:abstractNumId w:val="8"/>
  </w:num>
  <w:num w:numId="2" w16cid:durableId="1453133948">
    <w:abstractNumId w:val="7"/>
  </w:num>
  <w:num w:numId="3" w16cid:durableId="309750697">
    <w:abstractNumId w:val="5"/>
  </w:num>
  <w:num w:numId="4" w16cid:durableId="421613064">
    <w:abstractNumId w:val="19"/>
  </w:num>
  <w:num w:numId="5" w16cid:durableId="1923442430">
    <w:abstractNumId w:val="17"/>
  </w:num>
  <w:num w:numId="6" w16cid:durableId="837574774">
    <w:abstractNumId w:val="11"/>
  </w:num>
  <w:num w:numId="7" w16cid:durableId="331417162">
    <w:abstractNumId w:val="15"/>
  </w:num>
  <w:num w:numId="8" w16cid:durableId="191185095">
    <w:abstractNumId w:val="25"/>
  </w:num>
  <w:num w:numId="9" w16cid:durableId="20867974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11823896">
    <w:abstractNumId w:val="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2385993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8716308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78516536">
    <w:abstractNumId w:val="12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0608245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51342214">
    <w:abstractNumId w:val="1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626120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6973028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87578372">
    <w:abstractNumId w:val="20"/>
    <w:lvlOverride w:ilvl="0">
      <w:startOverride w:val="1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144619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90047333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 w16cid:durableId="1599634765">
    <w:abstractNumId w:val="1"/>
  </w:num>
  <w:num w:numId="22" w16cid:durableId="915821007">
    <w:abstractNumId w:val="18"/>
  </w:num>
  <w:num w:numId="23" w16cid:durableId="250705948">
    <w:abstractNumId w:val="13"/>
  </w:num>
  <w:num w:numId="24" w16cid:durableId="567807405">
    <w:abstractNumId w:val="23"/>
  </w:num>
  <w:num w:numId="25" w16cid:durableId="605819183">
    <w:abstractNumId w:val="21"/>
  </w:num>
  <w:num w:numId="26" w16cid:durableId="1763456203">
    <w:abstractNumId w:val="3"/>
  </w:num>
  <w:num w:numId="27" w16cid:durableId="1393046397">
    <w:abstractNumId w:val="2"/>
  </w:num>
  <w:num w:numId="28" w16cid:durableId="2037342616">
    <w:abstractNumId w:val="0"/>
  </w:num>
  <w:num w:numId="29" w16cid:durableId="41105169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FFF"/>
    <w:rsid w:val="000100A4"/>
    <w:rsid w:val="000410F5"/>
    <w:rsid w:val="000541E7"/>
    <w:rsid w:val="000608D4"/>
    <w:rsid w:val="00063EAE"/>
    <w:rsid w:val="0006576F"/>
    <w:rsid w:val="00075FFF"/>
    <w:rsid w:val="00077556"/>
    <w:rsid w:val="000C3DA5"/>
    <w:rsid w:val="000C6F14"/>
    <w:rsid w:val="000D2A87"/>
    <w:rsid w:val="000F3A30"/>
    <w:rsid w:val="001407BD"/>
    <w:rsid w:val="001602CE"/>
    <w:rsid w:val="00186F47"/>
    <w:rsid w:val="00196DB8"/>
    <w:rsid w:val="00196E2F"/>
    <w:rsid w:val="001A7CB9"/>
    <w:rsid w:val="001B13C8"/>
    <w:rsid w:val="001D1208"/>
    <w:rsid w:val="001F0F92"/>
    <w:rsid w:val="002202E5"/>
    <w:rsid w:val="00221E5F"/>
    <w:rsid w:val="00233434"/>
    <w:rsid w:val="00254851"/>
    <w:rsid w:val="00257035"/>
    <w:rsid w:val="002762B6"/>
    <w:rsid w:val="00294359"/>
    <w:rsid w:val="00294654"/>
    <w:rsid w:val="002968B3"/>
    <w:rsid w:val="002978B3"/>
    <w:rsid w:val="002B0B40"/>
    <w:rsid w:val="002C6A6B"/>
    <w:rsid w:val="002D4C47"/>
    <w:rsid w:val="00312E99"/>
    <w:rsid w:val="00321A03"/>
    <w:rsid w:val="00332E53"/>
    <w:rsid w:val="00345D2E"/>
    <w:rsid w:val="00350FDB"/>
    <w:rsid w:val="0035294C"/>
    <w:rsid w:val="00362F22"/>
    <w:rsid w:val="00383317"/>
    <w:rsid w:val="003833A4"/>
    <w:rsid w:val="00392196"/>
    <w:rsid w:val="00397A70"/>
    <w:rsid w:val="003B071B"/>
    <w:rsid w:val="003C46FA"/>
    <w:rsid w:val="003D3855"/>
    <w:rsid w:val="003F58D8"/>
    <w:rsid w:val="00414B4B"/>
    <w:rsid w:val="0043058D"/>
    <w:rsid w:val="00432D3D"/>
    <w:rsid w:val="004548BB"/>
    <w:rsid w:val="00454B15"/>
    <w:rsid w:val="0048114B"/>
    <w:rsid w:val="004A3DD7"/>
    <w:rsid w:val="004D2C16"/>
    <w:rsid w:val="004D5932"/>
    <w:rsid w:val="004E1460"/>
    <w:rsid w:val="004E5C97"/>
    <w:rsid w:val="004F01A8"/>
    <w:rsid w:val="004F47BA"/>
    <w:rsid w:val="0050140C"/>
    <w:rsid w:val="005344F7"/>
    <w:rsid w:val="005500A7"/>
    <w:rsid w:val="005A18E1"/>
    <w:rsid w:val="005D6946"/>
    <w:rsid w:val="00607C1F"/>
    <w:rsid w:val="006165D1"/>
    <w:rsid w:val="00622C60"/>
    <w:rsid w:val="00624AAF"/>
    <w:rsid w:val="0062741E"/>
    <w:rsid w:val="006313C4"/>
    <w:rsid w:val="00677B0F"/>
    <w:rsid w:val="006A3334"/>
    <w:rsid w:val="006A3492"/>
    <w:rsid w:val="006A60A9"/>
    <w:rsid w:val="006E7EA5"/>
    <w:rsid w:val="00701CC9"/>
    <w:rsid w:val="0070273A"/>
    <w:rsid w:val="00716990"/>
    <w:rsid w:val="00717C0C"/>
    <w:rsid w:val="00727AB6"/>
    <w:rsid w:val="00762BDD"/>
    <w:rsid w:val="00763399"/>
    <w:rsid w:val="007A264B"/>
    <w:rsid w:val="007C0952"/>
    <w:rsid w:val="007C21E0"/>
    <w:rsid w:val="007C4581"/>
    <w:rsid w:val="007C5E8B"/>
    <w:rsid w:val="007F5E0F"/>
    <w:rsid w:val="007F622C"/>
    <w:rsid w:val="00815D97"/>
    <w:rsid w:val="00826160"/>
    <w:rsid w:val="00854605"/>
    <w:rsid w:val="0088354D"/>
    <w:rsid w:val="00896473"/>
    <w:rsid w:val="008965F0"/>
    <w:rsid w:val="008C17A8"/>
    <w:rsid w:val="008C45FA"/>
    <w:rsid w:val="008E3199"/>
    <w:rsid w:val="0090013F"/>
    <w:rsid w:val="009277D0"/>
    <w:rsid w:val="0092784B"/>
    <w:rsid w:val="0093710D"/>
    <w:rsid w:val="009441E7"/>
    <w:rsid w:val="00944F37"/>
    <w:rsid w:val="00952BAD"/>
    <w:rsid w:val="009A5F96"/>
    <w:rsid w:val="009B2F91"/>
    <w:rsid w:val="009D73A6"/>
    <w:rsid w:val="009F0067"/>
    <w:rsid w:val="009F1937"/>
    <w:rsid w:val="009F49C4"/>
    <w:rsid w:val="00A065A3"/>
    <w:rsid w:val="00A15798"/>
    <w:rsid w:val="00A23DD9"/>
    <w:rsid w:val="00A30058"/>
    <w:rsid w:val="00A3421C"/>
    <w:rsid w:val="00A3606A"/>
    <w:rsid w:val="00A46A8F"/>
    <w:rsid w:val="00A52317"/>
    <w:rsid w:val="00A631D1"/>
    <w:rsid w:val="00A72F40"/>
    <w:rsid w:val="00A87389"/>
    <w:rsid w:val="00AB0B80"/>
    <w:rsid w:val="00AF47DF"/>
    <w:rsid w:val="00B4393D"/>
    <w:rsid w:val="00B667A2"/>
    <w:rsid w:val="00B91086"/>
    <w:rsid w:val="00BA6750"/>
    <w:rsid w:val="00BC000B"/>
    <w:rsid w:val="00BC0DE8"/>
    <w:rsid w:val="00BC7417"/>
    <w:rsid w:val="00BE4216"/>
    <w:rsid w:val="00BF5662"/>
    <w:rsid w:val="00C05AD9"/>
    <w:rsid w:val="00C30393"/>
    <w:rsid w:val="00C34AF3"/>
    <w:rsid w:val="00C44135"/>
    <w:rsid w:val="00C70BBD"/>
    <w:rsid w:val="00CB6767"/>
    <w:rsid w:val="00CD0810"/>
    <w:rsid w:val="00CF370F"/>
    <w:rsid w:val="00D0122C"/>
    <w:rsid w:val="00D16882"/>
    <w:rsid w:val="00D3148A"/>
    <w:rsid w:val="00D40F0F"/>
    <w:rsid w:val="00D477A6"/>
    <w:rsid w:val="00D65F62"/>
    <w:rsid w:val="00D84DE8"/>
    <w:rsid w:val="00D903C4"/>
    <w:rsid w:val="00DB035E"/>
    <w:rsid w:val="00DC3D2B"/>
    <w:rsid w:val="00DD6CB5"/>
    <w:rsid w:val="00DD75B6"/>
    <w:rsid w:val="00DF1D24"/>
    <w:rsid w:val="00DF689C"/>
    <w:rsid w:val="00E0305E"/>
    <w:rsid w:val="00E07D42"/>
    <w:rsid w:val="00E26D06"/>
    <w:rsid w:val="00E57741"/>
    <w:rsid w:val="00E6329C"/>
    <w:rsid w:val="00E97D05"/>
    <w:rsid w:val="00EA7B9A"/>
    <w:rsid w:val="00EB0E44"/>
    <w:rsid w:val="00EB0F03"/>
    <w:rsid w:val="00EB21FD"/>
    <w:rsid w:val="00EB50CC"/>
    <w:rsid w:val="00ED1524"/>
    <w:rsid w:val="00ED4649"/>
    <w:rsid w:val="00EE1F38"/>
    <w:rsid w:val="00EE785E"/>
    <w:rsid w:val="00EF4723"/>
    <w:rsid w:val="00F14588"/>
    <w:rsid w:val="00F15468"/>
    <w:rsid w:val="00F17C4D"/>
    <w:rsid w:val="00F308E4"/>
    <w:rsid w:val="00F36A8D"/>
    <w:rsid w:val="00F460D1"/>
    <w:rsid w:val="00F55207"/>
    <w:rsid w:val="00FA4BEC"/>
    <w:rsid w:val="00FC39B6"/>
    <w:rsid w:val="00FE5A06"/>
    <w:rsid w:val="77B29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C96122"/>
  <w15:chartTrackingRefBased/>
  <w15:docId w15:val="{5442AF7E-1723-4FF8-A4F7-080F09108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313C4"/>
  </w:style>
  <w:style w:type="paragraph" w:styleId="Nagwek1">
    <w:name w:val="heading 1"/>
    <w:basedOn w:val="Normalny"/>
    <w:next w:val="Normalny"/>
    <w:link w:val="Nagwek1Znak"/>
    <w:uiPriority w:val="9"/>
    <w:qFormat/>
    <w:rsid w:val="004A3D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3F58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38331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75F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75FFF"/>
  </w:style>
  <w:style w:type="paragraph" w:styleId="Stopka">
    <w:name w:val="footer"/>
    <w:basedOn w:val="Normalny"/>
    <w:link w:val="StopkaZnak"/>
    <w:uiPriority w:val="99"/>
    <w:unhideWhenUsed/>
    <w:rsid w:val="00075F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75FFF"/>
  </w:style>
  <w:style w:type="paragraph" w:customStyle="1" w:styleId="CDN-Normalny">
    <w:name w:val="ŚCDN-Normalny"/>
    <w:basedOn w:val="Normalny"/>
    <w:qFormat/>
    <w:rsid w:val="00A52317"/>
    <w:pPr>
      <w:spacing w:before="60" w:after="120"/>
      <w:jc w:val="both"/>
    </w:pPr>
    <w:rPr>
      <w:rFonts w:ascii="Montserrat" w:hAnsi="Montserrat"/>
      <w:sz w:val="20"/>
    </w:rPr>
  </w:style>
  <w:style w:type="paragraph" w:customStyle="1" w:styleId="CDN-Datanagwek">
    <w:name w:val="ŚCDN-Data nagłówek"/>
    <w:basedOn w:val="CDN-Normalny"/>
    <w:next w:val="CDN-Normalny"/>
    <w:qFormat/>
    <w:rsid w:val="004E5C97"/>
    <w:pPr>
      <w:jc w:val="right"/>
    </w:pPr>
  </w:style>
  <w:style w:type="paragraph" w:customStyle="1" w:styleId="CDN-Tytu">
    <w:name w:val="ŚCDN-Tytuł"/>
    <w:basedOn w:val="Tytu"/>
    <w:next w:val="CDN-Normalny"/>
    <w:qFormat/>
    <w:rsid w:val="003F58D8"/>
    <w:pPr>
      <w:spacing w:after="240"/>
    </w:pPr>
    <w:rPr>
      <w:rFonts w:ascii="Montserrat" w:hAnsi="Montserrat"/>
      <w:color w:val="003770"/>
      <w:sz w:val="48"/>
    </w:rPr>
  </w:style>
  <w:style w:type="paragraph" w:styleId="Tytu">
    <w:name w:val="Title"/>
    <w:basedOn w:val="Normalny"/>
    <w:next w:val="Normalny"/>
    <w:link w:val="TytuZnak"/>
    <w:uiPriority w:val="10"/>
    <w:qFormat/>
    <w:rsid w:val="004E5C9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4E5C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DN-Podtytu">
    <w:name w:val="ŚCDN-Podtytuł"/>
    <w:basedOn w:val="Podtytu"/>
    <w:next w:val="CDN-Normalny"/>
    <w:qFormat/>
    <w:rsid w:val="003F58D8"/>
    <w:pPr>
      <w:spacing w:before="240" w:after="240"/>
    </w:pPr>
    <w:rPr>
      <w:rFonts w:ascii="Montserrat" w:hAnsi="Montserrat"/>
      <w:color w:val="003770"/>
      <w:sz w:val="3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8C45F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8C45FA"/>
    <w:rPr>
      <w:rFonts w:eastAsiaTheme="minorEastAsia"/>
      <w:color w:val="5A5A5A" w:themeColor="text1" w:themeTint="A5"/>
      <w:spacing w:val="15"/>
    </w:rPr>
  </w:style>
  <w:style w:type="paragraph" w:customStyle="1" w:styleId="CDN-Nagwek1">
    <w:name w:val="ŚCDN-Nagłówek1"/>
    <w:basedOn w:val="Nagwek1"/>
    <w:next w:val="CDN-Normalny"/>
    <w:qFormat/>
    <w:rsid w:val="003F58D8"/>
    <w:pPr>
      <w:spacing w:after="240"/>
    </w:pPr>
    <w:rPr>
      <w:rFonts w:ascii="Montserrat" w:hAnsi="Montserrat"/>
      <w:color w:val="003770"/>
    </w:rPr>
  </w:style>
  <w:style w:type="character" w:customStyle="1" w:styleId="Nagwek1Znak">
    <w:name w:val="Nagłówek 1 Znak"/>
    <w:basedOn w:val="Domylnaczcionkaakapitu"/>
    <w:link w:val="Nagwek1"/>
    <w:uiPriority w:val="9"/>
    <w:rsid w:val="004A3DD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DN-Nagwek2">
    <w:name w:val="ŚCDN-Nagłówek2"/>
    <w:basedOn w:val="Nagwek2"/>
    <w:next w:val="CDN-Normalny"/>
    <w:qFormat/>
    <w:rsid w:val="003F58D8"/>
    <w:pPr>
      <w:spacing w:before="120" w:after="120"/>
    </w:pPr>
    <w:rPr>
      <w:rFonts w:ascii="Montserrat" w:hAnsi="Montserrat"/>
      <w:color w:val="00377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3F58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DN-Nagwek3">
    <w:name w:val="ŚCDN-Nagłówek3"/>
    <w:basedOn w:val="Nagwek3"/>
    <w:next w:val="CDN-Normalny"/>
    <w:qFormat/>
    <w:rsid w:val="00383317"/>
    <w:pPr>
      <w:spacing w:before="120" w:after="120"/>
    </w:pPr>
    <w:rPr>
      <w:rFonts w:ascii="Montserrat" w:hAnsi="Montserrat"/>
      <w:color w:val="003770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38331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DN-Punktowanie1">
    <w:name w:val="ŚCDN-Punktowanie1"/>
    <w:basedOn w:val="CDN-Normalny"/>
    <w:qFormat/>
    <w:rsid w:val="004E1460"/>
    <w:pPr>
      <w:numPr>
        <w:numId w:val="1"/>
      </w:numPr>
      <w:spacing w:after="0"/>
      <w:ind w:left="714" w:hanging="357"/>
      <w:jc w:val="left"/>
    </w:pPr>
  </w:style>
  <w:style w:type="paragraph" w:customStyle="1" w:styleId="CDN-Punktowanie2">
    <w:name w:val="ŚCDN-Punktowanie2"/>
    <w:basedOn w:val="CDN-Punktowanie1"/>
    <w:qFormat/>
    <w:rsid w:val="00717C0C"/>
    <w:pPr>
      <w:numPr>
        <w:numId w:val="2"/>
      </w:numPr>
    </w:pPr>
  </w:style>
  <w:style w:type="paragraph" w:customStyle="1" w:styleId="CDN-numerowanie1">
    <w:name w:val="ŚCDN-numerowanie1"/>
    <w:basedOn w:val="CDN-Normalny"/>
    <w:qFormat/>
    <w:rsid w:val="00EB0F03"/>
    <w:pPr>
      <w:numPr>
        <w:numId w:val="3"/>
      </w:numPr>
      <w:spacing w:after="0"/>
      <w:ind w:left="714" w:hanging="357"/>
      <w:jc w:val="left"/>
    </w:pPr>
  </w:style>
  <w:style w:type="paragraph" w:customStyle="1" w:styleId="CDN-Numerowaniepoziom2">
    <w:name w:val="ŚCDN-Numerowanie poziom2"/>
    <w:basedOn w:val="CDN-numerowanie1"/>
    <w:qFormat/>
    <w:rsid w:val="00A23DD9"/>
    <w:pPr>
      <w:numPr>
        <w:ilvl w:val="1"/>
      </w:numPr>
    </w:pPr>
  </w:style>
  <w:style w:type="character" w:customStyle="1" w:styleId="CDN-wyrnienie">
    <w:name w:val="ŚCDN-wyróżnienie"/>
    <w:basedOn w:val="Domylnaczcionkaakapitu"/>
    <w:uiPriority w:val="1"/>
    <w:qFormat/>
    <w:rsid w:val="00C70BBD"/>
    <w:rPr>
      <w:b/>
    </w:rPr>
  </w:style>
  <w:style w:type="paragraph" w:customStyle="1" w:styleId="paragraph">
    <w:name w:val="paragraph"/>
    <w:basedOn w:val="Normalny"/>
    <w:rsid w:val="008965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normaltextrun">
    <w:name w:val="normaltextrun"/>
    <w:basedOn w:val="Domylnaczcionkaakapitu"/>
    <w:rsid w:val="008965F0"/>
  </w:style>
  <w:style w:type="character" w:customStyle="1" w:styleId="eop">
    <w:name w:val="eop"/>
    <w:basedOn w:val="Domylnaczcionkaakapitu"/>
    <w:rsid w:val="008965F0"/>
  </w:style>
  <w:style w:type="character" w:styleId="Hipercze">
    <w:name w:val="Hyperlink"/>
    <w:basedOn w:val="Domylnaczcionkaakapitu"/>
    <w:unhideWhenUsed/>
    <w:rsid w:val="00826160"/>
    <w:rPr>
      <w:color w:val="0563C1" w:themeColor="hyperlink"/>
      <w:u w:val="single"/>
    </w:rPr>
  </w:style>
  <w:style w:type="paragraph" w:styleId="Tekstpodstawowy">
    <w:name w:val="Body Text"/>
    <w:basedOn w:val="Normalny"/>
    <w:link w:val="TekstpodstawowyZnak"/>
    <w:qFormat/>
    <w:rsid w:val="009F0067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character" w:customStyle="1" w:styleId="TekstpodstawowyZnak">
    <w:name w:val="Tekst podstawowy Znak"/>
    <w:basedOn w:val="Domylnaczcionkaakapitu"/>
    <w:link w:val="Tekstpodstawowy"/>
    <w:rsid w:val="009F0067"/>
    <w:rPr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Tekstpodstawowy"/>
    <w:next w:val="Tekstpodstawowy"/>
    <w:qFormat/>
    <w:rsid w:val="009F0067"/>
  </w:style>
  <w:style w:type="paragraph" w:customStyle="1" w:styleId="Compact">
    <w:name w:val="Compact"/>
    <w:basedOn w:val="Tekstpodstawowy"/>
    <w:qFormat/>
    <w:rsid w:val="009F0067"/>
    <w:pPr>
      <w:spacing w:before="36" w:after="36"/>
    </w:pPr>
  </w:style>
  <w:style w:type="paragraph" w:styleId="Tekstblokowy">
    <w:name w:val="Block Text"/>
    <w:basedOn w:val="Tekstpodstawowy"/>
    <w:next w:val="Tekstpodstawowy"/>
    <w:uiPriority w:val="9"/>
    <w:unhideWhenUsed/>
    <w:qFormat/>
    <w:rsid w:val="009F0067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9F0067"/>
    <w:pPr>
      <w:spacing w:after="200" w:line="240" w:lineRule="auto"/>
    </w:pPr>
    <w:rPr>
      <w:kern w:val="0"/>
      <w:sz w:val="24"/>
      <w:szCs w:val="24"/>
      <w:lang w:val="en-US" w:eastAsia="pl-PL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kapitzlist">
    <w:name w:val="List Paragraph"/>
    <w:aliases w:val="Normal,T_SZ_List Paragraph,L1,Numerowanie,Akapit z listą5,CW_Lista,Obiekt,List Paragraph1,BulletC,normalny tekst,Akapit z listą31,Wyliczanie,Bullets,Kolorowa lista — akcent 11,Akapit z listą11,normalny,maz_wyliczenie,opis dzialania"/>
    <w:basedOn w:val="Normalny"/>
    <w:link w:val="AkapitzlistZnak"/>
    <w:uiPriority w:val="34"/>
    <w:qFormat/>
    <w:rsid w:val="007C4581"/>
    <w:pPr>
      <w:suppressAutoHyphens/>
      <w:spacing w:after="200" w:line="276" w:lineRule="auto"/>
      <w:ind w:left="720"/>
      <w:contextualSpacing/>
    </w:pPr>
    <w:rPr>
      <w:rFonts w:ascii="Calibri" w:eastAsia="Calibri" w:hAnsi="Calibri" w:cs="Times New Roman"/>
      <w:lang w:eastAsia="zh-CN"/>
      <w14:ligatures w14:val="none"/>
    </w:rPr>
  </w:style>
  <w:style w:type="character" w:customStyle="1" w:styleId="AkapitzlistZnak">
    <w:name w:val="Akapit z listą Znak"/>
    <w:aliases w:val="Normal Znak,T_SZ_List Paragraph Znak,L1 Znak,Numerowanie Znak,Akapit z listą5 Znak,CW_Lista Znak,Obiekt Znak,List Paragraph1 Znak,BulletC Znak,normalny tekst Znak,Akapit z listą31 Znak,Wyliczanie Znak,Bullets Znak,normalny Znak"/>
    <w:basedOn w:val="Domylnaczcionkaakapitu"/>
    <w:link w:val="Akapitzlist"/>
    <w:uiPriority w:val="34"/>
    <w:qFormat/>
    <w:locked/>
    <w:rsid w:val="007C4581"/>
    <w:rPr>
      <w:rFonts w:ascii="Calibri" w:eastAsia="Calibri" w:hAnsi="Calibri" w:cs="Times New Roman"/>
      <w:lang w:eastAsia="zh-CN"/>
      <w14:ligatures w14:val="none"/>
    </w:rPr>
  </w:style>
  <w:style w:type="table" w:styleId="Tabela-Siatka">
    <w:name w:val="Table Grid"/>
    <w:basedOn w:val="Standardowy"/>
    <w:uiPriority w:val="39"/>
    <w:rsid w:val="008C17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3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3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6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3" Type="http://schemas.openxmlformats.org/officeDocument/2006/relationships/image" Target="media/image4.png"/><Relationship Id="rId7" Type="http://schemas.openxmlformats.org/officeDocument/2006/relationships/image" Target="media/image8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EB67650CE9E640BC352DCB735F910E" ma:contentTypeVersion="10" ma:contentTypeDescription="Utwórz nowy dokument." ma:contentTypeScope="" ma:versionID="29d412669b2e129ad92252ac51ffa396">
  <xsd:schema xmlns:xsd="http://www.w3.org/2001/XMLSchema" xmlns:xs="http://www.w3.org/2001/XMLSchema" xmlns:p="http://schemas.microsoft.com/office/2006/metadata/properties" xmlns:ns2="c7f1a090-b551-41e4-be03-c446e2b3f7de" xmlns:ns3="cb6b4a51-e92a-4597-925b-e09fa940b9dc" targetNamespace="http://schemas.microsoft.com/office/2006/metadata/properties" ma:root="true" ma:fieldsID="b18f2fcbc41167336ddd8a87a0f7c1e4" ns2:_="" ns3:_="">
    <xsd:import namespace="c7f1a090-b551-41e4-be03-c446e2b3f7de"/>
    <xsd:import namespace="cb6b4a51-e92a-4597-925b-e09fa940b9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f1a090-b551-41e4-be03-c446e2b3f7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Tagi obrazów" ma:readOnly="false" ma:fieldId="{5cf76f15-5ced-4ddc-b409-7134ff3c332f}" ma:taxonomyMulti="true" ma:sspId="67a21cf4-ac8d-4a7a-8dca-d28adfef5c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6b4a51-e92a-4597-925b-e09fa940b9dc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786af89f-fb45-4578-9656-f8c9e95ceb42}" ma:internalName="TaxCatchAll" ma:showField="CatchAllData" ma:web="cb6b4a51-e92a-4597-925b-e09fa940b9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6b4a51-e92a-4597-925b-e09fa940b9dc" xsi:nil="true"/>
    <lcf76f155ced4ddcb4097134ff3c332f xmlns="c7f1a090-b551-41e4-be03-c446e2b3f7d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AFB0A1E-1CF5-43AD-976D-8247CD3A53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EABD0B-F7E7-44B1-9504-710F46337D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f1a090-b551-41e4-be03-c446e2b3f7de"/>
    <ds:schemaRef ds:uri="cb6b4a51-e92a-4597-925b-e09fa940b9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2FC457-FC1B-4073-BCDD-76F32D586AB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17C135-6C9D-46E5-83D1-B83A9E1E9D23}">
  <ds:schemaRefs>
    <ds:schemaRef ds:uri="http://schemas.microsoft.com/office/2006/metadata/properties"/>
    <ds:schemaRef ds:uri="http://schemas.microsoft.com/office/infopath/2007/PartnerControls"/>
    <ds:schemaRef ds:uri="cb6b4a51-e92a-4597-925b-e09fa940b9dc"/>
    <ds:schemaRef ds:uri="c7f1a090-b551-41e4-be03-c446e2b3f7d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5</Pages>
  <Words>2419</Words>
  <Characters>14517</Characters>
  <Application>Microsoft Office Word</Application>
  <DocSecurity>0</DocSecurity>
  <Lines>120</Lines>
  <Paragraphs>3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Grdeń</dc:creator>
  <cp:keywords/>
  <dc:description/>
  <cp:lastModifiedBy>Robert Kubina</cp:lastModifiedBy>
  <cp:revision>4</cp:revision>
  <cp:lastPrinted>2025-12-18T11:51:00Z</cp:lastPrinted>
  <dcterms:created xsi:type="dcterms:W3CDTF">2026-02-04T08:45:00Z</dcterms:created>
  <dcterms:modified xsi:type="dcterms:W3CDTF">2026-02-17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EB67650CE9E640BC352DCB735F910E</vt:lpwstr>
  </property>
  <property fmtid="{D5CDD505-2E9C-101B-9397-08002B2CF9AE}" pid="3" name="MediaServiceImageTags">
    <vt:lpwstr/>
  </property>
</Properties>
</file>